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BE7590"/>
    <w:p w14:paraId="3B2DED1D" w14:textId="7878B23E" w:rsidR="0010663D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ARTHUR RODRIGUES PANSERA</w:t>
      </w:r>
    </w:p>
    <w:p w14:paraId="08FF251B" w14:textId="170DA2BF" w:rsidR="00017559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OÃO GABRIEL DE LIMA COLTRE</w:t>
      </w:r>
    </w:p>
    <w:p w14:paraId="13BF62FC" w14:textId="6C61C178" w:rsidR="008C066E" w:rsidRPr="00714D14" w:rsidRDefault="008C066E" w:rsidP="00785C1C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EAN INÁCIO PRAES MOURA</w:t>
      </w:r>
    </w:p>
    <w:p w14:paraId="6E34894D" w14:textId="1F8E61B2" w:rsidR="008C066E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STEFANY CARLOS DE OLIVEIRA</w:t>
      </w:r>
    </w:p>
    <w:p w14:paraId="0AD385E4" w14:textId="6FC43CB7" w:rsidR="0010663D" w:rsidRDefault="0010663D" w:rsidP="008C066E">
      <w:pPr>
        <w:jc w:val="center"/>
      </w:pPr>
    </w:p>
    <w:p w14:paraId="7C3CEE60" w14:textId="2FE9C28F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13BC54C" w:rsidR="0010663D" w:rsidRPr="00714D14" w:rsidRDefault="004B2AD9" w:rsidP="0010663D">
      <w:pPr>
        <w:jc w:val="center"/>
        <w:rPr>
          <w:sz w:val="32"/>
          <w:szCs w:val="32"/>
        </w:rPr>
      </w:pPr>
      <w:r w:rsidRPr="00714D14">
        <w:rPr>
          <w:sz w:val="32"/>
          <w:szCs w:val="32"/>
        </w:rPr>
        <w:t xml:space="preserve">- </w:t>
      </w:r>
      <w:proofErr w:type="spellStart"/>
      <w:r w:rsidR="001B73B6" w:rsidRPr="00714D14">
        <w:rPr>
          <w:sz w:val="32"/>
          <w:szCs w:val="32"/>
        </w:rPr>
        <w:t>PetMap</w:t>
      </w:r>
      <w:proofErr w:type="spellEnd"/>
      <w:r w:rsidR="00D80086" w:rsidRPr="00714D14">
        <w:rPr>
          <w:sz w:val="32"/>
          <w:szCs w:val="32"/>
        </w:rPr>
        <w:t xml:space="preserve"> </w:t>
      </w:r>
      <w:r w:rsidRPr="00714D14">
        <w:rPr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 xml:space="preserve">Lisiane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 xml:space="preserve">Lisiane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24599BD8" w14:textId="549A75D1" w:rsidR="0010663D" w:rsidRDefault="0010663D" w:rsidP="0010663D">
      <w:pPr>
        <w:jc w:val="center"/>
        <w:rPr>
          <w:sz w:val="40"/>
          <w:szCs w:val="40"/>
        </w:rPr>
      </w:pPr>
    </w:p>
    <w:p w14:paraId="38426B3F" w14:textId="3CD3863E" w:rsidR="00AC33D5" w:rsidRDefault="00AC33D5" w:rsidP="00856181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59F3E78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4395C48B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56AB157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5FC58F3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5F9A030F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326CAA84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7349853A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30E40C4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2771DBFE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AD623F7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5931C04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776F037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143612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485CB8D5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39411D0" w14:textId="2F3D9C5C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27C4F66" w14:textId="5AE70409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5FED90B" w14:textId="744FACC6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2F141836" w:rsidR="00A62F63" w:rsidRPr="006B636F" w:rsidRDefault="000300AC" w:rsidP="0009428E">
            <w:pPr>
              <w:spacing w:before="120" w:after="120"/>
              <w:rPr>
                <w:sz w:val="24"/>
                <w:szCs w:val="24"/>
              </w:rPr>
            </w:pPr>
            <w:r w:rsidRPr="006B636F">
              <w:rPr>
                <w:sz w:val="24"/>
                <w:szCs w:val="24"/>
              </w:rPr>
              <w:t xml:space="preserve">O aplicativo </w:t>
            </w:r>
            <w:r w:rsidR="00542984" w:rsidRPr="006B636F">
              <w:rPr>
                <w:sz w:val="24"/>
                <w:szCs w:val="24"/>
              </w:rPr>
              <w:t xml:space="preserve">deve </w:t>
            </w:r>
            <w:r w:rsidRPr="006B636F">
              <w:rPr>
                <w:sz w:val="24"/>
                <w:szCs w:val="24"/>
              </w:rPr>
              <w:t>fornecer um</w:t>
            </w:r>
            <w:r w:rsidR="00F8486C">
              <w:rPr>
                <w:sz w:val="24"/>
                <w:szCs w:val="24"/>
              </w:rPr>
              <w:t xml:space="preserve">a tabela </w:t>
            </w:r>
            <w:r w:rsidRPr="006B636F">
              <w:rPr>
                <w:sz w:val="24"/>
                <w:szCs w:val="24"/>
              </w:rPr>
              <w:t xml:space="preserve">que </w:t>
            </w:r>
            <w:r w:rsidR="00F8486C">
              <w:rPr>
                <w:sz w:val="24"/>
                <w:szCs w:val="24"/>
              </w:rPr>
              <w:t xml:space="preserve">exibe </w:t>
            </w:r>
            <w:r w:rsidRPr="006B636F">
              <w:rPr>
                <w:sz w:val="24"/>
                <w:szCs w:val="24"/>
              </w:rPr>
              <w:t xml:space="preserve">as áreas da cidade </w:t>
            </w:r>
            <w:r w:rsidR="00542984" w:rsidRPr="006B636F">
              <w:rPr>
                <w:sz w:val="24"/>
                <w:szCs w:val="24"/>
              </w:rPr>
              <w:t xml:space="preserve">com </w:t>
            </w:r>
            <w:r w:rsidRPr="006B636F">
              <w:rPr>
                <w:sz w:val="24"/>
                <w:szCs w:val="24"/>
              </w:rPr>
              <w:t>maior incidência de animais abandonados</w:t>
            </w:r>
            <w:r w:rsidR="00A62F63" w:rsidRPr="006B636F">
              <w:rPr>
                <w:sz w:val="24"/>
                <w:szCs w:val="24"/>
              </w:rPr>
              <w:t>, destacando, além da localização, as espécies mais encontradas nessas áreas</w:t>
            </w:r>
            <w:r w:rsidRPr="006B636F">
              <w:rPr>
                <w:sz w:val="24"/>
                <w:szCs w:val="24"/>
              </w:rPr>
              <w:t>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5E063AB5" w:rsidR="00363B8C" w:rsidRPr="006B636F" w:rsidRDefault="00363B8C" w:rsidP="0009428E">
            <w:pPr>
              <w:spacing w:before="120" w:after="120"/>
              <w:rPr>
                <w:sz w:val="24"/>
                <w:szCs w:val="24"/>
              </w:rPr>
            </w:pPr>
            <w:r w:rsidRPr="006B636F">
              <w:rPr>
                <w:sz w:val="24"/>
                <w:szCs w:val="24"/>
              </w:rPr>
              <w:t xml:space="preserve">O aplicativo deve permitir que as pessoas possam compartilhar informações detalhadas sobre o local onde </w:t>
            </w:r>
            <w:r w:rsidR="00832FFD">
              <w:rPr>
                <w:sz w:val="24"/>
                <w:szCs w:val="24"/>
              </w:rPr>
              <w:t>encontraram animais em situação de rua, além de possibilitar o registro de casos de animais perdidos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1C80B03F" w:rsidR="00DA08E7" w:rsidRPr="006B636F" w:rsidRDefault="00461926" w:rsidP="0009428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aplicativo deve permitir que as ONGs </w:t>
            </w:r>
            <w:r w:rsidR="00CF14CC">
              <w:rPr>
                <w:sz w:val="24"/>
                <w:szCs w:val="24"/>
              </w:rPr>
              <w:t xml:space="preserve">que resgataram animais em situação de rua </w:t>
            </w:r>
            <w:r w:rsidR="00F64C1A">
              <w:rPr>
                <w:sz w:val="24"/>
                <w:szCs w:val="24"/>
              </w:rPr>
              <w:t xml:space="preserve">possam </w:t>
            </w:r>
            <w:r w:rsidR="00BC4A44">
              <w:rPr>
                <w:sz w:val="24"/>
                <w:szCs w:val="24"/>
              </w:rPr>
              <w:t xml:space="preserve">realizar postagens informando sobre o resgate, detalhando a espécie do animal, </w:t>
            </w:r>
            <w:r w:rsidR="00954136">
              <w:rPr>
                <w:sz w:val="24"/>
                <w:szCs w:val="24"/>
              </w:rPr>
              <w:t>sua condição e para onde ele foi encaminhado.</w:t>
            </w:r>
          </w:p>
        </w:tc>
      </w:tr>
    </w:tbl>
    <w:p w14:paraId="458E3F6E" w14:textId="532472BA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fldSimple w:instr=" SEQ Figura \* ARABIC ">
        <w:r w:rsidR="00315CD9"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3D367A49" w14:textId="6B7BD845" w:rsidR="005F10C8" w:rsidRPr="005F10C8" w:rsidRDefault="006A3101"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0C702C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7D20605B" w14:textId="19D6C8BB" w:rsidR="00F76475" w:rsidRPr="00856181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2A81F624" w:rsidR="001C1A49" w:rsidRPr="00CE49B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6822477" w14:textId="325847A9" w:rsidR="0094014C" w:rsidRDefault="004C1E8D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</w:t>
            </w:r>
            <w:r w:rsidR="00EB354C">
              <w:rPr>
                <w:sz w:val="24"/>
                <w:szCs w:val="24"/>
              </w:rPr>
              <w:t>p</w:t>
            </w:r>
            <w:r w:rsidR="005C3759">
              <w:rPr>
                <w:sz w:val="24"/>
                <w:szCs w:val="24"/>
              </w:rPr>
              <w:t>licativo</w:t>
            </w:r>
            <w:r w:rsidR="00EB354C">
              <w:rPr>
                <w:sz w:val="24"/>
                <w:szCs w:val="24"/>
              </w:rPr>
              <w:t xml:space="preserve"> </w:t>
            </w:r>
            <w:r w:rsidR="009C4FC0">
              <w:rPr>
                <w:sz w:val="24"/>
                <w:szCs w:val="24"/>
              </w:rPr>
              <w:t>para</w:t>
            </w:r>
            <w:r w:rsidR="00EB354C">
              <w:rPr>
                <w:sz w:val="24"/>
                <w:szCs w:val="24"/>
              </w:rPr>
              <w:t xml:space="preserve"> reportar ocorrência</w:t>
            </w:r>
            <w:r w:rsidR="005E7F33">
              <w:rPr>
                <w:sz w:val="24"/>
                <w:szCs w:val="24"/>
              </w:rPr>
              <w:t>s</w:t>
            </w:r>
          </w:p>
          <w:p w14:paraId="060A3524" w14:textId="77777777" w:rsidR="00EB354C" w:rsidRDefault="00EB354C" w:rsidP="0094014C">
            <w:pPr>
              <w:rPr>
                <w:sz w:val="24"/>
                <w:szCs w:val="24"/>
              </w:rPr>
            </w:pPr>
          </w:p>
          <w:p w14:paraId="728BECB4" w14:textId="7ECFECF5" w:rsidR="00EB354C" w:rsidRDefault="005D54E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9F3394">
              <w:rPr>
                <w:sz w:val="24"/>
                <w:szCs w:val="24"/>
              </w:rPr>
              <w:t xml:space="preserve">a ferramenta de </w:t>
            </w:r>
            <w:r w:rsidR="005F10C8">
              <w:rPr>
                <w:sz w:val="24"/>
                <w:szCs w:val="24"/>
              </w:rPr>
              <w:t>mapeamento de animais abandonados</w:t>
            </w:r>
          </w:p>
          <w:p w14:paraId="4A23155C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2E647720" w14:textId="5077402A" w:rsidR="00A35F79" w:rsidRDefault="00334E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f</w:t>
            </w:r>
            <w:r w:rsidR="00A35F79">
              <w:rPr>
                <w:sz w:val="24"/>
                <w:szCs w:val="24"/>
              </w:rPr>
              <w:t>erramenta de c</w:t>
            </w:r>
            <w:r>
              <w:rPr>
                <w:sz w:val="24"/>
                <w:szCs w:val="24"/>
              </w:rPr>
              <w:t>omunicação entre</w:t>
            </w:r>
            <w:r w:rsidR="00D52020">
              <w:rPr>
                <w:sz w:val="24"/>
                <w:szCs w:val="24"/>
              </w:rPr>
              <w:t xml:space="preserve"> </w:t>
            </w:r>
            <w:r w:rsidR="00A35F79">
              <w:rPr>
                <w:sz w:val="24"/>
                <w:szCs w:val="24"/>
              </w:rPr>
              <w:t>ONGs</w:t>
            </w:r>
            <w:r w:rsidR="009C4FC0">
              <w:rPr>
                <w:sz w:val="24"/>
                <w:szCs w:val="24"/>
              </w:rPr>
              <w:t xml:space="preserve"> e a comunidade</w:t>
            </w:r>
          </w:p>
          <w:p w14:paraId="29127AE7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63220199" w14:textId="66382D30" w:rsidR="0046503B" w:rsidRPr="00F76475" w:rsidRDefault="004607F8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meio para conscientizar sobre </w:t>
            </w:r>
            <w:r w:rsidR="00B32A00">
              <w:rPr>
                <w:sz w:val="24"/>
                <w:szCs w:val="24"/>
              </w:rPr>
              <w:t xml:space="preserve">o </w:t>
            </w:r>
            <w:r w:rsidR="00B20520">
              <w:rPr>
                <w:sz w:val="24"/>
                <w:szCs w:val="24"/>
              </w:rPr>
              <w:t>abandono de animais</w:t>
            </w:r>
          </w:p>
        </w:tc>
        <w:tc>
          <w:tcPr>
            <w:tcW w:w="3118" w:type="dxa"/>
          </w:tcPr>
          <w:p w14:paraId="42114468" w14:textId="0D75A203" w:rsidR="001C1A49" w:rsidRPr="0083326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238B8809" w14:textId="1928C75C" w:rsidR="0010663D" w:rsidRDefault="002539E8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A6F3A">
              <w:rPr>
                <w:sz w:val="24"/>
                <w:szCs w:val="24"/>
              </w:rPr>
              <w:t xml:space="preserve">rastreador </w:t>
            </w:r>
            <w:r>
              <w:rPr>
                <w:sz w:val="24"/>
                <w:szCs w:val="24"/>
              </w:rPr>
              <w:t>GPS de animais</w:t>
            </w:r>
          </w:p>
          <w:p w14:paraId="6C2390F9" w14:textId="77777777" w:rsidR="002539E8" w:rsidRDefault="002539E8" w:rsidP="00CC572E">
            <w:pPr>
              <w:rPr>
                <w:sz w:val="24"/>
                <w:szCs w:val="24"/>
              </w:rPr>
            </w:pPr>
          </w:p>
          <w:p w14:paraId="0517ABFE" w14:textId="79D77D4D" w:rsidR="00A0602F" w:rsidRDefault="002539E8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p</w:t>
            </w:r>
            <w:r w:rsidR="00AD3DD0">
              <w:rPr>
                <w:sz w:val="24"/>
                <w:szCs w:val="24"/>
              </w:rPr>
              <w:t>licativo</w:t>
            </w:r>
            <w:r w:rsidR="00B907D0">
              <w:rPr>
                <w:sz w:val="24"/>
                <w:szCs w:val="24"/>
              </w:rPr>
              <w:t xml:space="preserve"> </w:t>
            </w:r>
            <w:r w:rsidR="002D44F8">
              <w:rPr>
                <w:sz w:val="24"/>
                <w:szCs w:val="24"/>
              </w:rPr>
              <w:t xml:space="preserve">para </w:t>
            </w:r>
            <w:r w:rsidR="0055377D">
              <w:rPr>
                <w:sz w:val="24"/>
                <w:szCs w:val="24"/>
              </w:rPr>
              <w:t xml:space="preserve">compra, venda ou </w:t>
            </w:r>
            <w:r>
              <w:rPr>
                <w:sz w:val="24"/>
                <w:szCs w:val="24"/>
              </w:rPr>
              <w:t>adoção</w:t>
            </w:r>
            <w:r w:rsidR="00A0602F">
              <w:rPr>
                <w:sz w:val="24"/>
                <w:szCs w:val="24"/>
              </w:rPr>
              <w:t xml:space="preserve"> de animais</w:t>
            </w:r>
          </w:p>
          <w:p w14:paraId="139FEE94" w14:textId="77777777" w:rsidR="00A0602F" w:rsidRDefault="00A0602F" w:rsidP="00CC572E">
            <w:pPr>
              <w:rPr>
                <w:sz w:val="24"/>
                <w:szCs w:val="24"/>
              </w:rPr>
            </w:pPr>
          </w:p>
          <w:p w14:paraId="39F19CD8" w14:textId="1F745EA1" w:rsidR="00A0602F" w:rsidRDefault="005C3759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="00326AC9">
              <w:rPr>
                <w:sz w:val="24"/>
                <w:szCs w:val="24"/>
              </w:rPr>
              <w:t xml:space="preserve">m </w:t>
            </w:r>
            <w:r w:rsidR="00A6733B">
              <w:rPr>
                <w:sz w:val="24"/>
                <w:szCs w:val="24"/>
              </w:rPr>
              <w:t>serviço</w:t>
            </w:r>
            <w:r w:rsidR="00326AC9">
              <w:rPr>
                <w:sz w:val="24"/>
                <w:szCs w:val="24"/>
              </w:rPr>
              <w:t xml:space="preserve"> </w:t>
            </w:r>
            <w:r w:rsidR="00B71A08">
              <w:rPr>
                <w:sz w:val="24"/>
                <w:szCs w:val="24"/>
              </w:rPr>
              <w:t xml:space="preserve">de </w:t>
            </w:r>
            <w:r w:rsidR="00326AC9">
              <w:rPr>
                <w:sz w:val="24"/>
                <w:szCs w:val="24"/>
              </w:rPr>
              <w:t>resgate</w:t>
            </w:r>
            <w:r w:rsidR="00A6733B">
              <w:rPr>
                <w:sz w:val="24"/>
                <w:szCs w:val="24"/>
              </w:rPr>
              <w:t xml:space="preserve"> profissional</w:t>
            </w:r>
          </w:p>
          <w:p w14:paraId="719354F1" w14:textId="77777777" w:rsidR="005C3759" w:rsidRDefault="005C3759" w:rsidP="00CC572E">
            <w:pPr>
              <w:rPr>
                <w:sz w:val="24"/>
                <w:szCs w:val="24"/>
              </w:rPr>
            </w:pPr>
          </w:p>
          <w:p w14:paraId="2AA44012" w14:textId="274CBE54" w:rsidR="005C3759" w:rsidRPr="00F76475" w:rsidRDefault="00483E81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2C3E74">
              <w:rPr>
                <w:sz w:val="24"/>
                <w:szCs w:val="24"/>
              </w:rPr>
              <w:t xml:space="preserve"> </w:t>
            </w:r>
            <w:r w:rsidR="005C3EB8">
              <w:rPr>
                <w:sz w:val="24"/>
                <w:szCs w:val="24"/>
              </w:rPr>
              <w:t xml:space="preserve">aplicativo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5F0B7262" w:rsidR="001C1A49" w:rsidRPr="0083326B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E2B6E7A" w14:textId="7203054C" w:rsidR="000C702C" w:rsidRDefault="00BD138B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orta </w:t>
            </w:r>
            <w:r w:rsidR="0046503B">
              <w:rPr>
                <w:sz w:val="24"/>
                <w:szCs w:val="24"/>
              </w:rPr>
              <w:t>avistamentos de animais abandonados</w:t>
            </w:r>
          </w:p>
          <w:p w14:paraId="5425AC71" w14:textId="77777777" w:rsidR="0046503B" w:rsidRDefault="0046503B" w:rsidP="0094014C">
            <w:pPr>
              <w:rPr>
                <w:sz w:val="24"/>
                <w:szCs w:val="24"/>
              </w:rPr>
            </w:pPr>
          </w:p>
          <w:p w14:paraId="375D09F9" w14:textId="62903FEF" w:rsidR="0046503B" w:rsidRDefault="00485B8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e</w:t>
            </w:r>
            <w:r w:rsidR="00BE6F97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a</w:t>
            </w:r>
            <w:r w:rsidR="00BE6F97">
              <w:rPr>
                <w:sz w:val="24"/>
                <w:szCs w:val="24"/>
              </w:rPr>
              <w:t xml:space="preserve"> as</w:t>
            </w:r>
            <w:r>
              <w:rPr>
                <w:sz w:val="24"/>
                <w:szCs w:val="24"/>
              </w:rPr>
              <w:t xml:space="preserve"> áreas com</w:t>
            </w:r>
            <w:r w:rsidR="00651E9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aior </w:t>
            </w:r>
            <w:r w:rsidR="00A00073">
              <w:rPr>
                <w:sz w:val="24"/>
                <w:szCs w:val="24"/>
              </w:rPr>
              <w:t>número de animais abandonados</w:t>
            </w:r>
          </w:p>
          <w:p w14:paraId="349F7A2F" w14:textId="77777777" w:rsidR="00DB29C2" w:rsidRDefault="00DB29C2" w:rsidP="0094014C">
            <w:pPr>
              <w:rPr>
                <w:sz w:val="24"/>
                <w:szCs w:val="24"/>
              </w:rPr>
            </w:pPr>
          </w:p>
          <w:p w14:paraId="74A68F25" w14:textId="491D31B8" w:rsidR="00DB29C2" w:rsidRDefault="00BA6E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 </w:t>
            </w:r>
            <w:r w:rsidR="00067F14">
              <w:rPr>
                <w:sz w:val="24"/>
                <w:szCs w:val="24"/>
              </w:rPr>
              <w:t xml:space="preserve">alertas sobre </w:t>
            </w:r>
            <w:r w:rsidR="004443EA">
              <w:rPr>
                <w:sz w:val="24"/>
                <w:szCs w:val="24"/>
              </w:rPr>
              <w:t>animais</w:t>
            </w:r>
            <w:r w:rsidR="00067F14">
              <w:rPr>
                <w:sz w:val="24"/>
                <w:szCs w:val="24"/>
              </w:rPr>
              <w:t xml:space="preserve"> perdidos</w:t>
            </w:r>
          </w:p>
          <w:p w14:paraId="6D007E2D" w14:textId="77777777" w:rsidR="00067F14" w:rsidRDefault="00067F14" w:rsidP="0094014C">
            <w:pPr>
              <w:rPr>
                <w:sz w:val="24"/>
                <w:szCs w:val="24"/>
              </w:rPr>
            </w:pPr>
          </w:p>
          <w:p w14:paraId="3BAB8353" w14:textId="4FF10B5F" w:rsidR="004443EA" w:rsidRPr="00F76475" w:rsidRDefault="00DC1F1F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e a troca de informações entre </w:t>
            </w:r>
            <w:r w:rsidR="00734263">
              <w:rPr>
                <w:sz w:val="24"/>
                <w:szCs w:val="24"/>
              </w:rPr>
              <w:t>ONGs e cidadãos</w:t>
            </w:r>
          </w:p>
        </w:tc>
        <w:tc>
          <w:tcPr>
            <w:tcW w:w="3118" w:type="dxa"/>
          </w:tcPr>
          <w:p w14:paraId="059EB47E" w14:textId="5940BDEF" w:rsidR="001C1A49" w:rsidRPr="0083326B" w:rsidRDefault="00130C93" w:rsidP="00130C93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676E884F" w14:textId="5D1231C4" w:rsidR="0010663D" w:rsidRDefault="007E3550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ligações</w:t>
            </w:r>
            <w:r w:rsidR="00E558EB">
              <w:rPr>
                <w:sz w:val="24"/>
                <w:szCs w:val="24"/>
              </w:rPr>
              <w:t xml:space="preserve"> para ONGs</w:t>
            </w:r>
          </w:p>
          <w:p w14:paraId="6EAE771F" w14:textId="77777777" w:rsidR="00944178" w:rsidRDefault="00944178" w:rsidP="00E558EB">
            <w:pPr>
              <w:rPr>
                <w:sz w:val="24"/>
                <w:szCs w:val="24"/>
              </w:rPr>
            </w:pPr>
          </w:p>
          <w:p w14:paraId="2F3C5B82" w14:textId="33826C22" w:rsidR="00BA7CE7" w:rsidRDefault="004074D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operações de busca e resgate</w:t>
            </w:r>
          </w:p>
          <w:p w14:paraId="1542FB71" w14:textId="77777777" w:rsidR="004074D0" w:rsidRDefault="004074D0" w:rsidP="00E558EB">
            <w:pPr>
              <w:rPr>
                <w:sz w:val="24"/>
                <w:szCs w:val="24"/>
              </w:rPr>
            </w:pPr>
          </w:p>
          <w:p w14:paraId="5AEB0DF5" w14:textId="122D45DB" w:rsidR="00BA7CE7" w:rsidRDefault="005604B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8134A7">
              <w:rPr>
                <w:sz w:val="24"/>
                <w:szCs w:val="24"/>
              </w:rPr>
              <w:t xml:space="preserve">ende coleiras </w:t>
            </w:r>
            <w:r w:rsidR="00FC6631">
              <w:rPr>
                <w:sz w:val="24"/>
                <w:szCs w:val="24"/>
              </w:rPr>
              <w:t xml:space="preserve">ou dispositivos </w:t>
            </w:r>
            <w:r w:rsidR="008134A7">
              <w:rPr>
                <w:sz w:val="24"/>
                <w:szCs w:val="24"/>
              </w:rPr>
              <w:t>de rastreamento</w:t>
            </w:r>
          </w:p>
          <w:p w14:paraId="75F6D22A" w14:textId="77777777" w:rsidR="006F0AFC" w:rsidRDefault="006F0AFC" w:rsidP="00E558EB">
            <w:pPr>
              <w:rPr>
                <w:sz w:val="24"/>
                <w:szCs w:val="24"/>
              </w:rPr>
            </w:pPr>
          </w:p>
          <w:p w14:paraId="3DD9ECAE" w14:textId="5BDB9CC7" w:rsidR="006F0AFC" w:rsidRPr="00F76475" w:rsidRDefault="00BA703F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streia animais </w:t>
            </w:r>
            <w:r w:rsidR="00A66190">
              <w:rPr>
                <w:sz w:val="24"/>
                <w:szCs w:val="24"/>
              </w:rPr>
              <w:t>fora de situação de abandono ou rua</w:t>
            </w:r>
          </w:p>
        </w:tc>
      </w:tr>
    </w:tbl>
    <w:p w14:paraId="778234D7" w14:textId="6A440E67" w:rsidR="00786828" w:rsidRDefault="0010663D" w:rsidP="00856181">
      <w:pPr>
        <w:pStyle w:val="Legenda"/>
        <w:spacing w:before="120"/>
        <w:rPr>
          <w:noProof/>
        </w:rPr>
      </w:pPr>
      <w:bookmarkStart w:id="6" w:name="_Toc158902414"/>
      <w:r>
        <w:t xml:space="preserve">Figura </w:t>
      </w:r>
      <w:fldSimple w:instr=" SEQ Figura \* ARABIC ">
        <w:r w:rsidR="00315CD9"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5"/>
      <w:bookmarkEnd w:id="6"/>
    </w:p>
    <w:p w14:paraId="739344BD" w14:textId="77777777" w:rsidR="002814B3" w:rsidRPr="002814B3" w:rsidRDefault="002814B3" w:rsidP="002814B3">
      <w:pPr>
        <w:pStyle w:val="CorpodeTexto"/>
      </w:pP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0439465">
                <wp:simplePos x="0" y="0"/>
                <wp:positionH relativeFrom="column">
                  <wp:posOffset>-340995</wp:posOffset>
                </wp:positionH>
                <wp:positionV relativeFrom="paragraph">
                  <wp:posOffset>908685</wp:posOffset>
                </wp:positionV>
                <wp:extent cx="812042" cy="3408375"/>
                <wp:effectExtent l="0" t="0" r="26670" b="2095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3408375"/>
                          <a:chOff x="0" y="0"/>
                          <a:chExt cx="902989" cy="3498116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4414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8963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841911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3040916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85pt;margin-top:71.55pt;width:63.95pt;height:268.4pt;z-index:251658242;mso-width-relative:margin;mso-height-relative:margin" coordsize="9029,34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4414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8963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841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3040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32FFD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4A0B047" w:rsidR="005B22A9" w:rsidRPr="00F76475" w:rsidRDefault="005B22A9" w:rsidP="00832FFD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53247">
              <w:rPr>
                <w:sz w:val="24"/>
                <w:szCs w:val="24"/>
              </w:rPr>
              <w:t xml:space="preserve"> </w:t>
            </w:r>
            <w:proofErr w:type="spellStart"/>
            <w:r w:rsidR="00C53247">
              <w:rPr>
                <w:sz w:val="24"/>
                <w:szCs w:val="24"/>
              </w:rPr>
              <w:t>PetMap</w:t>
            </w:r>
            <w:proofErr w:type="spellEnd"/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4D50D89A" w:rsidR="006E52CB" w:rsidRPr="001F164E" w:rsidRDefault="0040410D" w:rsidP="00026E6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ONGs</w:t>
            </w:r>
            <w:r w:rsidR="00A71081" w:rsidRPr="001F164E">
              <w:rPr>
                <w:sz w:val="24"/>
                <w:szCs w:val="24"/>
              </w:rPr>
              <w:t xml:space="preserve">, </w:t>
            </w:r>
            <w:r w:rsidR="00F35138" w:rsidRPr="001F164E">
              <w:rPr>
                <w:sz w:val="24"/>
                <w:szCs w:val="24"/>
              </w:rPr>
              <w:t xml:space="preserve">cidadãos </w:t>
            </w:r>
            <w:r w:rsidR="00D9716E" w:rsidRPr="001F164E">
              <w:rPr>
                <w:sz w:val="24"/>
                <w:szCs w:val="24"/>
              </w:rPr>
              <w:t xml:space="preserve">e </w:t>
            </w:r>
            <w:r w:rsidRPr="001F164E">
              <w:rPr>
                <w:sz w:val="24"/>
                <w:szCs w:val="24"/>
              </w:rPr>
              <w:t>donos de animais perdido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9D2D292" w:rsidR="006E52CB" w:rsidRPr="001F164E" w:rsidRDefault="007F2AD2" w:rsidP="00A71081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Ap</w:t>
            </w:r>
            <w:r w:rsidR="00EF212E" w:rsidRPr="001F164E">
              <w:rPr>
                <w:sz w:val="24"/>
                <w:szCs w:val="24"/>
              </w:rPr>
              <w:t>licativo de ocorrências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0FF35A35" w:rsidR="006E52CB" w:rsidRPr="001F164E" w:rsidRDefault="007F2AD2" w:rsidP="00B81D3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 xml:space="preserve">Facilita </w:t>
            </w:r>
            <w:r w:rsidR="00C141BE" w:rsidRPr="001F164E">
              <w:rPr>
                <w:sz w:val="24"/>
                <w:szCs w:val="24"/>
              </w:rPr>
              <w:t xml:space="preserve">a localização </w:t>
            </w:r>
            <w:r w:rsidR="001659E8" w:rsidRPr="001F164E">
              <w:rPr>
                <w:sz w:val="24"/>
                <w:szCs w:val="24"/>
              </w:rPr>
              <w:t xml:space="preserve">e o resgate </w:t>
            </w:r>
            <w:r w:rsidRPr="001F164E">
              <w:rPr>
                <w:sz w:val="24"/>
                <w:szCs w:val="24"/>
              </w:rPr>
              <w:t>de animais abandonado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0FE508A0" w:rsidR="006E52CB" w:rsidRPr="001F164E" w:rsidRDefault="00C84AA6" w:rsidP="00C84AA6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Um a</w:t>
            </w:r>
            <w:r w:rsidR="000309C5" w:rsidRPr="001F164E">
              <w:rPr>
                <w:sz w:val="24"/>
                <w:szCs w:val="24"/>
              </w:rPr>
              <w:t xml:space="preserve">plicativo </w:t>
            </w:r>
            <w:r w:rsidR="00B91F10" w:rsidRPr="001F164E">
              <w:rPr>
                <w:sz w:val="24"/>
                <w:szCs w:val="24"/>
              </w:rPr>
              <w:t>dedicado a</w:t>
            </w:r>
            <w:r w:rsidR="00ED3DE2" w:rsidRPr="001F164E">
              <w:rPr>
                <w:sz w:val="24"/>
                <w:szCs w:val="24"/>
              </w:rPr>
              <w:t xml:space="preserve"> reportar avistamentos de animais abandonados</w:t>
            </w:r>
            <w:r w:rsidR="004C4E95" w:rsidRPr="001F164E">
              <w:rPr>
                <w:sz w:val="24"/>
                <w:szCs w:val="24"/>
              </w:rPr>
              <w:t xml:space="preserve">, </w:t>
            </w:r>
            <w:r w:rsidR="00512C98" w:rsidRPr="001F164E">
              <w:rPr>
                <w:sz w:val="24"/>
                <w:szCs w:val="24"/>
              </w:rPr>
              <w:t>divulga</w:t>
            </w:r>
            <w:r w:rsidR="00B91F10" w:rsidRPr="001F164E">
              <w:rPr>
                <w:sz w:val="24"/>
                <w:szCs w:val="24"/>
              </w:rPr>
              <w:t>r</w:t>
            </w:r>
            <w:r w:rsidR="00512C98" w:rsidRPr="001F164E">
              <w:rPr>
                <w:sz w:val="24"/>
                <w:szCs w:val="24"/>
              </w:rPr>
              <w:t xml:space="preserve"> </w:t>
            </w:r>
            <w:r w:rsidR="00A5768D" w:rsidRPr="001F164E">
              <w:rPr>
                <w:sz w:val="24"/>
                <w:szCs w:val="24"/>
              </w:rPr>
              <w:t xml:space="preserve">alertas </w:t>
            </w:r>
            <w:r w:rsidR="00B91F10" w:rsidRPr="001F164E">
              <w:rPr>
                <w:sz w:val="24"/>
                <w:szCs w:val="24"/>
              </w:rPr>
              <w:t>sobre</w:t>
            </w:r>
            <w:r w:rsidR="009C16FF" w:rsidRPr="001F164E">
              <w:rPr>
                <w:sz w:val="24"/>
                <w:szCs w:val="24"/>
              </w:rPr>
              <w:t xml:space="preserve"> </w:t>
            </w:r>
            <w:r w:rsidR="002D0F09">
              <w:rPr>
                <w:sz w:val="24"/>
                <w:szCs w:val="24"/>
              </w:rPr>
              <w:t xml:space="preserve">os que estão </w:t>
            </w:r>
            <w:r w:rsidR="009C16FF" w:rsidRPr="001F164E">
              <w:rPr>
                <w:sz w:val="24"/>
                <w:szCs w:val="24"/>
              </w:rPr>
              <w:t>perdidos</w:t>
            </w:r>
            <w:r w:rsidR="00ED3DE2" w:rsidRPr="001F164E">
              <w:rPr>
                <w:sz w:val="24"/>
                <w:szCs w:val="24"/>
              </w:rPr>
              <w:t xml:space="preserve"> e mapear as áreas com </w:t>
            </w:r>
            <w:r w:rsidR="0005118A" w:rsidRPr="001F164E">
              <w:rPr>
                <w:sz w:val="24"/>
                <w:szCs w:val="24"/>
              </w:rPr>
              <w:t xml:space="preserve">maior </w:t>
            </w:r>
            <w:r w:rsidR="0087732D" w:rsidRPr="001F164E">
              <w:rPr>
                <w:sz w:val="24"/>
                <w:szCs w:val="24"/>
              </w:rPr>
              <w:t>concentração de animais em situação de rua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8DB23DF" w:rsidR="006E52CB" w:rsidRPr="001F164E" w:rsidRDefault="00F24B88" w:rsidP="000966D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r </w:t>
            </w:r>
            <w:r w:rsidR="00C53247" w:rsidRPr="001F164E">
              <w:rPr>
                <w:sz w:val="24"/>
                <w:szCs w:val="24"/>
              </w:rPr>
              <w:t>vi</w:t>
            </w:r>
            <w:r w:rsidR="00BD5118" w:rsidRPr="001F164E">
              <w:rPr>
                <w:sz w:val="24"/>
                <w:szCs w:val="24"/>
              </w:rPr>
              <w:t xml:space="preserve">sibilidade </w:t>
            </w:r>
            <w:r>
              <w:rPr>
                <w:sz w:val="24"/>
                <w:szCs w:val="24"/>
              </w:rPr>
              <w:t>a</w:t>
            </w:r>
            <w:r w:rsidR="00BD5118" w:rsidRPr="001F164E">
              <w:rPr>
                <w:sz w:val="24"/>
                <w:szCs w:val="24"/>
              </w:rPr>
              <w:t xml:space="preserve">o problema </w:t>
            </w:r>
            <w:r>
              <w:rPr>
                <w:sz w:val="24"/>
                <w:szCs w:val="24"/>
              </w:rPr>
              <w:t>do abandono de animais</w:t>
            </w:r>
            <w:r w:rsidR="003216FA">
              <w:rPr>
                <w:sz w:val="24"/>
                <w:szCs w:val="24"/>
              </w:rPr>
              <w:t xml:space="preserve"> e promover a recuperação d</w:t>
            </w:r>
            <w:r w:rsidR="00A77658">
              <w:rPr>
                <w:sz w:val="24"/>
                <w:szCs w:val="24"/>
              </w:rPr>
              <w:t>o</w:t>
            </w:r>
            <w:r w:rsidR="003216FA">
              <w:rPr>
                <w:sz w:val="24"/>
                <w:szCs w:val="24"/>
              </w:rPr>
              <w:t>s</w:t>
            </w:r>
            <w:r w:rsidR="00A77658">
              <w:rPr>
                <w:sz w:val="24"/>
                <w:szCs w:val="24"/>
              </w:rPr>
              <w:t xml:space="preserve"> </w:t>
            </w:r>
            <w:r w:rsidR="003A4AEA">
              <w:rPr>
                <w:sz w:val="24"/>
                <w:szCs w:val="24"/>
              </w:rPr>
              <w:t xml:space="preserve">que estão </w:t>
            </w:r>
            <w:r w:rsidR="003216FA">
              <w:rPr>
                <w:sz w:val="24"/>
                <w:szCs w:val="24"/>
              </w:rPr>
              <w:t>em situação de rua</w:t>
            </w:r>
          </w:p>
        </w:tc>
      </w:tr>
    </w:tbl>
    <w:p w14:paraId="7E747854" w14:textId="4D91F5B4" w:rsidR="00A33DFE" w:rsidRDefault="00AE1E85" w:rsidP="00DC4A19">
      <w:pPr>
        <w:pStyle w:val="Legenda"/>
        <w:spacing w:before="120"/>
        <w:sectPr w:rsidR="00A33DFE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9" w:name="_Toc158902415"/>
      <w:r>
        <w:t xml:space="preserve">Figura </w:t>
      </w:r>
      <w:fldSimple w:instr=" SEQ Figura \* ARABIC ">
        <w:r w:rsidR="00315CD9"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</w:t>
      </w:r>
      <w:bookmarkEnd w:id="8"/>
      <w:bookmarkEnd w:id="9"/>
    </w:p>
    <w:p w14:paraId="38D0D20C" w14:textId="6F54FA4E" w:rsidR="00A61B27" w:rsidRDefault="00017559" w:rsidP="00BF3A32">
      <w:pPr>
        <w:pStyle w:val="Ttulo1"/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 xml:space="preserve">PBB – </w:t>
      </w:r>
      <w:proofErr w:type="spellStart"/>
      <w:r w:rsidR="0043409E" w:rsidRPr="00C15418">
        <w:rPr>
          <w:b/>
          <w:bCs/>
          <w:color w:val="00B0F0"/>
        </w:rPr>
        <w:t>Product</w:t>
      </w:r>
      <w:proofErr w:type="spellEnd"/>
      <w:r w:rsidR="0043409E" w:rsidRPr="00C15418">
        <w:rPr>
          <w:b/>
          <w:bCs/>
          <w:color w:val="00B0F0"/>
        </w:rPr>
        <w:t xml:space="preserve">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0F5B13CF" w:rsidR="007C2471" w:rsidRPr="00017559" w:rsidRDefault="007C2471" w:rsidP="007C2471">
      <w:pPr>
        <w:pStyle w:val="Legenda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15CD9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4B752F07" w14:textId="77777777" w:rsidR="00E071A5" w:rsidRDefault="00E071A5" w:rsidP="7F6DD4C8">
      <w:pPr>
        <w:sectPr w:rsidR="00E071A5" w:rsidSect="00A33DFE">
          <w:headerReference w:type="default" r:id="rId14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14ED14A" w14:textId="65921667" w:rsidR="001D0E95" w:rsidRDefault="00490E0C" w:rsidP="00490E0C">
      <w:r>
        <w:rPr>
          <w:noProof/>
        </w:rPr>
        <w:lastRenderedPageBreak/>
        <w:drawing>
          <wp:inline distT="0" distB="0" distL="0" distR="0" wp14:anchorId="307264EE" wp14:editId="5287E421">
            <wp:extent cx="8892540" cy="5001895"/>
            <wp:effectExtent l="0" t="0" r="3810" b="8255"/>
            <wp:docPr id="808135788" name="Imagem 8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135788" name="Imagem 8" descr="Diagrama&#10;&#10;O conteúdo gerado por IA pode estar incorreto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500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A6264" w14:textId="17C57117" w:rsidR="001D0E95" w:rsidRDefault="001D0E95" w:rsidP="7554FDC5">
      <w:pPr>
        <w:jc w:val="center"/>
        <w:sectPr w:rsidR="001D0E95" w:rsidSect="001D0E95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18C9E9B6" w14:textId="77777777" w:rsidR="00F76475" w:rsidRDefault="00F76475" w:rsidP="00F76475">
      <w:pPr>
        <w:pStyle w:val="Ttulo1"/>
      </w:pPr>
      <w:bookmarkStart w:id="13" w:name="_Toc158902408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D3E88F6" w14:textId="77777777" w:rsidR="005D1029" w:rsidRPr="005D1029" w:rsidRDefault="005D1029" w:rsidP="005D1029"/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4B749D76" w14:textId="53317C4F" w:rsidR="00945A9E" w:rsidRDefault="000A4924" w:rsidP="001572A9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p w14:paraId="7CA56008" w14:textId="77777777" w:rsidR="001572A9" w:rsidRDefault="001572A9" w:rsidP="001572A9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063BA" w:rsidRPr="00821815" w14:paraId="10918770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663168E2" w14:textId="54747042" w:rsidR="002063BA" w:rsidRPr="00670E8A" w:rsidRDefault="002063BA" w:rsidP="009E2068">
            <w:pPr>
              <w:spacing w:before="60" w:after="60"/>
              <w:ind w:left="30" w:hanging="30"/>
              <w:rPr>
                <w:color w:val="FF0000"/>
              </w:rPr>
            </w:pPr>
            <w:r w:rsidRPr="5DA19BD1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="00670E8A">
              <w:rPr>
                <w:color w:val="FF0000"/>
              </w:rPr>
              <w:t>Realizar login</w:t>
            </w:r>
          </w:p>
        </w:tc>
      </w:tr>
      <w:tr w:rsidR="002063BA" w14:paraId="570BDA5A" w14:textId="77777777">
        <w:tc>
          <w:tcPr>
            <w:tcW w:w="8505" w:type="dxa"/>
            <w:gridSpan w:val="2"/>
          </w:tcPr>
          <w:p w14:paraId="3A05854A" w14:textId="77777777" w:rsidR="002063BA" w:rsidRDefault="002063BA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00D74B2B" w14:textId="1F7EE7E7" w:rsidR="002063BA" w:rsidRPr="00821815" w:rsidRDefault="002063BA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D33EFC">
              <w:t>Realizar login</w:t>
            </w:r>
          </w:p>
          <w:p w14:paraId="5E6B5795" w14:textId="500B41C1" w:rsidR="002063BA" w:rsidRDefault="002063BA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D81655">
              <w:t>Centralização e organização das informações.</w:t>
            </w:r>
          </w:p>
        </w:tc>
      </w:tr>
      <w:tr w:rsidR="002063BA" w14:paraId="1E9FE964" w14:textId="77777777">
        <w:tc>
          <w:tcPr>
            <w:tcW w:w="1276" w:type="dxa"/>
          </w:tcPr>
          <w:p w14:paraId="7CC49139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043271" w14:textId="77777777" w:rsidR="002063BA" w:rsidRPr="004F21EF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80FE0E8" w14:textId="6BB80EFC" w:rsidR="002063BA" w:rsidRDefault="002063BA" w:rsidP="009E2068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C60A7D">
              <w:t>o cidadão acessa a página de login</w:t>
            </w:r>
          </w:p>
          <w:p w14:paraId="4434058A" w14:textId="24DF031D" w:rsidR="002063BA" w:rsidRPr="002063D9" w:rsidRDefault="002063BA" w:rsidP="009E2068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C60A7D">
              <w:t>o cidadão informa seus dados e aciona o botão “Realizar login”</w:t>
            </w:r>
          </w:p>
          <w:p w14:paraId="1AC55022" w14:textId="7B9639E8" w:rsidR="002063BA" w:rsidRPr="001137C6" w:rsidRDefault="002063BA" w:rsidP="009E2068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5F0D2F">
              <w:t>o cidadão entra na cont</w:t>
            </w:r>
            <w:r w:rsidR="00004662">
              <w:t>a</w:t>
            </w:r>
            <w:r w:rsidR="005F0D2F">
              <w:t xml:space="preserve"> e é redirecionado à página inicial.</w:t>
            </w:r>
          </w:p>
        </w:tc>
      </w:tr>
      <w:tr w:rsidR="002063BA" w14:paraId="3D743C50" w14:textId="77777777">
        <w:trPr>
          <w:trHeight w:val="300"/>
        </w:trPr>
        <w:tc>
          <w:tcPr>
            <w:tcW w:w="1276" w:type="dxa"/>
          </w:tcPr>
          <w:p w14:paraId="77C96E47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598888A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7BADB97" w14:textId="50FF1D0C" w:rsidR="002063BA" w:rsidRDefault="002063BA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70EA1">
              <w:t>o cidadão acessa a página de login</w:t>
            </w:r>
          </w:p>
          <w:p w14:paraId="6687184E" w14:textId="4C10F6D2" w:rsidR="002063BA" w:rsidRDefault="002063BA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EE4A5E">
              <w:t xml:space="preserve">o cidadão informa </w:t>
            </w:r>
            <w:r w:rsidR="00822E35">
              <w:t xml:space="preserve">os </w:t>
            </w:r>
            <w:r w:rsidR="00EE4A5E">
              <w:t xml:space="preserve">dados </w:t>
            </w:r>
            <w:r w:rsidR="00822E35">
              <w:t xml:space="preserve">errados </w:t>
            </w:r>
            <w:r w:rsidR="00EE4A5E">
              <w:t>e aciona o botão “Realizar login”</w:t>
            </w:r>
          </w:p>
          <w:p w14:paraId="67BC4A1E" w14:textId="4712541B" w:rsidR="002063BA" w:rsidRDefault="002063BA" w:rsidP="009E2068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822E35">
              <w:t>o sistema exibe a mensagem de erro “O e-mail e/ou a senha estão errados”.</w:t>
            </w:r>
          </w:p>
        </w:tc>
      </w:tr>
      <w:tr w:rsidR="002063BA" w14:paraId="431181D6" w14:textId="77777777">
        <w:trPr>
          <w:trHeight w:val="300"/>
        </w:trPr>
        <w:tc>
          <w:tcPr>
            <w:tcW w:w="1276" w:type="dxa"/>
          </w:tcPr>
          <w:p w14:paraId="2F3A939E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53DE3F8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25F9D8C" w14:textId="272C7E35" w:rsidR="002063BA" w:rsidRDefault="002063BA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22E35">
              <w:t>o cidadão acessa a página de login</w:t>
            </w:r>
          </w:p>
          <w:p w14:paraId="092BF8D3" w14:textId="6B1B1D47" w:rsidR="002063BA" w:rsidRDefault="002063BA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822E35">
              <w:t xml:space="preserve"> </w:t>
            </w:r>
            <w:r w:rsidR="00191E33">
              <w:t xml:space="preserve">o cidadão </w:t>
            </w:r>
            <w:r w:rsidR="009E7C96">
              <w:t xml:space="preserve">deixa os campos do formulário de login em branco </w:t>
            </w:r>
            <w:r w:rsidR="004A4ADF">
              <w:t>e clica no botão “Realizar login”</w:t>
            </w:r>
          </w:p>
          <w:p w14:paraId="76F57EE1" w14:textId="36A089C2" w:rsidR="002063BA" w:rsidRDefault="002063BA" w:rsidP="009E2068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191E33">
              <w:t>o sistema exibe a mensagem de erro “Por favor, informe os seus dados para login”.</w:t>
            </w:r>
          </w:p>
        </w:tc>
      </w:tr>
    </w:tbl>
    <w:p w14:paraId="786217A1" w14:textId="77777777" w:rsidR="002063BA" w:rsidRDefault="002063BA" w:rsidP="0003069E">
      <w:pPr>
        <w:pStyle w:val="CorpodeTexto"/>
        <w:rPr>
          <w:color w:val="00B0F0"/>
        </w:rPr>
      </w:pPr>
    </w:p>
    <w:p w14:paraId="027B0A76" w14:textId="77777777" w:rsidR="002C71B5" w:rsidRPr="001572A9" w:rsidRDefault="002C71B5" w:rsidP="0003069E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13D7F" w:rsidRPr="00821815" w14:paraId="29A1DC7A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2CB4ADE4" w:rsidR="006E52CB" w:rsidRPr="00821815" w:rsidRDefault="006E52CB" w:rsidP="00832FFD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lastRenderedPageBreak/>
              <w:t>HISTÓRIA DO USUÁRIO 1 - PBI</w:t>
            </w:r>
            <w:r>
              <w:t xml:space="preserve">: </w:t>
            </w:r>
            <w:r w:rsidR="00CE194D" w:rsidRPr="00CE194D">
              <w:rPr>
                <w:color w:val="FF0000"/>
              </w:rPr>
              <w:t xml:space="preserve">Manter </w:t>
            </w:r>
            <w:r w:rsidR="4BC63193" w:rsidRPr="2C572818">
              <w:rPr>
                <w:color w:val="FF0000"/>
              </w:rPr>
              <w:t>cadastro do usuário</w:t>
            </w:r>
          </w:p>
        </w:tc>
      </w:tr>
      <w:tr w:rsidR="00F02F80" w14:paraId="11F03E33" w14:textId="77777777" w:rsidTr="34B1F21F">
        <w:tc>
          <w:tcPr>
            <w:tcW w:w="8505" w:type="dxa"/>
            <w:gridSpan w:val="2"/>
          </w:tcPr>
          <w:p w14:paraId="4193FDD3" w14:textId="354F986C" w:rsidR="006E52CB" w:rsidRDefault="7A4A3636" w:rsidP="00832FFD">
            <w:pPr>
              <w:spacing w:before="60" w:after="60"/>
              <w:ind w:left="30" w:hanging="30"/>
            </w:pPr>
            <w:bookmarkStart w:id="14" w:name="_Hlk96268510"/>
            <w:r w:rsidRPr="7554FDC5">
              <w:rPr>
                <w:b/>
                <w:bCs/>
              </w:rPr>
              <w:t>COMO</w:t>
            </w:r>
            <w:r>
              <w:t xml:space="preserve">: </w:t>
            </w:r>
            <w:r w:rsidR="24E0FC66">
              <w:t>Cidadão</w:t>
            </w:r>
          </w:p>
          <w:p w14:paraId="657D68C2" w14:textId="1CBC1150" w:rsidR="006E52CB" w:rsidRPr="00821815" w:rsidRDefault="7A4A3636" w:rsidP="00832FFD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03069E">
              <w:t xml:space="preserve">Manter </w:t>
            </w:r>
            <w:r w:rsidR="7A15C907">
              <w:t>cadastro do usuário</w:t>
            </w:r>
          </w:p>
          <w:p w14:paraId="1728C3E7" w14:textId="410B944E" w:rsidR="006E52CB" w:rsidRDefault="7A4A3636" w:rsidP="00832FFD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33BFA745">
              <w:t>Centralização e organização das informações</w:t>
            </w:r>
            <w:r w:rsidR="6EF9F899">
              <w:t>.</w:t>
            </w:r>
          </w:p>
        </w:tc>
      </w:tr>
      <w:tr w:rsidR="00F02F80" w14:paraId="6E28770E" w14:textId="77777777" w:rsidTr="34B1F21F">
        <w:tc>
          <w:tcPr>
            <w:tcW w:w="1276" w:type="dxa"/>
          </w:tcPr>
          <w:p w14:paraId="488EF6BB" w14:textId="77777777" w:rsidR="006E52CB" w:rsidRDefault="006E52CB" w:rsidP="00832FF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832FF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6B1895" w14:textId="3D4B6594" w:rsidR="006E52CB" w:rsidRDefault="006E52CB" w:rsidP="00832FFD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7C21F90A">
              <w:t xml:space="preserve">o </w:t>
            </w:r>
            <w:r w:rsidR="4DE193E2">
              <w:t>cidadão</w:t>
            </w:r>
            <w:r w:rsidR="7C21F90A">
              <w:t xml:space="preserve"> acessa a página de cadastro</w:t>
            </w:r>
          </w:p>
          <w:p w14:paraId="259ABC89" w14:textId="43A8B853" w:rsidR="006E52CB" w:rsidRPr="002063D9" w:rsidRDefault="006E52CB" w:rsidP="00832FFD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</w:t>
            </w:r>
            <w:r w:rsidR="48CD213B">
              <w:t>cidadão</w:t>
            </w:r>
            <w:r>
              <w:t xml:space="preserve"> </w:t>
            </w:r>
            <w:r w:rsidR="1C8FBC0D">
              <w:t xml:space="preserve">informa seus dados e </w:t>
            </w:r>
            <w:r w:rsidR="0597ABCD">
              <w:t>aciona o botão “Realizar cadastro”</w:t>
            </w:r>
          </w:p>
          <w:p w14:paraId="3C3F9449" w14:textId="37E9440F" w:rsidR="006E52CB" w:rsidRPr="001137C6" w:rsidRDefault="006E52CB" w:rsidP="00832FFD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44852B0B">
              <w:t>o usuário é cadastrado no sistema</w:t>
            </w:r>
            <w:r w:rsidR="00E64163">
              <w:t xml:space="preserve"> e redirecionado </w:t>
            </w:r>
            <w:r w:rsidR="00795C9B">
              <w:t>à</w:t>
            </w:r>
            <w:r w:rsidR="00E64163">
              <w:t xml:space="preserve"> página inicial</w:t>
            </w:r>
            <w:r w:rsidR="44852B0B">
              <w:t>.</w:t>
            </w:r>
          </w:p>
        </w:tc>
      </w:tr>
      <w:tr w:rsidR="00443A45" w14:paraId="3559F493" w14:textId="77777777" w:rsidTr="34B1F21F">
        <w:trPr>
          <w:trHeight w:val="300"/>
        </w:trPr>
        <w:tc>
          <w:tcPr>
            <w:tcW w:w="1276" w:type="dxa"/>
          </w:tcPr>
          <w:p w14:paraId="6B5379FC" w14:textId="77777777" w:rsidR="37D184EE" w:rsidRDefault="37D184EE" w:rsidP="4169A4E3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C647427" w14:textId="6D8AAD37" w:rsidR="37D184EE" w:rsidRDefault="37D184EE" w:rsidP="4169A4E3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EAD95EE" w14:textId="40DF91AE" w:rsidR="37D184EE" w:rsidRDefault="37D184EE" w:rsidP="701037C3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o </w:t>
            </w:r>
            <w:r w:rsidR="63197AE9">
              <w:t>cidadão</w:t>
            </w:r>
            <w:r>
              <w:t xml:space="preserve"> acessa a página de cadastro</w:t>
            </w:r>
          </w:p>
          <w:p w14:paraId="36FFA933" w14:textId="0899AAA5" w:rsidR="37D184EE" w:rsidRDefault="37D184EE" w:rsidP="701037C3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</w:t>
            </w:r>
            <w:r w:rsidR="10014A15">
              <w:t>cidadão</w:t>
            </w:r>
            <w:r>
              <w:t xml:space="preserve"> não informa seus dados e aciona o botão “Realizar cadastro”</w:t>
            </w:r>
          </w:p>
          <w:p w14:paraId="7F8FFB96" w14:textId="186AA41B" w:rsidR="4169A4E3" w:rsidRDefault="37D184EE" w:rsidP="701037C3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o sistema exibe a mensagem </w:t>
            </w:r>
            <w:r w:rsidR="393A6A2E">
              <w:t xml:space="preserve">de erro </w:t>
            </w:r>
            <w:r>
              <w:t>“</w:t>
            </w:r>
            <w:r w:rsidR="11DCCCFD">
              <w:t>Por favor, i</w:t>
            </w:r>
            <w:r w:rsidR="62877298">
              <w:t>nforme</w:t>
            </w:r>
            <w:r>
              <w:t xml:space="preserve"> os seus dados para cadastro”.</w:t>
            </w:r>
          </w:p>
        </w:tc>
      </w:tr>
      <w:tr w:rsidR="00443A45" w14:paraId="38FC6B32" w14:textId="77777777" w:rsidTr="34B1F21F">
        <w:trPr>
          <w:trHeight w:val="300"/>
        </w:trPr>
        <w:tc>
          <w:tcPr>
            <w:tcW w:w="1276" w:type="dxa"/>
          </w:tcPr>
          <w:p w14:paraId="4DE90F99" w14:textId="77777777" w:rsidR="37D184EE" w:rsidRDefault="37D184EE" w:rsidP="327D255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A44C07" w14:textId="0EA4667D" w:rsidR="582E4825" w:rsidRDefault="37D184EE" w:rsidP="327D255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7FEECB31" w14:textId="6EC0C450" w:rsidR="37D184EE" w:rsidRDefault="37D184EE" w:rsidP="327D255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o </w:t>
            </w:r>
            <w:r w:rsidR="5E923038">
              <w:t>cidadão</w:t>
            </w:r>
            <w:r>
              <w:t xml:space="preserve"> acessa a página de cadastro</w:t>
            </w:r>
          </w:p>
          <w:p w14:paraId="1C4F0466" w14:textId="48F9E8DF" w:rsidR="37D184EE" w:rsidRDefault="37D184EE" w:rsidP="327D255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</w:t>
            </w:r>
            <w:r w:rsidR="03959B78">
              <w:t>cidadão</w:t>
            </w:r>
            <w:r>
              <w:t xml:space="preserve"> informa seus dados e aciona o botão “Realizar cadastro”</w:t>
            </w:r>
          </w:p>
          <w:p w14:paraId="56577156" w14:textId="44CCA5A5" w:rsidR="582E4825" w:rsidRDefault="37D184EE" w:rsidP="327D2554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exibe a mensagem </w:t>
            </w:r>
            <w:r w:rsidR="1F4623B3">
              <w:t xml:space="preserve">de erro </w:t>
            </w:r>
            <w:r>
              <w:t>“</w:t>
            </w:r>
            <w:r w:rsidR="007861EE">
              <w:t>Usuário já cadastrado</w:t>
            </w:r>
            <w:r>
              <w:t>”.</w:t>
            </w:r>
          </w:p>
        </w:tc>
      </w:tr>
      <w:bookmarkEnd w:id="14"/>
    </w:tbl>
    <w:p w14:paraId="0889B72F" w14:textId="00F4C5C0" w:rsidR="00EB2158" w:rsidRDefault="00EB2158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97E6B" w:rsidRPr="00821815" w14:paraId="04D3F824" w14:textId="77777777" w:rsidTr="00B97E6B">
        <w:trPr>
          <w:trHeight w:val="380"/>
        </w:trPr>
        <w:tc>
          <w:tcPr>
            <w:tcW w:w="8505" w:type="dxa"/>
            <w:gridSpan w:val="2"/>
            <w:vAlign w:val="center"/>
          </w:tcPr>
          <w:p w14:paraId="70E7B9E8" w14:textId="5550C78C" w:rsidR="00B97E6B" w:rsidRPr="00B97E6B" w:rsidRDefault="00B97E6B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1 </w:t>
            </w:r>
            <w:r>
              <w:rPr>
                <w:b/>
                <w:bCs/>
              </w:rPr>
              <w:t>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B97E6B">
              <w:t>Manter perfil</w:t>
            </w:r>
          </w:p>
        </w:tc>
      </w:tr>
      <w:tr w:rsidR="00B97E6B" w14:paraId="74410C91" w14:textId="77777777" w:rsidTr="00B97E6B">
        <w:tc>
          <w:tcPr>
            <w:tcW w:w="8505" w:type="dxa"/>
            <w:gridSpan w:val="2"/>
          </w:tcPr>
          <w:p w14:paraId="52E31E1F" w14:textId="77777777" w:rsidR="00B97E6B" w:rsidRDefault="00B97E6B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6E076912" w14:textId="3C254920" w:rsidR="00B97E6B" w:rsidRPr="00821815" w:rsidRDefault="00B97E6B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Manter perfil</w:t>
            </w:r>
          </w:p>
          <w:p w14:paraId="2D56C144" w14:textId="77777777" w:rsidR="00B97E6B" w:rsidRDefault="00B97E6B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B97E6B" w14:paraId="40ED5BE6" w14:textId="77777777" w:rsidTr="00B97E6B">
        <w:tc>
          <w:tcPr>
            <w:tcW w:w="1276" w:type="dxa"/>
          </w:tcPr>
          <w:p w14:paraId="7E8BFFB9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BDE4F85" w14:textId="77777777" w:rsidR="00B97E6B" w:rsidRPr="004F21EF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A9D9022" w14:textId="4EDB5AE0" w:rsidR="00B97E6B" w:rsidRDefault="00B97E6B" w:rsidP="009E2068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A26B82">
              <w:t>o cidadão acessa a página de perfil</w:t>
            </w:r>
          </w:p>
          <w:p w14:paraId="09AF5AFF" w14:textId="6FF1129A" w:rsidR="00B97E6B" w:rsidRPr="002063D9" w:rsidRDefault="00B97E6B" w:rsidP="009E2068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A26B82">
              <w:t>o cidadão clica no botão “Editar informações”, altera algum campo e clica na opção “Salvar alterações”</w:t>
            </w:r>
          </w:p>
          <w:p w14:paraId="274298D1" w14:textId="7DD3F671" w:rsidR="00B97E6B" w:rsidRPr="001137C6" w:rsidRDefault="00B97E6B" w:rsidP="009E2068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A26B82">
              <w:t xml:space="preserve">o sistema </w:t>
            </w:r>
            <w:r w:rsidR="00004338">
              <w:t>valida</w:t>
            </w:r>
            <w:r w:rsidR="00C97AF1">
              <w:t xml:space="preserve"> </w:t>
            </w:r>
            <w:r w:rsidR="00004338">
              <w:t>as alterações</w:t>
            </w:r>
            <w:r w:rsidR="00C97AF1">
              <w:t>, as informações exibidas no perfil são atualizadas</w:t>
            </w:r>
            <w:r w:rsidR="003A29E6">
              <w:t xml:space="preserve"> e </w:t>
            </w:r>
            <w:r w:rsidR="00004338">
              <w:t xml:space="preserve">o usuário </w:t>
            </w:r>
            <w:r w:rsidR="00C97AF1">
              <w:t>é</w:t>
            </w:r>
            <w:r w:rsidR="00004338">
              <w:t xml:space="preserve"> redirecionado à página de perfil</w:t>
            </w:r>
            <w:r w:rsidR="00134629">
              <w:t>.</w:t>
            </w:r>
          </w:p>
        </w:tc>
      </w:tr>
      <w:tr w:rsidR="00B97E6B" w14:paraId="6D62362A" w14:textId="77777777" w:rsidTr="00B97E6B">
        <w:trPr>
          <w:trHeight w:val="300"/>
        </w:trPr>
        <w:tc>
          <w:tcPr>
            <w:tcW w:w="1276" w:type="dxa"/>
          </w:tcPr>
          <w:p w14:paraId="6CEB5574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B3A273F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1006924" w14:textId="6F97EE76" w:rsidR="00B97E6B" w:rsidRDefault="00B97E6B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C97AF1">
              <w:t>o cidadão acessa a página de perfil</w:t>
            </w:r>
          </w:p>
          <w:p w14:paraId="27CE47F8" w14:textId="37801264" w:rsidR="00B97E6B" w:rsidRDefault="00B97E6B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A41C70">
              <w:t>o cidadão clica no botão “Editar informações”, não altera os campos e clica na opção “Salvar alterações”</w:t>
            </w:r>
          </w:p>
          <w:p w14:paraId="2FABD048" w14:textId="78FC3040" w:rsidR="00B97E6B" w:rsidRDefault="00B97E6B" w:rsidP="009E2068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A41C70">
              <w:t>o sistema não atualiza as informações e o usuário é redirecionado à página de perfil</w:t>
            </w:r>
            <w:r w:rsidR="00134629">
              <w:t>.</w:t>
            </w:r>
          </w:p>
        </w:tc>
      </w:tr>
      <w:tr w:rsidR="00B97E6B" w14:paraId="45B1A217" w14:textId="77777777" w:rsidTr="00B97E6B">
        <w:trPr>
          <w:trHeight w:val="300"/>
        </w:trPr>
        <w:tc>
          <w:tcPr>
            <w:tcW w:w="1276" w:type="dxa"/>
          </w:tcPr>
          <w:p w14:paraId="6BC4EB8E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C8DA1FD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08C6D68" w14:textId="43E1320E" w:rsidR="00B97E6B" w:rsidRDefault="00B97E6B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45FBC">
              <w:t>o cidadão acessa a página de perfil</w:t>
            </w:r>
          </w:p>
          <w:p w14:paraId="064E0A6C" w14:textId="1CAD85C2" w:rsidR="00B97E6B" w:rsidRDefault="00B97E6B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845FBC">
              <w:t>o cidadão clica no botão “Sair da conta”</w:t>
            </w:r>
          </w:p>
          <w:p w14:paraId="7AF28A54" w14:textId="1F7C274B" w:rsidR="00B97E6B" w:rsidRDefault="00B97E6B" w:rsidP="009E2068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845FBC">
              <w:t>o usuário sai da conta e é redirecionado à página inicial</w:t>
            </w:r>
            <w:r w:rsidR="00134629">
              <w:t>.</w:t>
            </w:r>
          </w:p>
        </w:tc>
      </w:tr>
      <w:tr w:rsidR="00462B36" w14:paraId="297E2070" w14:textId="77777777" w:rsidTr="00B97E6B">
        <w:trPr>
          <w:trHeight w:val="300"/>
        </w:trPr>
        <w:tc>
          <w:tcPr>
            <w:tcW w:w="1276" w:type="dxa"/>
          </w:tcPr>
          <w:p w14:paraId="5C85A7E3" w14:textId="77777777" w:rsidR="00462B36" w:rsidRDefault="00462B36" w:rsidP="00462B36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7893DCE" w14:textId="6C1DE18E" w:rsidR="00462B36" w:rsidRPr="327D2554" w:rsidRDefault="00462B36" w:rsidP="00462B36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44B243B8" w14:textId="77777777" w:rsidR="00462B36" w:rsidRDefault="00462B36" w:rsidP="00462B36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05DCC1E3" w14:textId="45B29305" w:rsidR="00462B36" w:rsidRDefault="00462B36" w:rsidP="00462B36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cidadão clica no botão “Excluir conta” e </w:t>
            </w:r>
            <w:r w:rsidR="00E77271">
              <w:t>na opção “Confirmar”</w:t>
            </w:r>
          </w:p>
          <w:p w14:paraId="6714F168" w14:textId="4B33DB98" w:rsidR="00462B36" w:rsidRPr="327D2554" w:rsidRDefault="00462B36" w:rsidP="00462B36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E77271">
              <w:t xml:space="preserve">o </w:t>
            </w:r>
            <w:r w:rsidR="00A21A80">
              <w:t>sistema exclui a conta e o usuário é redirecionado à página inicial</w:t>
            </w:r>
            <w:r w:rsidR="00134629">
              <w:t>.</w:t>
            </w:r>
          </w:p>
        </w:tc>
      </w:tr>
    </w:tbl>
    <w:p w14:paraId="63A2A02D" w14:textId="77777777" w:rsidR="00B97E6B" w:rsidRPr="003C18FB" w:rsidRDefault="00B97E6B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B2158" w:rsidRPr="00821815" w14:paraId="2D2FC2CF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7C64AC9" w14:textId="77777777" w:rsidR="00EB2158" w:rsidRPr="00821815" w:rsidRDefault="00EB2158" w:rsidP="009E2068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456B01C">
              <w:rPr>
                <w:color w:val="FF0000"/>
              </w:rPr>
              <w:t>Manter publicação</w:t>
            </w:r>
            <w:r w:rsidRPr="6CBB4F1F">
              <w:rPr>
                <w:color w:val="FF0000"/>
              </w:rPr>
              <w:t xml:space="preserve"> de caso de animal perdido</w:t>
            </w:r>
          </w:p>
        </w:tc>
      </w:tr>
      <w:tr w:rsidR="00EB2158" w14:paraId="5F4672EF" w14:textId="77777777">
        <w:tc>
          <w:tcPr>
            <w:tcW w:w="8505" w:type="dxa"/>
            <w:gridSpan w:val="2"/>
          </w:tcPr>
          <w:p w14:paraId="1C51451C" w14:textId="77777777" w:rsidR="00EB2158" w:rsidRDefault="00EB2158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74D508B4" w14:textId="77777777" w:rsidR="00EB2158" w:rsidRPr="00821815" w:rsidRDefault="00EB2158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caso de animal perdido</w:t>
            </w:r>
          </w:p>
          <w:p w14:paraId="2BBBD0D0" w14:textId="77777777" w:rsidR="00EB2158" w:rsidRDefault="00EB2158" w:rsidP="009E2068">
            <w:pPr>
              <w:spacing w:before="60" w:after="60"/>
              <w:ind w:left="30" w:hanging="30"/>
            </w:pPr>
            <w:r w:rsidRPr="1BCDB4E9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EB2158" w:rsidRPr="001137C6" w14:paraId="5C550867" w14:textId="77777777">
        <w:tc>
          <w:tcPr>
            <w:tcW w:w="1276" w:type="dxa"/>
          </w:tcPr>
          <w:p w14:paraId="2CB41D95" w14:textId="77777777" w:rsidR="00EB2158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DFA00B" w14:textId="77777777" w:rsidR="00EB2158" w:rsidRPr="004F21EF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20B8156" w14:textId="77777777" w:rsidR="00EB2158" w:rsidRDefault="00EB2158" w:rsidP="009E2068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o cidadão já logado acessa a página inicial</w:t>
            </w:r>
          </w:p>
          <w:p w14:paraId="6E6DBB0C" w14:textId="77777777" w:rsidR="00EB2158" w:rsidRDefault="00EB2158" w:rsidP="009E2068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>: o cidadão clica no botão “Realizar publicação”, preenche o formulário com as informações solicitadas e aciona o botão “Publicar”</w:t>
            </w:r>
          </w:p>
          <w:p w14:paraId="02ADB067" w14:textId="77777777" w:rsidR="00EB2158" w:rsidRPr="001137C6" w:rsidRDefault="00EB2158" w:rsidP="009E2068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>: o sistema adiciona a publicação ao perfil do usuário e exibe na página inicial para que outros usuários visualizem.</w:t>
            </w:r>
          </w:p>
        </w:tc>
      </w:tr>
      <w:tr w:rsidR="00EB2158" w:rsidRPr="001137C6" w14:paraId="3FFE2144" w14:textId="77777777">
        <w:tc>
          <w:tcPr>
            <w:tcW w:w="1276" w:type="dxa"/>
          </w:tcPr>
          <w:p w14:paraId="45303EF9" w14:textId="77777777" w:rsidR="00EB2158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ECA1FC" w14:textId="77777777" w:rsidR="00EB2158" w:rsidRPr="004F21EF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F0F1DFC" w14:textId="77777777" w:rsidR="00EB2158" w:rsidRDefault="00EB2158" w:rsidP="009E206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o cidadão já logado acessa a página inicial</w:t>
            </w:r>
          </w:p>
          <w:p w14:paraId="21FE136E" w14:textId="77777777" w:rsidR="00EB2158" w:rsidRDefault="00EB2158" w:rsidP="009E206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>: o cidadão clica no botão “Realizar publicação”, não preenche o formulário com as informações solicitadas e aciona o botão “Publicar”</w:t>
            </w:r>
          </w:p>
          <w:p w14:paraId="2B3C365C" w14:textId="77777777" w:rsidR="00EB2158" w:rsidRPr="001137C6" w:rsidRDefault="00EB2158" w:rsidP="009E206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exibe a mensagem de erro “Por favor, insira as informações solicitadas”.</w:t>
            </w:r>
          </w:p>
        </w:tc>
      </w:tr>
      <w:tr w:rsidR="00EB2158" w:rsidRPr="004F21EF" w14:paraId="00E055D7" w14:textId="77777777">
        <w:tc>
          <w:tcPr>
            <w:tcW w:w="1276" w:type="dxa"/>
          </w:tcPr>
          <w:p w14:paraId="134F103D" w14:textId="77777777" w:rsidR="00EB2158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B2EA22A" w14:textId="77777777" w:rsidR="00EB2158" w:rsidRPr="00C3567C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7101354" w14:textId="77777777" w:rsidR="00EB2158" w:rsidRDefault="00EB2158" w:rsidP="009E206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não logado acessa a página inicial</w:t>
            </w:r>
          </w:p>
          <w:p w14:paraId="2EC250D6" w14:textId="77777777" w:rsidR="00EB2158" w:rsidRDefault="00EB2158" w:rsidP="009E206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Realizar publicação”</w:t>
            </w:r>
          </w:p>
          <w:p w14:paraId="6FA3FAFB" w14:textId="77777777" w:rsidR="00EB2158" w:rsidRPr="004F21EF" w:rsidRDefault="00EB2158" w:rsidP="009E206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exibe a mensagem de erro “Por favor, realize o login”.</w:t>
            </w:r>
          </w:p>
        </w:tc>
      </w:tr>
      <w:tr w:rsidR="00EB2158" w:rsidRPr="004F21EF" w14:paraId="7571D914" w14:textId="77777777">
        <w:tc>
          <w:tcPr>
            <w:tcW w:w="1276" w:type="dxa"/>
          </w:tcPr>
          <w:p w14:paraId="3949C6E3" w14:textId="77777777" w:rsidR="00EB2158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E5FCBA1" w14:textId="77777777" w:rsidR="00EB2158" w:rsidRPr="00C3567C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1C13CAA3" w14:textId="77777777" w:rsidR="00EB2158" w:rsidRDefault="00EB2158" w:rsidP="009E206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E519F50" w14:textId="77777777" w:rsidR="00EB2158" w:rsidRDefault="00EB2158" w:rsidP="009E206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Editar” de alguma publicação, modifica ou adiciona o que deseja e aciona o botão “Salvar”</w:t>
            </w:r>
          </w:p>
          <w:p w14:paraId="5C59A092" w14:textId="77777777" w:rsidR="00EB2158" w:rsidRPr="450C9718" w:rsidRDefault="00EB2158" w:rsidP="009E206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.</w:t>
            </w:r>
          </w:p>
        </w:tc>
      </w:tr>
    </w:tbl>
    <w:p w14:paraId="19428C99" w14:textId="77777777" w:rsidR="005D1029" w:rsidRDefault="005D1029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E82" w:rsidRPr="00821815" w14:paraId="0757115B" w14:textId="77777777" w:rsidTr="5BA9A987">
        <w:trPr>
          <w:trHeight w:val="380"/>
        </w:trPr>
        <w:tc>
          <w:tcPr>
            <w:tcW w:w="8505" w:type="dxa"/>
            <w:gridSpan w:val="2"/>
            <w:vAlign w:val="center"/>
          </w:tcPr>
          <w:p w14:paraId="799FED14" w14:textId="3F9A54BB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EDB6530">
              <w:t xml:space="preserve"> Interagir com outra</w:t>
            </w:r>
            <w:r w:rsidR="2F6D98B0">
              <w:t>s</w:t>
            </w:r>
            <w:r w:rsidR="0EDB6530">
              <w:t xml:space="preserve"> publicações</w:t>
            </w:r>
          </w:p>
        </w:tc>
      </w:tr>
      <w:tr w:rsidR="00C94211" w14:paraId="3E97A49D" w14:textId="77777777" w:rsidTr="5BA9A987">
        <w:tc>
          <w:tcPr>
            <w:tcW w:w="8505" w:type="dxa"/>
            <w:gridSpan w:val="2"/>
          </w:tcPr>
          <w:p w14:paraId="3241718D" w14:textId="1FBB72DE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A9389E">
              <w:t xml:space="preserve"> Cidadão</w:t>
            </w:r>
          </w:p>
          <w:p w14:paraId="13AE0F7C" w14:textId="6E693052" w:rsidR="006E5DF9" w:rsidRPr="00821815" w:rsidRDefault="006E5DF9">
            <w:pPr>
              <w:spacing w:before="60" w:after="60"/>
              <w:ind w:left="30" w:hanging="30"/>
            </w:pPr>
            <w:r w:rsidRPr="2453AC67">
              <w:rPr>
                <w:b/>
                <w:bCs/>
              </w:rPr>
              <w:t>POSSO</w:t>
            </w:r>
            <w:r>
              <w:t>:</w:t>
            </w:r>
            <w:r w:rsidR="447877DE">
              <w:t xml:space="preserve"> Interagir com outras publicações</w:t>
            </w:r>
          </w:p>
          <w:p w14:paraId="1794B2AF" w14:textId="3E5BD32D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A9389E">
              <w:t xml:space="preserve"> </w:t>
            </w:r>
            <w:r w:rsidR="0CCB41FC">
              <w:t>A</w:t>
            </w:r>
            <w:r w:rsidR="00A9389E">
              <w:t>tingir maior alcance e engajamento</w:t>
            </w:r>
            <w:r w:rsidR="469DDD7E">
              <w:t>.</w:t>
            </w:r>
          </w:p>
        </w:tc>
      </w:tr>
      <w:tr w:rsidR="00053FEF" w:rsidRPr="001137C6" w14:paraId="4EC83479" w14:textId="77777777" w:rsidTr="5BA9A987">
        <w:tc>
          <w:tcPr>
            <w:tcW w:w="1276" w:type="dxa"/>
          </w:tcPr>
          <w:p w14:paraId="5A92E7F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DA9D4A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DD10B8D" w14:textId="127C6B5A" w:rsidR="006E5DF9" w:rsidRDefault="7987BD87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 w:rsidR="068F5598">
              <w:t>:</w:t>
            </w:r>
            <w:r w:rsidR="26144F7B">
              <w:t xml:space="preserve"> o </w:t>
            </w:r>
            <w:r w:rsidR="3B590467">
              <w:t>cidadão</w:t>
            </w:r>
            <w:r w:rsidR="26144F7B">
              <w:t xml:space="preserve"> </w:t>
            </w:r>
            <w:r w:rsidR="41425B35">
              <w:t xml:space="preserve">já logado </w:t>
            </w:r>
            <w:r w:rsidR="26144F7B">
              <w:t>acessa a página inicial</w:t>
            </w:r>
          </w:p>
          <w:p w14:paraId="7BDC0997" w14:textId="6C78C9AD" w:rsidR="00875316" w:rsidRDefault="006E5DF9" w:rsidP="008753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875316">
              <w:rPr>
                <w:b/>
                <w:bCs/>
              </w:rPr>
              <w:t>:</w:t>
            </w:r>
            <w:r w:rsidR="3EF9D0C7" w:rsidRPr="546F5F98">
              <w:rPr>
                <w:b/>
                <w:bCs/>
              </w:rPr>
              <w:t xml:space="preserve"> </w:t>
            </w:r>
            <w:r w:rsidR="3EF9D0C7">
              <w:t xml:space="preserve">o </w:t>
            </w:r>
            <w:r w:rsidR="61E4DE77">
              <w:t>cidadão</w:t>
            </w:r>
            <w:r w:rsidR="3EF9D0C7">
              <w:t xml:space="preserve"> </w:t>
            </w:r>
            <w:r w:rsidR="7D2AEAD6">
              <w:t>aciona o botão “</w:t>
            </w:r>
            <w:r w:rsidR="3B37E547">
              <w:t>Impulsionar</w:t>
            </w:r>
            <w:r w:rsidR="7D2AEAD6">
              <w:t>” de alguma publicação</w:t>
            </w:r>
          </w:p>
          <w:p w14:paraId="4AC3A61B" w14:textId="6C97B527" w:rsidR="006E5DF9" w:rsidRPr="001137C6" w:rsidRDefault="006E5DF9" w:rsidP="00875316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>ENTÃO</w:t>
            </w:r>
            <w:r w:rsidR="00875316" w:rsidRPr="4ECB3C6E">
              <w:rPr>
                <w:b/>
                <w:bCs/>
              </w:rPr>
              <w:t>:</w:t>
            </w:r>
            <w:r w:rsidR="1DAD325D" w:rsidRPr="4ECB3C6E">
              <w:rPr>
                <w:b/>
                <w:bCs/>
              </w:rPr>
              <w:t xml:space="preserve"> </w:t>
            </w:r>
            <w:r w:rsidR="1DAD325D">
              <w:t xml:space="preserve">o sistema contabiliza o </w:t>
            </w:r>
            <w:r w:rsidR="378D8BE3">
              <w:t>clique de impulso e</w:t>
            </w:r>
            <w:r w:rsidR="1DAD325D">
              <w:t xml:space="preserve"> aumenta o engajamento da publicação em questão.</w:t>
            </w:r>
          </w:p>
        </w:tc>
      </w:tr>
      <w:tr w:rsidR="00053FEF" w:rsidRPr="001137C6" w14:paraId="71EBAD73" w14:textId="77777777" w:rsidTr="5BA9A987">
        <w:tc>
          <w:tcPr>
            <w:tcW w:w="1276" w:type="dxa"/>
          </w:tcPr>
          <w:p w14:paraId="7191D78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73503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6896013" w14:textId="5008BFAC" w:rsidR="006E5DF9" w:rsidRDefault="006E5DF9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 w:rsidR="00875316">
              <w:t>:</w:t>
            </w:r>
            <w:r w:rsidR="1522E376">
              <w:t xml:space="preserve"> </w:t>
            </w:r>
            <w:r w:rsidR="6CE45C06">
              <w:t xml:space="preserve">o </w:t>
            </w:r>
            <w:r w:rsidR="2E5A89D6">
              <w:t>cidadão</w:t>
            </w:r>
            <w:r w:rsidR="6CE45C06">
              <w:t xml:space="preserve"> não logado acessa a página inicial</w:t>
            </w:r>
          </w:p>
          <w:p w14:paraId="4917037A" w14:textId="530308BC" w:rsidR="00875316" w:rsidRDefault="006E5DF9" w:rsidP="00875316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</w:t>
            </w:r>
            <w:r w:rsidR="45A8C9B1">
              <w:t xml:space="preserve"> o usuário aciona o botão “Impulsionar” de alguma publicação</w:t>
            </w:r>
          </w:p>
          <w:p w14:paraId="2FDAA4A9" w14:textId="6D9261AA" w:rsidR="006E5DF9" w:rsidRPr="001137C6" w:rsidRDefault="006E5DF9" w:rsidP="00875316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 w:rsidR="00875316">
              <w:t>:</w:t>
            </w:r>
            <w:r w:rsidR="4B9D0143">
              <w:t xml:space="preserve"> o sistema exibe a mensagem </w:t>
            </w:r>
            <w:r w:rsidR="35120163">
              <w:t>de erro “</w:t>
            </w:r>
            <w:r w:rsidR="00864CE4">
              <w:t xml:space="preserve">Por favor, realize </w:t>
            </w:r>
            <w:r w:rsidR="35120163">
              <w:t>o login”.</w:t>
            </w:r>
          </w:p>
        </w:tc>
      </w:tr>
      <w:tr w:rsidR="000019A2" w:rsidRPr="004F21EF" w14:paraId="1E76C708" w14:textId="77777777" w:rsidTr="5BA9A987">
        <w:tc>
          <w:tcPr>
            <w:tcW w:w="1276" w:type="dxa"/>
          </w:tcPr>
          <w:p w14:paraId="796A0E9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BF5DFF" w14:textId="77777777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6C85EC0E" w14:textId="6B77082C" w:rsidR="006E5DF9" w:rsidRDefault="006E5DF9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>QUE</w:t>
            </w:r>
            <w:r w:rsidR="00875316" w:rsidRPr="3489CFD9">
              <w:rPr>
                <w:b/>
                <w:bCs/>
              </w:rPr>
              <w:t>:</w:t>
            </w:r>
            <w:r w:rsidR="683E74BC" w:rsidRPr="3489CFD9">
              <w:rPr>
                <w:b/>
                <w:bCs/>
              </w:rPr>
              <w:t xml:space="preserve"> </w:t>
            </w:r>
            <w:r w:rsidR="683E74BC">
              <w:t xml:space="preserve">o </w:t>
            </w:r>
            <w:r w:rsidR="1D7FDBE6">
              <w:t>cidadão</w:t>
            </w:r>
            <w:r w:rsidR="683E74BC">
              <w:t xml:space="preserve"> já logado </w:t>
            </w:r>
            <w:r w:rsidR="3FA95207">
              <w:t xml:space="preserve">acessa a página </w:t>
            </w:r>
            <w:r w:rsidR="023E9269">
              <w:t>inicial</w:t>
            </w:r>
          </w:p>
          <w:p w14:paraId="3022CB9D" w14:textId="66605248" w:rsidR="00875316" w:rsidRDefault="006E5DF9" w:rsidP="00875316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 w:rsidR="00875316">
              <w:t>:</w:t>
            </w:r>
            <w:r w:rsidR="67839ECD">
              <w:t xml:space="preserve"> o </w:t>
            </w:r>
            <w:r w:rsidR="20CD1224">
              <w:t>cidadão</w:t>
            </w:r>
            <w:r w:rsidR="67839ECD">
              <w:t xml:space="preserve"> clica no botão “Comentar” de alguma publicação</w:t>
            </w:r>
            <w:r w:rsidR="6D672804">
              <w:t xml:space="preserve"> e escreve o que deseja </w:t>
            </w:r>
            <w:r w:rsidR="4E365901">
              <w:t>compartilhar</w:t>
            </w:r>
          </w:p>
          <w:p w14:paraId="54BAD47E" w14:textId="62444416" w:rsidR="006E5DF9" w:rsidRPr="004F21EF" w:rsidRDefault="006E5DF9" w:rsidP="00875316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</w:t>
            </w:r>
            <w:r w:rsidR="60D705FF">
              <w:t xml:space="preserve"> o sistema adiciona o comentário à publicação.</w:t>
            </w:r>
          </w:p>
        </w:tc>
      </w:tr>
      <w:tr w:rsidR="0066129B" w14:paraId="0DDB9DD5" w14:textId="77777777" w:rsidTr="41342B3F">
        <w:trPr>
          <w:trHeight w:val="300"/>
        </w:trPr>
        <w:tc>
          <w:tcPr>
            <w:tcW w:w="1276" w:type="dxa"/>
          </w:tcPr>
          <w:p w14:paraId="42BE12FE" w14:textId="77777777" w:rsidR="65E2C73F" w:rsidRDefault="65E2C73F" w:rsidP="41342B3F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lastRenderedPageBreak/>
              <w:t xml:space="preserve">Critério de </w:t>
            </w:r>
          </w:p>
          <w:p w14:paraId="3DCC9849" w14:textId="653B3833" w:rsidR="65E2C73F" w:rsidRDefault="65E2C73F" w:rsidP="41342B3F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Aceite 4</w:t>
            </w:r>
          </w:p>
        </w:tc>
        <w:tc>
          <w:tcPr>
            <w:tcW w:w="7229" w:type="dxa"/>
          </w:tcPr>
          <w:p w14:paraId="2E50329E" w14:textId="27D30745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 xml:space="preserve">: o </w:t>
            </w:r>
            <w:r w:rsidR="2DA831B0">
              <w:t>cidadão</w:t>
            </w:r>
            <w:r>
              <w:t xml:space="preserve"> não logado acessa a página inicial</w:t>
            </w:r>
          </w:p>
          <w:p w14:paraId="63C95871" w14:textId="70B7F9B0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 xml:space="preserve">: o </w:t>
            </w:r>
            <w:r w:rsidR="7CB4A917">
              <w:t>cidadão</w:t>
            </w:r>
            <w:r>
              <w:t xml:space="preserve"> clica no botão “Comentar” de alguma publicação</w:t>
            </w:r>
          </w:p>
          <w:p w14:paraId="0F41FBD9" w14:textId="5B58A7B4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4D7C6919">
              <w:t xml:space="preserve">Por favor, </w:t>
            </w:r>
            <w:r w:rsidR="1F203971">
              <w:t>realiz</w:t>
            </w:r>
            <w:r w:rsidR="518F4D42">
              <w:t>e</w:t>
            </w:r>
            <w:r>
              <w:t xml:space="preserve"> o login”.</w:t>
            </w:r>
          </w:p>
        </w:tc>
      </w:tr>
    </w:tbl>
    <w:p w14:paraId="164ADF2B" w14:textId="3452088C" w:rsidR="006E5DF9" w:rsidRDefault="006E5DF9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4F6101" w:rsidRPr="00821815" w14:paraId="7B0267A4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5AC2B764" w14:textId="37F87A69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674F2D5A">
              <w:t xml:space="preserve"> </w:t>
            </w:r>
            <w:r w:rsidR="12ABAC69">
              <w:t>Adicionar foto do animal</w:t>
            </w:r>
          </w:p>
        </w:tc>
      </w:tr>
      <w:tr w:rsidR="00F972E5" w14:paraId="5FCA1648" w14:textId="77777777" w:rsidTr="34B1F21F">
        <w:tc>
          <w:tcPr>
            <w:tcW w:w="8505" w:type="dxa"/>
            <w:gridSpan w:val="2"/>
          </w:tcPr>
          <w:p w14:paraId="264F097F" w14:textId="5830FCF9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41707915">
              <w:t xml:space="preserve"> Cidadão</w:t>
            </w:r>
          </w:p>
          <w:p w14:paraId="51B2F168" w14:textId="5BD4FEEB" w:rsidR="00875316" w:rsidRDefault="006E5DF9" w:rsidP="00875316">
            <w:pPr>
              <w:spacing w:before="60" w:after="60"/>
              <w:ind w:left="30" w:hanging="30"/>
              <w:rPr>
                <w:color w:val="00B0F0"/>
              </w:rPr>
            </w:pPr>
            <w:r w:rsidRPr="71183B5B">
              <w:rPr>
                <w:b/>
                <w:bCs/>
              </w:rPr>
              <w:t>POSSO</w:t>
            </w:r>
            <w:r>
              <w:t xml:space="preserve">: </w:t>
            </w:r>
            <w:r w:rsidR="7AFB86D2">
              <w:t>Adicionar foto do animal</w:t>
            </w:r>
          </w:p>
          <w:p w14:paraId="54872603" w14:textId="712ECA14" w:rsidR="006E5DF9" w:rsidRDefault="006E5DF9" w:rsidP="00875316">
            <w:pPr>
              <w:spacing w:before="60" w:after="60"/>
              <w:ind w:left="30" w:hanging="30"/>
            </w:pPr>
            <w:r w:rsidRPr="67B9A2CE">
              <w:rPr>
                <w:b/>
                <w:bCs/>
              </w:rPr>
              <w:t>PARA</w:t>
            </w:r>
            <w:r>
              <w:t>:</w:t>
            </w:r>
            <w:r w:rsidR="657CCF36">
              <w:t xml:space="preserve"> Agilidade no resgate</w:t>
            </w:r>
            <w:r w:rsidR="540A78BA">
              <w:t>.</w:t>
            </w:r>
          </w:p>
        </w:tc>
      </w:tr>
      <w:tr w:rsidR="00F972E5" w:rsidRPr="001137C6" w14:paraId="13107FEA" w14:textId="77777777" w:rsidTr="34B1F21F">
        <w:tc>
          <w:tcPr>
            <w:tcW w:w="1276" w:type="dxa"/>
          </w:tcPr>
          <w:p w14:paraId="66C5B626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9E9C285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7D845AE" w14:textId="60A15415" w:rsidR="006E5DF9" w:rsidRDefault="006E5DF9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 w:rsidR="0AB9D71B">
              <w:t>:</w:t>
            </w:r>
            <w:r w:rsidR="52A4BB71">
              <w:t xml:space="preserve"> o cidadão já logado está preenchendo os dados para realizar uma publicação</w:t>
            </w:r>
          </w:p>
          <w:p w14:paraId="09EF697B" w14:textId="18B291FA" w:rsidR="006E5DF9" w:rsidRDefault="006E5DF9" w:rsidP="006E5DF9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 xml:space="preserve">: </w:t>
            </w:r>
            <w:r w:rsidR="4F50705C">
              <w:t xml:space="preserve">o cidadão adiciona uma foto </w:t>
            </w:r>
            <w:r w:rsidR="5F483497">
              <w:t>(10MB ou menos)</w:t>
            </w:r>
            <w:r w:rsidR="4F50705C">
              <w:t xml:space="preserve"> do animal ao formulário</w:t>
            </w:r>
          </w:p>
          <w:p w14:paraId="2A3D7725" w14:textId="5A88937F" w:rsidR="006E5DF9" w:rsidRPr="001137C6" w:rsidRDefault="006E5DF9" w:rsidP="006E5DF9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</w:t>
            </w:r>
            <w:r w:rsidR="7AE81E6B">
              <w:t xml:space="preserve"> o sistema </w:t>
            </w:r>
            <w:r w:rsidR="004828EF">
              <w:t>realiza a validação d</w:t>
            </w:r>
            <w:r w:rsidR="7AE81E6B">
              <w:t>a foto e a adiciona à publicação.</w:t>
            </w:r>
          </w:p>
        </w:tc>
      </w:tr>
      <w:tr w:rsidR="00F164A4" w:rsidRPr="001137C6" w14:paraId="6EA3A6A4" w14:textId="77777777" w:rsidTr="34B1F21F">
        <w:tc>
          <w:tcPr>
            <w:tcW w:w="1276" w:type="dxa"/>
          </w:tcPr>
          <w:p w14:paraId="7B07F3B2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CDCA3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D49457D" w14:textId="69CFC299" w:rsidR="006E5DF9" w:rsidRDefault="006E5DF9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</w:t>
            </w:r>
            <w:r w:rsidR="3BE46A99">
              <w:t xml:space="preserve"> o cidadão já logado está preenchendo os dados para realizar uma publicação</w:t>
            </w:r>
          </w:p>
          <w:p w14:paraId="1EFB9205" w14:textId="52A838CD" w:rsidR="006E5DF9" w:rsidRPr="002063D9" w:rsidRDefault="006E5DF9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</w:t>
            </w:r>
            <w:r w:rsidR="5590F156">
              <w:t xml:space="preserve"> o cidadão não adiciona uma foto do animal ao formulário</w:t>
            </w:r>
          </w:p>
          <w:p w14:paraId="341D99D7" w14:textId="53852B9D" w:rsidR="006E5DF9" w:rsidRPr="001137C6" w:rsidRDefault="006E5DF9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4FCA0D39">
              <w:t xml:space="preserve"> o sistema aceita o</w:t>
            </w:r>
            <w:r w:rsidR="004828EF">
              <w:t xml:space="preserve"> formulário com o</w:t>
            </w:r>
            <w:r w:rsidR="4FCA0D39">
              <w:t xml:space="preserve"> campo de foto vazio.</w:t>
            </w:r>
          </w:p>
        </w:tc>
      </w:tr>
      <w:tr w:rsidR="00247983" w:rsidRPr="004F21EF" w14:paraId="261BA400" w14:textId="77777777" w:rsidTr="34B1F21F">
        <w:tc>
          <w:tcPr>
            <w:tcW w:w="1276" w:type="dxa"/>
          </w:tcPr>
          <w:p w14:paraId="173CE41B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607A379" w14:textId="77777777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3E170D42" w14:textId="637B9301" w:rsidR="006E5DF9" w:rsidRDefault="006E5DF9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</w:t>
            </w:r>
            <w:r w:rsidR="56A36712">
              <w:t xml:space="preserve"> o cidadão já logado está preenchendo os dados para realizar uma publicação</w:t>
            </w:r>
          </w:p>
          <w:p w14:paraId="15646E94" w14:textId="3C33ABF2" w:rsidR="006E5DF9" w:rsidRPr="002063D9" w:rsidRDefault="006E5DF9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</w:t>
            </w:r>
            <w:r w:rsidR="1302D138">
              <w:t xml:space="preserve"> o cidadão adiciona uma foto </w:t>
            </w:r>
            <w:r w:rsidR="7189ACBD">
              <w:t>(mais de 10MB)</w:t>
            </w:r>
            <w:r w:rsidR="1302D138">
              <w:t xml:space="preserve"> do animal ao formulário</w:t>
            </w:r>
          </w:p>
          <w:p w14:paraId="48F2CFD3" w14:textId="67A34CD4" w:rsidR="006E5DF9" w:rsidRPr="004F21EF" w:rsidRDefault="006E5DF9">
            <w:pPr>
              <w:spacing w:before="60" w:after="60"/>
              <w:ind w:left="168"/>
            </w:pPr>
            <w:r w:rsidRPr="0F1B9BD4">
              <w:rPr>
                <w:b/>
                <w:bCs/>
              </w:rPr>
              <w:t>ENTÃO</w:t>
            </w:r>
            <w:r>
              <w:t>:</w:t>
            </w:r>
            <w:r w:rsidR="55205FAE">
              <w:t xml:space="preserve"> </w:t>
            </w:r>
            <w:r w:rsidR="6C2E07C6">
              <w:t>o sistema exibe a mensagem de erro “Por favor, insira uma foto com 10MB ou menos”.</w:t>
            </w:r>
          </w:p>
        </w:tc>
      </w:tr>
    </w:tbl>
    <w:p w14:paraId="1E1A99A7" w14:textId="77251555" w:rsidR="006E5DF9" w:rsidRDefault="006E5DF9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A53E3" w:rsidRPr="00821815" w14:paraId="0A06F936" w14:textId="77777777" w:rsidTr="719FC796">
        <w:trPr>
          <w:trHeight w:val="380"/>
        </w:trPr>
        <w:tc>
          <w:tcPr>
            <w:tcW w:w="8505" w:type="dxa"/>
            <w:gridSpan w:val="2"/>
            <w:vAlign w:val="center"/>
          </w:tcPr>
          <w:p w14:paraId="08323AD0" w14:textId="3CE3458D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CA05EB5">
              <w:t>Visualizar lista de publicações</w:t>
            </w:r>
          </w:p>
        </w:tc>
      </w:tr>
      <w:tr w:rsidR="00EE6D97" w14:paraId="03B5D116" w14:textId="77777777" w:rsidTr="719FC796">
        <w:tc>
          <w:tcPr>
            <w:tcW w:w="8505" w:type="dxa"/>
            <w:gridSpan w:val="2"/>
          </w:tcPr>
          <w:p w14:paraId="48933035" w14:textId="27FDF2F0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36E58513">
              <w:t xml:space="preserve"> Cidadão</w:t>
            </w:r>
          </w:p>
          <w:p w14:paraId="03FDB5ED" w14:textId="7285ECF8" w:rsidR="006E5DF9" w:rsidRDefault="006E5DF9" w:rsidP="006E5DF9">
            <w:pPr>
              <w:spacing w:before="60" w:after="60"/>
              <w:ind w:left="30" w:hanging="30"/>
            </w:pPr>
            <w:r w:rsidRPr="709D2E6C">
              <w:rPr>
                <w:b/>
                <w:bCs/>
              </w:rPr>
              <w:t>POSSO</w:t>
            </w:r>
            <w:r>
              <w:t xml:space="preserve">: </w:t>
            </w:r>
            <w:r w:rsidR="05602AD5">
              <w:t>Visualizar lista de publicações</w:t>
            </w:r>
          </w:p>
          <w:p w14:paraId="7F5BE6E5" w14:textId="12751BA6" w:rsidR="006E5DF9" w:rsidRDefault="006E5DF9" w:rsidP="006E5DF9">
            <w:pPr>
              <w:spacing w:before="60" w:after="60"/>
              <w:ind w:left="30" w:hanging="30"/>
            </w:pPr>
            <w:r w:rsidRPr="11BAB61C">
              <w:rPr>
                <w:b/>
                <w:bCs/>
              </w:rPr>
              <w:t>PARA</w:t>
            </w:r>
            <w:r>
              <w:t>:</w:t>
            </w:r>
            <w:r w:rsidR="6E0FBB56">
              <w:t xml:space="preserve"> Centralização e organização das informações</w:t>
            </w:r>
            <w:r w:rsidR="25E85AA9">
              <w:t>.</w:t>
            </w:r>
          </w:p>
        </w:tc>
      </w:tr>
      <w:tr w:rsidR="005B4A35" w:rsidRPr="001137C6" w14:paraId="0BAE2C17" w14:textId="77777777" w:rsidTr="719FC796">
        <w:tc>
          <w:tcPr>
            <w:tcW w:w="1276" w:type="dxa"/>
          </w:tcPr>
          <w:p w14:paraId="7122F010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60830E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1FCD759" w14:textId="7C001B31" w:rsidR="00B17A17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0F424B">
              <w:t>o cidadão acessa a página inicial</w:t>
            </w:r>
          </w:p>
          <w:p w14:paraId="0BDE6B65" w14:textId="10A84771" w:rsidR="00B17A17" w:rsidRPr="002063D9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B67A20">
              <w:t xml:space="preserve">o cidadão </w:t>
            </w:r>
            <w:r w:rsidR="002B3B30">
              <w:t xml:space="preserve">visualiza e </w:t>
            </w:r>
            <w:r w:rsidR="00B564F1">
              <w:t>rola a página para baixo</w:t>
            </w:r>
          </w:p>
          <w:p w14:paraId="30B0DA29" w14:textId="203ADFFB" w:rsidR="006E5DF9" w:rsidRPr="001137C6" w:rsidRDefault="00B17A17" w:rsidP="00B17A17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B67A20">
              <w:t xml:space="preserve"> o sistema exibe</w:t>
            </w:r>
            <w:r w:rsidR="002258B3">
              <w:t xml:space="preserve"> uma lista com</w:t>
            </w:r>
            <w:r w:rsidR="00B67A20">
              <w:t xml:space="preserve"> publicações realizadas por outros usuários.</w:t>
            </w:r>
          </w:p>
        </w:tc>
      </w:tr>
      <w:tr w:rsidR="005B4A35" w:rsidRPr="001137C6" w14:paraId="06A0D4D0" w14:textId="77777777" w:rsidTr="719FC796">
        <w:tc>
          <w:tcPr>
            <w:tcW w:w="1276" w:type="dxa"/>
          </w:tcPr>
          <w:p w14:paraId="33DE35F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9F742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9C4B296" w14:textId="30622142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B564F1">
              <w:t xml:space="preserve">o cidadão </w:t>
            </w:r>
            <w:r w:rsidR="00FA307F">
              <w:t xml:space="preserve">já logado </w:t>
            </w:r>
            <w:r w:rsidR="00B564F1">
              <w:t xml:space="preserve">acessa a página </w:t>
            </w:r>
            <w:r w:rsidR="00FA307F">
              <w:t>de perfil</w:t>
            </w:r>
          </w:p>
          <w:p w14:paraId="2A03F09F" w14:textId="06283834" w:rsidR="000F424B" w:rsidRPr="002063D9" w:rsidRDefault="000F424B" w:rsidP="00FA307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FA307F">
              <w:t xml:space="preserve">o cidadão </w:t>
            </w:r>
            <w:r w:rsidR="002B3B30">
              <w:t xml:space="preserve">visualiza e </w:t>
            </w:r>
            <w:r w:rsidR="00FA307F">
              <w:t>rola a página para baixo</w:t>
            </w:r>
          </w:p>
          <w:p w14:paraId="6C72AE97" w14:textId="432EC02D" w:rsidR="006E5DF9" w:rsidRPr="001137C6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FA307F">
              <w:t xml:space="preserve">o sistema exibe uma lista com </w:t>
            </w:r>
            <w:r w:rsidR="0044463C">
              <w:t xml:space="preserve">as </w:t>
            </w:r>
            <w:r w:rsidR="00FA307F">
              <w:t xml:space="preserve">publicações </w:t>
            </w:r>
            <w:r w:rsidR="0044463C">
              <w:t>que</w:t>
            </w:r>
            <w:r w:rsidR="00D826AD">
              <w:t xml:space="preserve"> foram</w:t>
            </w:r>
            <w:r w:rsidR="0044463C">
              <w:t xml:space="preserve"> </w:t>
            </w:r>
            <w:r w:rsidR="00D826AD">
              <w:t>realizadas pelo próprio usuário</w:t>
            </w:r>
            <w:r w:rsidR="00FA307F">
              <w:t>.</w:t>
            </w:r>
          </w:p>
        </w:tc>
      </w:tr>
      <w:tr w:rsidR="004B1CF4" w:rsidRPr="004F21EF" w14:paraId="0B06F6FD" w14:textId="77777777" w:rsidTr="719FC796">
        <w:tc>
          <w:tcPr>
            <w:tcW w:w="1276" w:type="dxa"/>
          </w:tcPr>
          <w:p w14:paraId="6310F013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D6F1CE" w14:textId="77777777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7F88315B" w14:textId="47CB94DA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C73294">
              <w:t>o cidadão acessa a página de “Animais Perdidos”</w:t>
            </w:r>
          </w:p>
          <w:p w14:paraId="26DA6E51" w14:textId="20ED8AD4" w:rsidR="000F424B" w:rsidRPr="002063D9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C70C79">
              <w:t xml:space="preserve">o cidadão </w:t>
            </w:r>
            <w:r w:rsidR="002B3B30">
              <w:t xml:space="preserve">visualiza e </w:t>
            </w:r>
            <w:r w:rsidR="00C70C79">
              <w:t>rola a página para baixo</w:t>
            </w:r>
          </w:p>
          <w:p w14:paraId="24091212" w14:textId="2743EABE" w:rsidR="006E5DF9" w:rsidRPr="004F21EF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lastRenderedPageBreak/>
              <w:t>ENTÃO</w:t>
            </w:r>
            <w:r>
              <w:t>:</w:t>
            </w:r>
            <w:r w:rsidR="00C70C79">
              <w:t xml:space="preserve"> o sistema exibe uma lista com publicações de casos de animais perdidos realizadas por outros usuários.</w:t>
            </w:r>
          </w:p>
        </w:tc>
      </w:tr>
      <w:tr w:rsidR="000D2367" w:rsidRPr="004F21EF" w14:paraId="6AFD7FB9" w14:textId="77777777" w:rsidTr="719FC796">
        <w:tc>
          <w:tcPr>
            <w:tcW w:w="1276" w:type="dxa"/>
          </w:tcPr>
          <w:p w14:paraId="05F0CE15" w14:textId="77777777" w:rsidR="000D2367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9049A" w14:textId="2D59F344" w:rsidR="000D2367" w:rsidRPr="00C3567C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1862A138" w14:textId="28C03CD1" w:rsidR="000D2367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de “Animais</w:t>
            </w:r>
            <w:r w:rsidR="00EC30BF">
              <w:t xml:space="preserve"> Resgatados</w:t>
            </w:r>
            <w:r>
              <w:t>”</w:t>
            </w:r>
          </w:p>
          <w:p w14:paraId="1ACF9259" w14:textId="79ACF2C7" w:rsidR="000D2367" w:rsidRPr="002063D9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2B3B30">
              <w:t xml:space="preserve">visualiza e </w:t>
            </w:r>
            <w:r>
              <w:t>rola a página para baixo</w:t>
            </w:r>
          </w:p>
          <w:p w14:paraId="09D27C76" w14:textId="3F0D79C0" w:rsidR="000D2367" w:rsidRPr="4B90362C" w:rsidRDefault="000D2367" w:rsidP="000D236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0371482E" w14:textId="2AB26616" w:rsidR="3A87DD26" w:rsidRDefault="3A87DD26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D2087B" w:rsidRPr="00821815" w14:paraId="23622512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3461B4CE" w14:textId="49B8C1C3" w:rsidR="00D2087B" w:rsidRPr="00D2087B" w:rsidRDefault="00D2087B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F87C79">
              <w:rPr>
                <w:color w:val="FF0000"/>
              </w:rPr>
              <w:t>Realizar login</w:t>
            </w:r>
          </w:p>
        </w:tc>
      </w:tr>
      <w:tr w:rsidR="00D2087B" w14:paraId="07758C44" w14:textId="77777777" w:rsidTr="009E2068">
        <w:tc>
          <w:tcPr>
            <w:tcW w:w="8505" w:type="dxa"/>
            <w:gridSpan w:val="2"/>
          </w:tcPr>
          <w:p w14:paraId="0734DC0A" w14:textId="56FC401A" w:rsidR="00D2087B" w:rsidRDefault="00D2087B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11EA1D77" w14:textId="0BEE8EFD" w:rsidR="00D2087B" w:rsidRPr="00821815" w:rsidRDefault="00D2087B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</w:p>
          <w:p w14:paraId="5D7909B0" w14:textId="06B28559" w:rsidR="00D2087B" w:rsidRDefault="00D2087B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926A98">
              <w:t>Maior alcance e engajamento</w:t>
            </w:r>
            <w:r>
              <w:t>.</w:t>
            </w:r>
          </w:p>
        </w:tc>
      </w:tr>
      <w:tr w:rsidR="00D2087B" w14:paraId="5948357B" w14:textId="77777777" w:rsidTr="009E2068">
        <w:tc>
          <w:tcPr>
            <w:tcW w:w="1276" w:type="dxa"/>
          </w:tcPr>
          <w:p w14:paraId="4392D2B0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2A97670" w14:textId="77777777" w:rsidR="00D2087B" w:rsidRPr="004F21EF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FC3A165" w14:textId="422A18B1" w:rsidR="0018698C" w:rsidRDefault="0018698C" w:rsidP="0018698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1357F6" w14:textId="0632F3DD" w:rsidR="0018698C" w:rsidRPr="002063D9" w:rsidRDefault="0018698C" w:rsidP="0018698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a ONG informa seus dados e aciona o botão “Realizar login”</w:t>
            </w:r>
          </w:p>
          <w:p w14:paraId="28658265" w14:textId="246E6879" w:rsidR="00D2087B" w:rsidRPr="001137C6" w:rsidRDefault="0018698C" w:rsidP="0018698C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a ONG entra na cont</w:t>
            </w:r>
            <w:r w:rsidR="00535241">
              <w:t>a</w:t>
            </w:r>
            <w:r>
              <w:t xml:space="preserve"> e é redirecionado à página inicial.</w:t>
            </w:r>
          </w:p>
        </w:tc>
      </w:tr>
      <w:tr w:rsidR="00D2087B" w14:paraId="09B4595E" w14:textId="77777777" w:rsidTr="009E2068">
        <w:trPr>
          <w:trHeight w:val="300"/>
        </w:trPr>
        <w:tc>
          <w:tcPr>
            <w:tcW w:w="1276" w:type="dxa"/>
          </w:tcPr>
          <w:p w14:paraId="423892E4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F67FB30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78BD5AF" w14:textId="51181AD5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3A91588A" w14:textId="1D869261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informa os dados errados e aciona o botão “Realizar login”</w:t>
            </w:r>
          </w:p>
          <w:p w14:paraId="301AA839" w14:textId="74FE8849" w:rsidR="00D2087B" w:rsidRDefault="0060487C" w:rsidP="0060487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O e-mail e/ou a senha estão errados”.</w:t>
            </w:r>
          </w:p>
        </w:tc>
      </w:tr>
      <w:tr w:rsidR="00D2087B" w14:paraId="169F3A87" w14:textId="77777777" w:rsidTr="009E2068">
        <w:trPr>
          <w:trHeight w:val="300"/>
        </w:trPr>
        <w:tc>
          <w:tcPr>
            <w:tcW w:w="1276" w:type="dxa"/>
          </w:tcPr>
          <w:p w14:paraId="66D529A3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AAB3ECA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32805BAA" w14:textId="655845F3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0149556A" w14:textId="6656A8BE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deixa os campos do formulário de login em branco e clica no botão “Realizar login”</w:t>
            </w:r>
          </w:p>
          <w:p w14:paraId="46005A91" w14:textId="755E7003" w:rsidR="00D2087B" w:rsidRDefault="0060487C" w:rsidP="0060487C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ibe a mensagem de erro “Por favor, informe os seus dados para login”.</w:t>
            </w:r>
          </w:p>
        </w:tc>
      </w:tr>
    </w:tbl>
    <w:p w14:paraId="419C3438" w14:textId="77777777" w:rsidR="005117D9" w:rsidRDefault="005117D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53FEF" w:rsidRPr="00821815" w14:paraId="58FE51EB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5468F14F" w14:textId="0F606AE7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2491018F" w:rsidRPr="3A87DD26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C355A6">
              <w:rPr>
                <w:color w:val="FF0000"/>
              </w:rPr>
              <w:t>Man</w:t>
            </w:r>
            <w:r w:rsidR="003B5728">
              <w:rPr>
                <w:color w:val="FF0000"/>
              </w:rPr>
              <w:t xml:space="preserve">ter </w:t>
            </w:r>
            <w:r w:rsidR="00A56213" w:rsidRPr="3E916EAA">
              <w:rPr>
                <w:color w:val="FF0000"/>
              </w:rPr>
              <w:t>cadastro da ONG</w:t>
            </w:r>
          </w:p>
        </w:tc>
      </w:tr>
      <w:tr w:rsidR="00C87493" w14:paraId="03CBE6BC" w14:textId="77777777" w:rsidTr="34B1F21F">
        <w:tc>
          <w:tcPr>
            <w:tcW w:w="8505" w:type="dxa"/>
            <w:gridSpan w:val="2"/>
          </w:tcPr>
          <w:p w14:paraId="2F9985A1" w14:textId="53097702" w:rsidR="007966AC" w:rsidRDefault="007966AC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A56213">
              <w:t>ONG</w:t>
            </w:r>
          </w:p>
          <w:p w14:paraId="2FA8427D" w14:textId="176F85A2" w:rsidR="007966AC" w:rsidRDefault="007966AC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670E8A">
              <w:t xml:space="preserve">Manter </w:t>
            </w:r>
            <w:r w:rsidR="00A56213">
              <w:t>cadastro da ONG</w:t>
            </w:r>
          </w:p>
          <w:p w14:paraId="650B7672" w14:textId="202CDF0B" w:rsidR="007966AC" w:rsidRDefault="007966AC">
            <w:pPr>
              <w:spacing w:before="60" w:after="60"/>
              <w:ind w:left="30" w:hanging="30"/>
            </w:pPr>
            <w:r w:rsidRPr="32CC8BA6">
              <w:rPr>
                <w:b/>
                <w:bCs/>
              </w:rPr>
              <w:t>PARA</w:t>
            </w:r>
            <w:r>
              <w:t xml:space="preserve">: </w:t>
            </w:r>
            <w:r w:rsidR="592F20A2">
              <w:t>Maior alcance e engajamento</w:t>
            </w:r>
            <w:r w:rsidR="46E4C729">
              <w:t>.</w:t>
            </w:r>
          </w:p>
        </w:tc>
      </w:tr>
      <w:tr w:rsidR="003D4865" w:rsidRPr="001137C6" w14:paraId="07D3181D" w14:textId="77777777" w:rsidTr="34B1F21F">
        <w:tc>
          <w:tcPr>
            <w:tcW w:w="1276" w:type="dxa"/>
          </w:tcPr>
          <w:p w14:paraId="405F5C51" w14:textId="77777777" w:rsidR="00FE2C9C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56554BD" w14:textId="77777777" w:rsidR="00FE2C9C" w:rsidRPr="004F21EF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2FF06AD" w14:textId="03CA30EE" w:rsidR="00FE2C9C" w:rsidRDefault="00FE2C9C" w:rsidP="00FE2C9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7861EE">
              <w:t>a</w:t>
            </w:r>
            <w:r>
              <w:t xml:space="preserve"> ONG acessa a página de cadastro</w:t>
            </w:r>
          </w:p>
          <w:p w14:paraId="4CAFF30A" w14:textId="13133ADF" w:rsidR="00FE2C9C" w:rsidRPr="002063D9" w:rsidRDefault="00FE2C9C" w:rsidP="00FE2C9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7861EE">
              <w:t>a</w:t>
            </w:r>
            <w:r>
              <w:t xml:space="preserve"> ONG informa seus dados e aciona o botão “Realizar cadastro”</w:t>
            </w:r>
          </w:p>
          <w:p w14:paraId="36C3925F" w14:textId="3C87993D" w:rsidR="00FE2C9C" w:rsidRPr="001137C6" w:rsidRDefault="00FE2C9C" w:rsidP="00FE2C9C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7861EE">
              <w:t>a</w:t>
            </w:r>
            <w:r>
              <w:t xml:space="preserve"> ONG é cadastrad</w:t>
            </w:r>
            <w:r w:rsidR="0092625F">
              <w:t>a</w:t>
            </w:r>
            <w:r>
              <w:t xml:space="preserve"> no sistema</w:t>
            </w:r>
            <w:r w:rsidR="00B054B3">
              <w:t xml:space="preserve"> e redirecionada à página inicial</w:t>
            </w:r>
            <w:r>
              <w:t>.</w:t>
            </w:r>
          </w:p>
        </w:tc>
      </w:tr>
      <w:tr w:rsidR="003D4865" w:rsidRPr="001137C6" w14:paraId="1D91C00C" w14:textId="77777777" w:rsidTr="34B1F21F">
        <w:tc>
          <w:tcPr>
            <w:tcW w:w="1276" w:type="dxa"/>
          </w:tcPr>
          <w:p w14:paraId="4850BC98" w14:textId="77777777" w:rsidR="00FE2C9C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C5FE590" w14:textId="77777777" w:rsidR="00FE2C9C" w:rsidRPr="004F21EF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8081DB0" w14:textId="364AD866" w:rsidR="00FE2C9C" w:rsidRDefault="00FE2C9C" w:rsidP="00FE2C9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861EE">
              <w:t>a</w:t>
            </w:r>
            <w:r w:rsidR="00DF30CE">
              <w:t xml:space="preserve"> ONG</w:t>
            </w:r>
            <w:r>
              <w:t xml:space="preserve"> acessa a página de cadastro</w:t>
            </w:r>
          </w:p>
          <w:p w14:paraId="7A67BDD4" w14:textId="27CF617C" w:rsidR="00FE2C9C" w:rsidRDefault="00FE2C9C" w:rsidP="00FE2C9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7861EE">
              <w:t>a</w:t>
            </w:r>
            <w:r w:rsidR="00DF30CE">
              <w:t xml:space="preserve"> ONG </w:t>
            </w:r>
            <w:r>
              <w:t>não informa seus dados e aciona o botão “Realizar cadastro”</w:t>
            </w:r>
          </w:p>
          <w:p w14:paraId="62CE409D" w14:textId="586C9988" w:rsidR="00FE2C9C" w:rsidRPr="001137C6" w:rsidRDefault="00FE2C9C" w:rsidP="00FE2C9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</w:t>
            </w:r>
            <w:r w:rsidR="003E2C06">
              <w:t>Por favor, i</w:t>
            </w:r>
            <w:r>
              <w:t>nforme os seus dados para cadastro”.</w:t>
            </w:r>
          </w:p>
        </w:tc>
      </w:tr>
      <w:tr w:rsidR="006D7141" w:rsidRPr="004F21EF" w14:paraId="7B264E93" w14:textId="77777777" w:rsidTr="34B1F21F">
        <w:tc>
          <w:tcPr>
            <w:tcW w:w="1276" w:type="dxa"/>
          </w:tcPr>
          <w:p w14:paraId="7B814D3E" w14:textId="77777777" w:rsidR="00FE2C9C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A7D4F44" w14:textId="77777777" w:rsidR="00FE2C9C" w:rsidRPr="00C3567C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7B8C83C2" w14:textId="1979BA75" w:rsidR="00FE2C9C" w:rsidRDefault="00FE2C9C" w:rsidP="00FE2C9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B5350F">
              <w:t xml:space="preserve">a </w:t>
            </w:r>
            <w:r w:rsidR="00DF30CE">
              <w:t>ONG</w:t>
            </w:r>
            <w:r>
              <w:t xml:space="preserve"> acessa a página de cadastro</w:t>
            </w:r>
          </w:p>
          <w:p w14:paraId="58A7B30B" w14:textId="19BA867E" w:rsidR="00FE2C9C" w:rsidRDefault="00FE2C9C" w:rsidP="00FE2C9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B5350F">
              <w:t>a</w:t>
            </w:r>
            <w:r w:rsidR="00DF30CE">
              <w:t xml:space="preserve"> ONG</w:t>
            </w:r>
            <w:r>
              <w:t xml:space="preserve"> informa seus dados e aciona o botão “Realizar cadastro”</w:t>
            </w:r>
          </w:p>
          <w:p w14:paraId="7C058759" w14:textId="59725014" w:rsidR="00FE2C9C" w:rsidRPr="004F21EF" w:rsidRDefault="00FE2C9C" w:rsidP="00FE2C9C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>ENTÃO</w:t>
            </w:r>
            <w:r>
              <w:t>: o sistema exibe a mensagem de erro “</w:t>
            </w:r>
            <w:r w:rsidR="701C4710">
              <w:t xml:space="preserve">ONG </w:t>
            </w:r>
            <w:r w:rsidR="00542ED1">
              <w:t>já cadastrad</w:t>
            </w:r>
            <w:r w:rsidR="48A5A622">
              <w:t>a</w:t>
            </w:r>
            <w:r w:rsidR="00542ED1">
              <w:t>”.</w:t>
            </w:r>
          </w:p>
        </w:tc>
      </w:tr>
    </w:tbl>
    <w:p w14:paraId="6D0B0A8F" w14:textId="77777777" w:rsidR="007966AC" w:rsidRDefault="007966AC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73C4D" w:rsidRPr="00821815" w14:paraId="7FE8FE2D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31A41C93" w14:textId="5AA069B8" w:rsidR="00273C4D" w:rsidRPr="00B97E6B" w:rsidRDefault="00273C4D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</w:t>
            </w:r>
            <w:r w:rsidRPr="5DA19BD1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B97E6B">
              <w:t>Manter perfil</w:t>
            </w:r>
          </w:p>
        </w:tc>
      </w:tr>
      <w:tr w:rsidR="00273C4D" w14:paraId="22A9610A" w14:textId="77777777" w:rsidTr="009E2068">
        <w:tc>
          <w:tcPr>
            <w:tcW w:w="8505" w:type="dxa"/>
            <w:gridSpan w:val="2"/>
          </w:tcPr>
          <w:p w14:paraId="286C0F31" w14:textId="01E14592" w:rsidR="00273C4D" w:rsidRDefault="00273C4D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548F949B" w14:textId="77777777" w:rsidR="00273C4D" w:rsidRPr="00821815" w:rsidRDefault="00273C4D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Manter perfil</w:t>
            </w:r>
          </w:p>
          <w:p w14:paraId="2344D4EE" w14:textId="3347B0A0" w:rsidR="00273C4D" w:rsidRDefault="00273C4D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273C4D" w14:paraId="0AA796FC" w14:textId="77777777" w:rsidTr="009E2068">
        <w:tc>
          <w:tcPr>
            <w:tcW w:w="1276" w:type="dxa"/>
          </w:tcPr>
          <w:p w14:paraId="56FC8769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0E3ABA0" w14:textId="77777777" w:rsidR="00273C4D" w:rsidRPr="004F21EF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1C282FB" w14:textId="047A3515" w:rsidR="004765F9" w:rsidRDefault="004765F9" w:rsidP="004765F9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E27CAF3" w14:textId="66F57122" w:rsidR="004765F9" w:rsidRPr="002063D9" w:rsidRDefault="004765F9" w:rsidP="004765F9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a ONG clica no botão “Editar informações”, altera algum campo e clica na opção “Salvar alterações”</w:t>
            </w:r>
          </w:p>
          <w:p w14:paraId="746CBD50" w14:textId="6D8DEDCE" w:rsidR="00273C4D" w:rsidRPr="001137C6" w:rsidRDefault="004765F9" w:rsidP="004765F9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sistema valida as alterações, as informações exibidas no perfil são atualizadas e a ONG é redirecionad</w:t>
            </w:r>
            <w:r w:rsidR="00907DEC">
              <w:t>a</w:t>
            </w:r>
            <w:r>
              <w:t xml:space="preserve"> à página de perfil.</w:t>
            </w:r>
          </w:p>
        </w:tc>
      </w:tr>
      <w:tr w:rsidR="00273C4D" w14:paraId="20C1122D" w14:textId="77777777" w:rsidTr="009E2068">
        <w:trPr>
          <w:trHeight w:val="300"/>
        </w:trPr>
        <w:tc>
          <w:tcPr>
            <w:tcW w:w="1276" w:type="dxa"/>
          </w:tcPr>
          <w:p w14:paraId="5A57EAD5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9D8CA70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3D8DA8E" w14:textId="0EEB3267" w:rsidR="00163F84" w:rsidRDefault="00163F84" w:rsidP="00163F8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114566AF" w14:textId="02AF2073" w:rsidR="00163F84" w:rsidRDefault="00163F84" w:rsidP="00163F8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clica no botão “Editar informações”, não altera os campos e clica na opção “Salvar alterações”</w:t>
            </w:r>
          </w:p>
          <w:p w14:paraId="74093848" w14:textId="5AC17ECC" w:rsidR="00273C4D" w:rsidRDefault="00163F84" w:rsidP="00163F84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e a ONG é redirecionad</w:t>
            </w:r>
            <w:r w:rsidR="00907DEC">
              <w:t>a</w:t>
            </w:r>
            <w:r>
              <w:t xml:space="preserve"> à página de perfil.</w:t>
            </w:r>
          </w:p>
        </w:tc>
      </w:tr>
      <w:tr w:rsidR="00273C4D" w14:paraId="634A44C6" w14:textId="77777777" w:rsidTr="009E2068">
        <w:trPr>
          <w:trHeight w:val="300"/>
        </w:trPr>
        <w:tc>
          <w:tcPr>
            <w:tcW w:w="1276" w:type="dxa"/>
          </w:tcPr>
          <w:p w14:paraId="29E3111B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713FA99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8496F26" w14:textId="6CD8ECAB" w:rsidR="00035960" w:rsidRDefault="00035960" w:rsidP="0003596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6439FE90" w14:textId="14F3AA43" w:rsidR="00035960" w:rsidRDefault="00035960" w:rsidP="0003596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clica no botão “Sair da conta”</w:t>
            </w:r>
          </w:p>
          <w:p w14:paraId="2C44B7C1" w14:textId="0C7A0A0B" w:rsidR="00273C4D" w:rsidRDefault="00035960" w:rsidP="00035960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a ONG sai da conta e é redirecionad</w:t>
            </w:r>
            <w:r w:rsidR="00907DEC">
              <w:t>a</w:t>
            </w:r>
            <w:r>
              <w:t xml:space="preserve"> à página inicial.</w:t>
            </w:r>
          </w:p>
        </w:tc>
      </w:tr>
      <w:tr w:rsidR="0010638D" w14:paraId="47DD7333" w14:textId="77777777" w:rsidTr="009E2068">
        <w:trPr>
          <w:trHeight w:val="300"/>
        </w:trPr>
        <w:tc>
          <w:tcPr>
            <w:tcW w:w="1276" w:type="dxa"/>
          </w:tcPr>
          <w:p w14:paraId="0CFDF638" w14:textId="77777777" w:rsidR="0010638D" w:rsidRDefault="0010638D" w:rsidP="0010638D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6D945479" w14:textId="389CE4B7" w:rsidR="0010638D" w:rsidRPr="327D2554" w:rsidRDefault="0010638D" w:rsidP="0010638D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336E5E94" w14:textId="7D9B400A" w:rsidR="00907DEC" w:rsidRDefault="00907DEC" w:rsidP="00907DE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2C2F1255" w14:textId="654F4985" w:rsidR="00907DEC" w:rsidRDefault="00907DEC" w:rsidP="00907DE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clica no botão “Excluir conta” e na opção “Confirmar”</w:t>
            </w:r>
          </w:p>
          <w:p w14:paraId="6E798B2F" w14:textId="418CDE11" w:rsidR="0010638D" w:rsidRPr="327D2554" w:rsidRDefault="00907DEC" w:rsidP="00907DEC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657E79">
              <w:t xml:space="preserve">o sistema exclui a conta e </w:t>
            </w:r>
            <w:r w:rsidR="000E043D">
              <w:t xml:space="preserve">a ONG </w:t>
            </w:r>
            <w:r w:rsidR="00657E79">
              <w:t>é redirecionad</w:t>
            </w:r>
            <w:r w:rsidR="000E043D">
              <w:t>a</w:t>
            </w:r>
            <w:r w:rsidR="00657E79">
              <w:t xml:space="preserve"> à página inicial.</w:t>
            </w:r>
          </w:p>
        </w:tc>
      </w:tr>
    </w:tbl>
    <w:p w14:paraId="2B88940A" w14:textId="77777777" w:rsidR="00273C4D" w:rsidRDefault="00273C4D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90B8B" w:rsidRPr="00821815" w14:paraId="7B770A6B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017C897" w14:textId="77777777" w:rsidR="00090B8B" w:rsidRPr="00821815" w:rsidRDefault="00090B8B" w:rsidP="009E2068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EA05B89">
              <w:rPr>
                <w:color w:val="FF0000"/>
              </w:rPr>
              <w:t>Manter publicação</w:t>
            </w:r>
            <w:r w:rsidRPr="719FC796">
              <w:rPr>
                <w:color w:val="FF0000"/>
              </w:rPr>
              <w:t xml:space="preserve"> de resgate de animal</w:t>
            </w:r>
          </w:p>
        </w:tc>
      </w:tr>
      <w:tr w:rsidR="00090B8B" w14:paraId="3A07449B" w14:textId="77777777">
        <w:tc>
          <w:tcPr>
            <w:tcW w:w="8505" w:type="dxa"/>
            <w:gridSpan w:val="2"/>
          </w:tcPr>
          <w:p w14:paraId="20D7993E" w14:textId="77777777" w:rsidR="00090B8B" w:rsidRDefault="00090B8B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0A1EA86F" w14:textId="77777777" w:rsidR="00090B8B" w:rsidRPr="007D1FE0" w:rsidRDefault="00090B8B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resgate de animal</w:t>
            </w:r>
          </w:p>
          <w:p w14:paraId="553053AF" w14:textId="77777777" w:rsidR="00090B8B" w:rsidRDefault="00090B8B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D07E78">
              <w:t>Facilidade para conectar animais resgatados a locais seguros.</w:t>
            </w:r>
          </w:p>
        </w:tc>
      </w:tr>
      <w:tr w:rsidR="00090B8B" w:rsidRPr="001137C6" w14:paraId="6A18D179" w14:textId="77777777">
        <w:tc>
          <w:tcPr>
            <w:tcW w:w="1276" w:type="dxa"/>
          </w:tcPr>
          <w:p w14:paraId="43DFB497" w14:textId="77777777" w:rsidR="00090B8B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81FED3A" w14:textId="77777777" w:rsidR="00090B8B" w:rsidRPr="004F21EF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BDCCB3E" w14:textId="77777777" w:rsidR="00090B8B" w:rsidRDefault="00090B8B" w:rsidP="009E2068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a ONG já logada acessa a página inicial</w:t>
            </w:r>
          </w:p>
          <w:p w14:paraId="606E0F6B" w14:textId="77777777" w:rsidR="00090B8B" w:rsidRDefault="00090B8B" w:rsidP="009E2068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>: a ONG clica no botão “Realizar publicação”, preenche o formulário com as informações solicitadas e aciona o botão “Publicar”</w:t>
            </w:r>
          </w:p>
          <w:p w14:paraId="79526C7C" w14:textId="77777777" w:rsidR="00090B8B" w:rsidRPr="001137C6" w:rsidRDefault="00090B8B" w:rsidP="009E2068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>: o sistema adiciona a publicação ao perfil da ONG e exibe na página inicial para que outros usuários visualizem.</w:t>
            </w:r>
          </w:p>
        </w:tc>
      </w:tr>
      <w:tr w:rsidR="00090B8B" w:rsidRPr="001137C6" w14:paraId="6A8E3DC5" w14:textId="77777777">
        <w:tc>
          <w:tcPr>
            <w:tcW w:w="1276" w:type="dxa"/>
          </w:tcPr>
          <w:p w14:paraId="5528F5AF" w14:textId="77777777" w:rsidR="00090B8B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F66158A" w14:textId="77777777" w:rsidR="00090B8B" w:rsidRPr="004F21EF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2A55163E" w14:textId="77777777" w:rsidR="00090B8B" w:rsidRDefault="00090B8B" w:rsidP="009E206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a ONG já logada acessa a página inicial</w:t>
            </w:r>
          </w:p>
          <w:p w14:paraId="1D430A76" w14:textId="77777777" w:rsidR="00090B8B" w:rsidRDefault="00090B8B" w:rsidP="009E206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>: a ONG clica no botão “Realizar publicação”, não preenche o formulário com as informações solicitadas e aciona o botão “Publicar”</w:t>
            </w:r>
          </w:p>
          <w:p w14:paraId="2FF524B7" w14:textId="77777777" w:rsidR="00090B8B" w:rsidRPr="001137C6" w:rsidRDefault="00090B8B" w:rsidP="009E206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exibe a mensagem de erro “Por favor, insira as informações solicitadas”.</w:t>
            </w:r>
          </w:p>
        </w:tc>
      </w:tr>
      <w:tr w:rsidR="00090B8B" w:rsidRPr="004F21EF" w14:paraId="421B004D" w14:textId="77777777">
        <w:tc>
          <w:tcPr>
            <w:tcW w:w="1276" w:type="dxa"/>
          </w:tcPr>
          <w:p w14:paraId="6DE49EBB" w14:textId="77777777" w:rsidR="00090B8B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6AA68E9" w14:textId="77777777" w:rsidR="00090B8B" w:rsidRPr="00C3567C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0287B1F4" w14:textId="77777777" w:rsidR="00090B8B" w:rsidRDefault="00090B8B" w:rsidP="009E206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2AC28222" w14:textId="77777777" w:rsidR="00090B8B" w:rsidRDefault="00090B8B" w:rsidP="009E206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lastRenderedPageBreak/>
              <w:t>QUANDO</w:t>
            </w:r>
            <w:r>
              <w:t>: a ONG clica no botão “Realizar publicação”</w:t>
            </w:r>
          </w:p>
          <w:p w14:paraId="03071771" w14:textId="77777777" w:rsidR="00090B8B" w:rsidRPr="004F21EF" w:rsidRDefault="00090B8B" w:rsidP="009E206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exibe a mensagem de erro “Por favor, realize o login”.</w:t>
            </w:r>
          </w:p>
        </w:tc>
      </w:tr>
      <w:tr w:rsidR="00090B8B" w:rsidRPr="004F21EF" w14:paraId="167B664D" w14:textId="77777777">
        <w:tc>
          <w:tcPr>
            <w:tcW w:w="1276" w:type="dxa"/>
          </w:tcPr>
          <w:p w14:paraId="20E750EF" w14:textId="77777777" w:rsidR="00090B8B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18ABD3" w14:textId="77777777" w:rsidR="00090B8B" w:rsidRPr="00C3567C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7E84B708" w14:textId="77777777" w:rsidR="00090B8B" w:rsidRDefault="00090B8B" w:rsidP="009E206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46EB800" w14:textId="77777777" w:rsidR="00090B8B" w:rsidRDefault="00090B8B" w:rsidP="009E206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ditar” de alguma publicação, modifica ou adiciona o que deseja e aciona o botão “Salvar”</w:t>
            </w:r>
          </w:p>
          <w:p w14:paraId="6695A8D8" w14:textId="77777777" w:rsidR="00090B8B" w:rsidRPr="450C9718" w:rsidRDefault="00090B8B" w:rsidP="009E206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.</w:t>
            </w:r>
          </w:p>
        </w:tc>
      </w:tr>
    </w:tbl>
    <w:p w14:paraId="0218E50D" w14:textId="77777777" w:rsidR="00090B8B" w:rsidRDefault="00090B8B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0BC82C6F" w14:textId="77777777" w:rsidTr="5E01F951">
        <w:trPr>
          <w:trHeight w:val="380"/>
        </w:trPr>
        <w:tc>
          <w:tcPr>
            <w:tcW w:w="8505" w:type="dxa"/>
            <w:gridSpan w:val="2"/>
            <w:vAlign w:val="center"/>
          </w:tcPr>
          <w:p w14:paraId="592C1901" w14:textId="5A8CEF7C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25AA2">
              <w:t>Interagir com outras publicações</w:t>
            </w:r>
          </w:p>
        </w:tc>
      </w:tr>
      <w:tr w:rsidR="004810CC" w14:paraId="667A568A" w14:textId="77777777" w:rsidTr="5E01F951">
        <w:tc>
          <w:tcPr>
            <w:tcW w:w="8505" w:type="dxa"/>
            <w:gridSpan w:val="2"/>
          </w:tcPr>
          <w:p w14:paraId="71A4AB5D" w14:textId="354C8622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25AA2">
              <w:t xml:space="preserve"> ONG</w:t>
            </w:r>
          </w:p>
          <w:p w14:paraId="554EFAE8" w14:textId="3D6A2146" w:rsidR="00BE26AE" w:rsidRDefault="00BE26AE" w:rsidP="00BE26AE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025AA2">
              <w:t>Interagir com outras publicações</w:t>
            </w:r>
          </w:p>
          <w:p w14:paraId="49EB6479" w14:textId="34C2357A" w:rsidR="007966AC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25AA2">
              <w:t xml:space="preserve"> Atingir maior alcance e engajamento</w:t>
            </w:r>
            <w:r w:rsidR="47E3C2F0">
              <w:t>.</w:t>
            </w:r>
          </w:p>
        </w:tc>
      </w:tr>
      <w:tr w:rsidR="00443A45" w:rsidRPr="001137C6" w14:paraId="5C2E7145" w14:textId="77777777" w:rsidTr="5E01F951">
        <w:tc>
          <w:tcPr>
            <w:tcW w:w="1276" w:type="dxa"/>
          </w:tcPr>
          <w:p w14:paraId="7E56CB23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2BC0A34" w14:textId="7777777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730306A" w14:textId="1010DC92" w:rsidR="00A86055" w:rsidRDefault="00A86055" w:rsidP="00A86055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>
              <w:t>: a ONG já logado acessa a página inicial</w:t>
            </w:r>
          </w:p>
          <w:p w14:paraId="7EBE1FFB" w14:textId="71B4ADFC" w:rsidR="00A86055" w:rsidRDefault="00A86055" w:rsidP="00A8605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>:</w:t>
            </w:r>
            <w:r w:rsidRPr="546F5F98">
              <w:rPr>
                <w:b/>
                <w:bCs/>
              </w:rPr>
              <w:t xml:space="preserve"> </w:t>
            </w:r>
            <w:r w:rsidRPr="00A86055">
              <w:t>a ONG</w:t>
            </w:r>
            <w:r>
              <w:t xml:space="preserve"> aciona o botão “Impulsionar” de alguma publicação</w:t>
            </w:r>
          </w:p>
          <w:p w14:paraId="7A139455" w14:textId="5EDDD957" w:rsidR="00A86055" w:rsidRPr="001137C6" w:rsidRDefault="00A86055" w:rsidP="00A86055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 xml:space="preserve">ENTÃO: </w:t>
            </w:r>
            <w:r>
              <w:t>o sistema contabiliza o clique de impulso e aumenta o engajamento da publicação em questão.</w:t>
            </w:r>
          </w:p>
        </w:tc>
      </w:tr>
      <w:tr w:rsidR="00443A45" w:rsidRPr="001137C6" w14:paraId="55A5F31C" w14:textId="77777777" w:rsidTr="5E01F951">
        <w:tc>
          <w:tcPr>
            <w:tcW w:w="1276" w:type="dxa"/>
          </w:tcPr>
          <w:p w14:paraId="7CBC4F96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46206E" w14:textId="7777777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8EE8AB1" w14:textId="7AB99AA1" w:rsidR="00A86055" w:rsidRDefault="00A86055" w:rsidP="00A86055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24B8058" w14:textId="1FB9B0F6" w:rsidR="00A86055" w:rsidRDefault="00A86055" w:rsidP="00A86055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 a ONG aciona o botão “Impulsionar” de alguma publicação</w:t>
            </w:r>
          </w:p>
          <w:p w14:paraId="1CBE8FF9" w14:textId="70C1CB2D" w:rsidR="00A86055" w:rsidRPr="001137C6" w:rsidRDefault="00A86055" w:rsidP="00A86055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  <w:tr w:rsidR="00943AAB" w:rsidRPr="004F21EF" w14:paraId="61D28777" w14:textId="77777777" w:rsidTr="5E01F951">
        <w:tc>
          <w:tcPr>
            <w:tcW w:w="1276" w:type="dxa"/>
          </w:tcPr>
          <w:p w14:paraId="087461C4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1BBFF2" w14:textId="73D7616F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8C1D93C" w14:textId="50AB1656" w:rsidR="00A86055" w:rsidRDefault="00A86055" w:rsidP="00A86055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 xml:space="preserve">QUE: </w:t>
            </w:r>
            <w:r>
              <w:t>a ONG já logado acessa a página inicial</w:t>
            </w:r>
          </w:p>
          <w:p w14:paraId="2FB79AA8" w14:textId="09688CB4" w:rsidR="00A86055" w:rsidRDefault="00A86055" w:rsidP="00A86055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>
              <w:t>: a ONG clica no botão “Comentar” de alguma publicação e escreve o que deseja compartilhar</w:t>
            </w:r>
          </w:p>
          <w:p w14:paraId="179FA03A" w14:textId="31B4D9E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 o sistema adiciona o comentário à publicação.</w:t>
            </w:r>
          </w:p>
        </w:tc>
      </w:tr>
      <w:tr w:rsidR="00B37080" w:rsidRPr="004F21EF" w14:paraId="1AB30DB6" w14:textId="77777777" w:rsidTr="5E01F951">
        <w:tc>
          <w:tcPr>
            <w:tcW w:w="1276" w:type="dxa"/>
          </w:tcPr>
          <w:p w14:paraId="5A6C6717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 xml:space="preserve">Critério de </w:t>
            </w:r>
          </w:p>
          <w:p w14:paraId="0BBBC91B" w14:textId="72D3EC36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Aceite 4</w:t>
            </w:r>
          </w:p>
        </w:tc>
        <w:tc>
          <w:tcPr>
            <w:tcW w:w="7229" w:type="dxa"/>
          </w:tcPr>
          <w:p w14:paraId="45B4A777" w14:textId="28DB87E7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E896289" w14:textId="2F207051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>: a ONG clica no botão “Comentar” de alguma publicação</w:t>
            </w:r>
          </w:p>
          <w:p w14:paraId="226BC00A" w14:textId="7E155BD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</w:tbl>
    <w:p w14:paraId="217D4EDD" w14:textId="2CAA5258" w:rsidR="00BE26AE" w:rsidRDefault="00BE26AE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7CEA3CA0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04E5BF58" w14:textId="3CD55C86" w:rsidR="003B69C1" w:rsidRPr="00821815" w:rsidRDefault="003B69C1" w:rsidP="003B69C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Adicionar foto do animal</w:t>
            </w:r>
          </w:p>
        </w:tc>
      </w:tr>
      <w:tr w:rsidR="00DE7FC0" w14:paraId="1F27E453" w14:textId="77777777" w:rsidTr="34B1F21F">
        <w:tc>
          <w:tcPr>
            <w:tcW w:w="8505" w:type="dxa"/>
            <w:gridSpan w:val="2"/>
          </w:tcPr>
          <w:p w14:paraId="0546772E" w14:textId="77777777" w:rsidR="003B69C1" w:rsidRDefault="003B69C1" w:rsidP="003B69C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56633522" w14:textId="1F32FBA9" w:rsidR="003B69C1" w:rsidRDefault="003B69C1" w:rsidP="003B69C1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>: Adicionar foto do animal</w:t>
            </w:r>
            <w:r w:rsidRPr="004F21EF">
              <w:rPr>
                <w:b/>
                <w:bCs/>
              </w:rPr>
              <w:t xml:space="preserve"> </w:t>
            </w:r>
          </w:p>
          <w:p w14:paraId="05B58124" w14:textId="12620B96" w:rsidR="003B69C1" w:rsidRDefault="003B69C1" w:rsidP="003B69C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3B69C1">
              <w:t>Facilidade para conectar animais resgatados a locais seguros.</w:t>
            </w:r>
          </w:p>
        </w:tc>
      </w:tr>
      <w:tr w:rsidR="00445DC3" w:rsidRPr="001137C6" w14:paraId="545EBF96" w14:textId="77777777" w:rsidTr="34B1F21F">
        <w:tc>
          <w:tcPr>
            <w:tcW w:w="1276" w:type="dxa"/>
          </w:tcPr>
          <w:p w14:paraId="586EF800" w14:textId="77777777" w:rsidR="00445DC3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42D0C84" w14:textId="77777777" w:rsidR="00445DC3" w:rsidRPr="004F21EF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ECE7810" w14:textId="1521C061" w:rsidR="00445DC3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51E0F4CC" w14:textId="71B165A6" w:rsidR="00445DC3" w:rsidRDefault="00445DC3" w:rsidP="00445DC3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a ONG adiciona uma foto (10MB ou menos) do animal ao formulário</w:t>
            </w:r>
          </w:p>
          <w:p w14:paraId="765274FB" w14:textId="7B20AC82" w:rsidR="00445DC3" w:rsidRPr="001137C6" w:rsidRDefault="00445DC3" w:rsidP="00445DC3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 xml:space="preserve">: o sistema </w:t>
            </w:r>
            <w:r w:rsidR="00E7418C">
              <w:t>realiza a validação d</w:t>
            </w:r>
            <w:r>
              <w:t>a foto e a adiciona à publicação.</w:t>
            </w:r>
          </w:p>
        </w:tc>
      </w:tr>
      <w:tr w:rsidR="00445DC3" w:rsidRPr="001137C6" w14:paraId="01179A1E" w14:textId="77777777" w:rsidTr="34B1F21F">
        <w:tc>
          <w:tcPr>
            <w:tcW w:w="1276" w:type="dxa"/>
          </w:tcPr>
          <w:p w14:paraId="51E8C7D1" w14:textId="77777777" w:rsidR="00445DC3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A466D19" w14:textId="77777777" w:rsidR="00445DC3" w:rsidRPr="004F21EF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7E4AC3B6" w14:textId="0AC0F745" w:rsidR="00445DC3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15430A11" w14:textId="3C8A6847" w:rsidR="00445DC3" w:rsidRPr="002063D9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lastRenderedPageBreak/>
              <w:t>QUANDO</w:t>
            </w:r>
            <w:r>
              <w:t>: a ONG não adiciona uma foto do animal ao formulário</w:t>
            </w:r>
          </w:p>
          <w:p w14:paraId="606E4345" w14:textId="7BA600CC" w:rsidR="00445DC3" w:rsidRPr="001137C6" w:rsidRDefault="00445DC3" w:rsidP="00445DC3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 xml:space="preserve">: o sistema aceita o </w:t>
            </w:r>
            <w:r w:rsidR="00EE148E">
              <w:t xml:space="preserve">formulário com o </w:t>
            </w:r>
            <w:r>
              <w:t>campo de foto vazio.</w:t>
            </w:r>
          </w:p>
        </w:tc>
      </w:tr>
      <w:tr w:rsidR="00445DC3" w:rsidRPr="004F21EF" w14:paraId="3198BE10" w14:textId="77777777" w:rsidTr="34B1F21F">
        <w:tc>
          <w:tcPr>
            <w:tcW w:w="1276" w:type="dxa"/>
          </w:tcPr>
          <w:p w14:paraId="01802188" w14:textId="77777777" w:rsidR="00445DC3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B930D77" w14:textId="77777777" w:rsidR="00445DC3" w:rsidRPr="00C3567C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BC5235F" w14:textId="3F0563AC" w:rsidR="00445DC3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 xml:space="preserve">: </w:t>
            </w:r>
            <w:r w:rsidR="0086338C">
              <w:t>a ONG</w:t>
            </w:r>
            <w:r>
              <w:t xml:space="preserve"> já logad</w:t>
            </w:r>
            <w:r w:rsidR="0086338C">
              <w:t>a</w:t>
            </w:r>
            <w:r>
              <w:t xml:space="preserve"> está preenchendo os dados para realizar uma publicação</w:t>
            </w:r>
          </w:p>
          <w:p w14:paraId="34EACA5B" w14:textId="63DD48A2" w:rsidR="00445DC3" w:rsidRPr="002063D9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 xml:space="preserve">: </w:t>
            </w:r>
            <w:r w:rsidR="00C33326">
              <w:t>a ONG</w:t>
            </w:r>
            <w:r>
              <w:t xml:space="preserve"> adiciona uma foto (mais de 10MB) do animal ao formulário</w:t>
            </w:r>
          </w:p>
          <w:p w14:paraId="447AAF02" w14:textId="2E61CC8B" w:rsidR="00445DC3" w:rsidRPr="004F21EF" w:rsidRDefault="00445DC3" w:rsidP="00445DC3">
            <w:pPr>
              <w:spacing w:before="60" w:after="60"/>
              <w:ind w:left="168"/>
              <w:rPr>
                <w:b/>
                <w:bCs/>
              </w:rPr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Por favor, insira uma foto com 10MB ou menos”.</w:t>
            </w:r>
          </w:p>
        </w:tc>
      </w:tr>
    </w:tbl>
    <w:p w14:paraId="787B7455" w14:textId="77777777" w:rsidR="00BB4EB0" w:rsidRDefault="00BB4EB0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B2881CD" w14:paraId="3296C037" w14:textId="77777777" w:rsidTr="2B2881CD">
        <w:trPr>
          <w:trHeight w:val="380"/>
        </w:trPr>
        <w:tc>
          <w:tcPr>
            <w:tcW w:w="8505" w:type="dxa"/>
            <w:gridSpan w:val="2"/>
            <w:vAlign w:val="center"/>
          </w:tcPr>
          <w:p w14:paraId="24E6BDCB" w14:textId="13C14449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 w:rsidR="00A20477">
              <w:rPr>
                <w:b/>
                <w:bCs/>
              </w:rPr>
              <w:t>2</w:t>
            </w:r>
            <w:r w:rsidRPr="2B2881CD">
              <w:rPr>
                <w:b/>
                <w:bCs/>
              </w:rPr>
              <w:t xml:space="preserve"> - PBI</w:t>
            </w:r>
            <w:r>
              <w:t>: Visualizar lista de publicações</w:t>
            </w:r>
          </w:p>
        </w:tc>
      </w:tr>
      <w:tr w:rsidR="2B2881CD" w14:paraId="0817FF4A" w14:textId="77777777" w:rsidTr="2B2881CD">
        <w:trPr>
          <w:trHeight w:val="300"/>
        </w:trPr>
        <w:tc>
          <w:tcPr>
            <w:tcW w:w="8505" w:type="dxa"/>
            <w:gridSpan w:val="2"/>
          </w:tcPr>
          <w:p w14:paraId="31D9A65E" w14:textId="3EB6895C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 xml:space="preserve">: </w:t>
            </w:r>
            <w:r w:rsidR="6587EC13">
              <w:t>ONG</w:t>
            </w:r>
          </w:p>
          <w:p w14:paraId="29C5A721" w14:textId="7285ECF8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761B693A" w14:textId="6C926968" w:rsidR="2B2881CD" w:rsidRDefault="767889D7" w:rsidP="2B2881CD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 xml:space="preserve">: </w:t>
            </w:r>
            <w:r w:rsidR="715B5CCF">
              <w:t>Centralização e organização das informações.</w:t>
            </w:r>
          </w:p>
        </w:tc>
      </w:tr>
      <w:tr w:rsidR="2B2881CD" w14:paraId="4183D0EE" w14:textId="77777777" w:rsidTr="2B2881CD">
        <w:trPr>
          <w:trHeight w:val="300"/>
        </w:trPr>
        <w:tc>
          <w:tcPr>
            <w:tcW w:w="1276" w:type="dxa"/>
          </w:tcPr>
          <w:p w14:paraId="20516772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F12028A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0F88263" w14:textId="1ADC6079" w:rsidR="00A66D8F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58AEBFD8" w14:textId="134AC31E" w:rsidR="00A66D8F" w:rsidRPr="002063D9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46D2D024" w14:textId="43029DEE" w:rsidR="2B2881CD" w:rsidRDefault="00A66D8F" w:rsidP="00A66D8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2B2881CD" w14:paraId="5A6BCCBB" w14:textId="77777777" w:rsidTr="2B2881CD">
        <w:trPr>
          <w:trHeight w:val="300"/>
        </w:trPr>
        <w:tc>
          <w:tcPr>
            <w:tcW w:w="1276" w:type="dxa"/>
          </w:tcPr>
          <w:p w14:paraId="09BF99FF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338FFFAB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E745E2F" w14:textId="60F92A69" w:rsidR="00B80368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614E14A7" w14:textId="1C3B744A" w:rsidR="00B80368" w:rsidRPr="002063D9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679AEAAE" w14:textId="76DEDD4F" w:rsidR="2B2881CD" w:rsidRDefault="00B80368" w:rsidP="00B80368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as publicações que foram realizadas pel</w:t>
            </w:r>
            <w:r w:rsidR="0018046C">
              <w:t>a própria ONG</w:t>
            </w:r>
            <w:r>
              <w:t>.</w:t>
            </w:r>
          </w:p>
        </w:tc>
      </w:tr>
      <w:tr w:rsidR="2B2881CD" w14:paraId="0DCBD51A" w14:textId="77777777" w:rsidTr="2B2881CD">
        <w:trPr>
          <w:trHeight w:val="300"/>
        </w:trPr>
        <w:tc>
          <w:tcPr>
            <w:tcW w:w="1276" w:type="dxa"/>
          </w:tcPr>
          <w:p w14:paraId="0302E26D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5FC4B92F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05C71FC5" w14:textId="1E004983" w:rsidR="00AB572D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Perdidos”</w:t>
            </w:r>
          </w:p>
          <w:p w14:paraId="431A6B69" w14:textId="08D972AF" w:rsidR="00AB572D" w:rsidRPr="002063D9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3B8A5DE" w14:textId="384BCA61" w:rsidR="2B2881CD" w:rsidRDefault="00AB572D" w:rsidP="00AB572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E30246" w14:paraId="1F22CF53" w14:textId="77777777" w:rsidTr="2B2881CD">
        <w:trPr>
          <w:trHeight w:val="300"/>
        </w:trPr>
        <w:tc>
          <w:tcPr>
            <w:tcW w:w="1276" w:type="dxa"/>
          </w:tcPr>
          <w:p w14:paraId="0352D8D9" w14:textId="64769F7A" w:rsidR="00E30246" w:rsidRPr="2B2881CD" w:rsidRDefault="00E30246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4</w:t>
            </w:r>
          </w:p>
        </w:tc>
        <w:tc>
          <w:tcPr>
            <w:tcW w:w="7229" w:type="dxa"/>
          </w:tcPr>
          <w:p w14:paraId="15785941" w14:textId="3915AD0A" w:rsidR="00E30246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Resgatados”</w:t>
            </w:r>
          </w:p>
          <w:p w14:paraId="4504CBA2" w14:textId="3A327A27" w:rsidR="00E30246" w:rsidRPr="002063D9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C55B58E" w14:textId="697D829A" w:rsidR="00E30246" w:rsidRPr="4B90362C" w:rsidRDefault="00E30246" w:rsidP="00E30246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5AC0C4A3" w14:textId="0D237E70" w:rsidR="2B2881CD" w:rsidRDefault="2B2881CD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57A24" w:rsidRPr="00821815" w14:paraId="5E9FB939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65829BCB" w14:textId="2B3A60D3" w:rsidR="00957A24" w:rsidRPr="00D2087B" w:rsidRDefault="00957A24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F87C79">
              <w:rPr>
                <w:color w:val="FF0000"/>
              </w:rPr>
              <w:t>Realizar login</w:t>
            </w:r>
          </w:p>
        </w:tc>
      </w:tr>
      <w:tr w:rsidR="00957A24" w14:paraId="2C605A99" w14:textId="77777777" w:rsidTr="009E2068">
        <w:tc>
          <w:tcPr>
            <w:tcW w:w="8505" w:type="dxa"/>
            <w:gridSpan w:val="2"/>
          </w:tcPr>
          <w:p w14:paraId="3091B0ED" w14:textId="7F1FF080" w:rsidR="00957A24" w:rsidRDefault="00957A24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603D392E" w14:textId="77777777" w:rsidR="00957A24" w:rsidRPr="00821815" w:rsidRDefault="00957A24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</w:p>
          <w:p w14:paraId="27C785AF" w14:textId="032112C5" w:rsidR="00957A24" w:rsidRDefault="00957A24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4301BF">
              <w:t>P</w:t>
            </w:r>
            <w:r w:rsidR="00B2742A">
              <w:t>ublicações padronizadas e verificadas</w:t>
            </w:r>
            <w:r>
              <w:t>.</w:t>
            </w:r>
          </w:p>
        </w:tc>
      </w:tr>
      <w:tr w:rsidR="00957A24" w14:paraId="7A46A26F" w14:textId="77777777" w:rsidTr="009E2068">
        <w:tc>
          <w:tcPr>
            <w:tcW w:w="1276" w:type="dxa"/>
          </w:tcPr>
          <w:p w14:paraId="07807920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B3766C" w14:textId="77777777" w:rsidR="00957A24" w:rsidRPr="004F21EF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9D62651" w14:textId="4EB3D650" w:rsidR="00EF4527" w:rsidRDefault="00EF4527" w:rsidP="00EF4527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5788E950" w14:textId="2C0400C9" w:rsidR="00EF4527" w:rsidRPr="002063D9" w:rsidRDefault="00EF4527" w:rsidP="00EF4527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informa seus dados e aciona o botão “Realizar login”</w:t>
            </w:r>
          </w:p>
          <w:p w14:paraId="5A0E8664" w14:textId="5C5D2B01" w:rsidR="00957A24" w:rsidRPr="001137C6" w:rsidRDefault="00EF4527" w:rsidP="00EF4527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moderador entra na conta e é redirecionado à página inicial.</w:t>
            </w:r>
          </w:p>
        </w:tc>
      </w:tr>
      <w:tr w:rsidR="00957A24" w14:paraId="5EE1CA04" w14:textId="77777777" w:rsidTr="009E2068">
        <w:trPr>
          <w:trHeight w:val="300"/>
        </w:trPr>
        <w:tc>
          <w:tcPr>
            <w:tcW w:w="1276" w:type="dxa"/>
          </w:tcPr>
          <w:p w14:paraId="02D2830D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 xml:space="preserve">Critério de </w:t>
            </w:r>
          </w:p>
          <w:p w14:paraId="60FA2D9D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3E5B0BB" w14:textId="65091008" w:rsidR="0059572A" w:rsidRDefault="0059572A" w:rsidP="0059572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7DB9D10C" w14:textId="583F5242" w:rsidR="0059572A" w:rsidRDefault="0059572A" w:rsidP="0059572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informa os dados errados e aciona o botão “Realizar login”</w:t>
            </w:r>
          </w:p>
          <w:p w14:paraId="655A93B7" w14:textId="5C95A568" w:rsidR="00957A24" w:rsidRDefault="0059572A" w:rsidP="0059572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O e-mail e/ou a senha estão errados”.</w:t>
            </w:r>
          </w:p>
        </w:tc>
      </w:tr>
      <w:tr w:rsidR="00957A24" w14:paraId="54551069" w14:textId="77777777" w:rsidTr="009E2068">
        <w:trPr>
          <w:trHeight w:val="300"/>
        </w:trPr>
        <w:tc>
          <w:tcPr>
            <w:tcW w:w="1276" w:type="dxa"/>
          </w:tcPr>
          <w:p w14:paraId="170FE2EF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7819861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9AB7151" w14:textId="6B9BB782" w:rsidR="00262D09" w:rsidRDefault="00262D09" w:rsidP="00262D0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712723AA" w14:textId="17051765" w:rsidR="00262D09" w:rsidRDefault="00262D09" w:rsidP="00262D0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deixa os campos do formulário de login em branco e clica no botão “Realizar login”</w:t>
            </w:r>
          </w:p>
          <w:p w14:paraId="604BBB15" w14:textId="0590188A" w:rsidR="00957A24" w:rsidRDefault="00262D09" w:rsidP="00262D09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ibe a mensagem de erro “Por favor, informe os seus dados para login”.</w:t>
            </w:r>
          </w:p>
        </w:tc>
      </w:tr>
    </w:tbl>
    <w:p w14:paraId="228F10C2" w14:textId="77777777" w:rsidR="00957A24" w:rsidRDefault="00957A24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D1FCB" w:rsidRPr="00821815" w14:paraId="0B6C1E06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332AC8F5" w14:textId="0C1BB73B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840BCB6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B41B47">
              <w:rPr>
                <w:color w:val="FF0000"/>
              </w:rPr>
              <w:t xml:space="preserve">Manter </w:t>
            </w:r>
            <w:r w:rsidR="00632C82" w:rsidRPr="68CFB436">
              <w:rPr>
                <w:color w:val="FF0000"/>
              </w:rPr>
              <w:t>cadastro do moderador</w:t>
            </w:r>
          </w:p>
        </w:tc>
      </w:tr>
      <w:tr w:rsidR="004B1CF4" w14:paraId="00A070F2" w14:textId="77777777" w:rsidTr="34B1F21F">
        <w:tc>
          <w:tcPr>
            <w:tcW w:w="8505" w:type="dxa"/>
            <w:gridSpan w:val="2"/>
          </w:tcPr>
          <w:p w14:paraId="4DC87670" w14:textId="5AE2CEC4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6C1026E4">
              <w:t>Moderador</w:t>
            </w:r>
          </w:p>
          <w:p w14:paraId="1E74919D" w14:textId="60D72F69" w:rsidR="00BB4EB0" w:rsidRDefault="00BB4EB0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86763">
              <w:t xml:space="preserve">Manter </w:t>
            </w:r>
            <w:r w:rsidR="001F7520">
              <w:t>cadastro d</w:t>
            </w:r>
            <w:r w:rsidR="00D72CE9">
              <w:t>o</w:t>
            </w:r>
            <w:r w:rsidR="001F7520">
              <w:t xml:space="preserve"> moderador</w:t>
            </w:r>
          </w:p>
          <w:p w14:paraId="7902EF3A" w14:textId="56C81AAB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1F7520">
              <w:t xml:space="preserve"> </w:t>
            </w:r>
            <w:r w:rsidR="0003463A">
              <w:t>P</w:t>
            </w:r>
            <w:r w:rsidR="000D4C59">
              <w:t>ublicações padronizadas e verificadas</w:t>
            </w:r>
            <w:r w:rsidR="58D32CA3">
              <w:t>.</w:t>
            </w:r>
          </w:p>
        </w:tc>
      </w:tr>
      <w:tr w:rsidR="00572F27" w:rsidRPr="001137C6" w14:paraId="5638BA35" w14:textId="77777777" w:rsidTr="34B1F21F">
        <w:tc>
          <w:tcPr>
            <w:tcW w:w="1276" w:type="dxa"/>
          </w:tcPr>
          <w:p w14:paraId="2619A48B" w14:textId="77777777" w:rsidR="00BC20C9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CA3DEA" w14:textId="77777777" w:rsidR="00BC20C9" w:rsidRPr="004F21EF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991D0CB" w14:textId="712EEC94" w:rsidR="00BC20C9" w:rsidRDefault="00BC20C9" w:rsidP="00BC20C9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o </w:t>
            </w:r>
            <w:r w:rsidR="00934D5F">
              <w:t>m</w:t>
            </w:r>
            <w:r>
              <w:t>oderador acessa a página de cadastro</w:t>
            </w:r>
          </w:p>
          <w:p w14:paraId="5A03C600" w14:textId="42CC62AB" w:rsidR="00BC20C9" w:rsidRPr="002063D9" w:rsidRDefault="00BC20C9" w:rsidP="00BC20C9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</w:t>
            </w:r>
            <w:r w:rsidR="00934D5F">
              <w:t>m</w:t>
            </w:r>
            <w:r>
              <w:t>oderado informa seus dados e aciona o botão “Realizar cadastro”</w:t>
            </w:r>
          </w:p>
          <w:p w14:paraId="2F792978" w14:textId="4E18472B" w:rsidR="00BC20C9" w:rsidRPr="001137C6" w:rsidRDefault="00BC20C9" w:rsidP="00BC20C9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 xml:space="preserve">: o </w:t>
            </w:r>
            <w:r w:rsidR="00934D5F">
              <w:t>m</w:t>
            </w:r>
            <w:r>
              <w:t>oderador é cadastrado no sistema</w:t>
            </w:r>
            <w:r w:rsidR="002A203B">
              <w:t xml:space="preserve"> e redirecionado à página inicial</w:t>
            </w:r>
            <w:r>
              <w:t>.</w:t>
            </w:r>
          </w:p>
        </w:tc>
      </w:tr>
      <w:tr w:rsidR="00572F27" w:rsidRPr="001137C6" w14:paraId="0D442CA0" w14:textId="77777777" w:rsidTr="34B1F21F">
        <w:tc>
          <w:tcPr>
            <w:tcW w:w="1276" w:type="dxa"/>
          </w:tcPr>
          <w:p w14:paraId="594C6662" w14:textId="77777777" w:rsidR="00BC20C9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300A35A" w14:textId="77777777" w:rsidR="00BC20C9" w:rsidRPr="004F21EF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1D183A4" w14:textId="0F9427C2" w:rsidR="00BC20C9" w:rsidRDefault="00BC20C9" w:rsidP="00BC20C9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o </w:t>
            </w:r>
            <w:r w:rsidR="00934D5F">
              <w:t>m</w:t>
            </w:r>
            <w:r>
              <w:t>oderador acessa a página de cadastro</w:t>
            </w:r>
          </w:p>
          <w:p w14:paraId="2DB3E6BF" w14:textId="63D31A20" w:rsidR="00BC20C9" w:rsidRDefault="00BC20C9" w:rsidP="00BC20C9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</w:t>
            </w:r>
            <w:r w:rsidR="00934D5F">
              <w:t>m</w:t>
            </w:r>
            <w:r>
              <w:t>oderador não informa seus dados e aciona o botão “Realizar cadastro”</w:t>
            </w:r>
          </w:p>
          <w:p w14:paraId="6609490C" w14:textId="54C150FF" w:rsidR="00BC20C9" w:rsidRPr="001137C6" w:rsidRDefault="00BC20C9" w:rsidP="00BC20C9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</w:t>
            </w:r>
            <w:r w:rsidR="00555B71">
              <w:t>Por favor, i</w:t>
            </w:r>
            <w:r>
              <w:t>nforme os seus dados para cadastro”.</w:t>
            </w:r>
          </w:p>
        </w:tc>
      </w:tr>
      <w:tr w:rsidR="004810CC" w:rsidRPr="004F21EF" w14:paraId="00E45D0E" w14:textId="77777777" w:rsidTr="34B1F21F">
        <w:tc>
          <w:tcPr>
            <w:tcW w:w="1276" w:type="dxa"/>
          </w:tcPr>
          <w:p w14:paraId="0B70B2BF" w14:textId="77777777" w:rsidR="00BC20C9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D85FAD6" w14:textId="77777777" w:rsidR="00BC20C9" w:rsidRPr="00C3567C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117F0967" w14:textId="35242649" w:rsidR="00BC20C9" w:rsidRDefault="00BC20C9" w:rsidP="00BC20C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o </w:t>
            </w:r>
            <w:r w:rsidR="00934D5F">
              <w:t>m</w:t>
            </w:r>
            <w:r>
              <w:t>oderador acessa a página de cadastro</w:t>
            </w:r>
          </w:p>
          <w:p w14:paraId="51987B86" w14:textId="577A0A86" w:rsidR="00BC20C9" w:rsidRDefault="00BC20C9" w:rsidP="00BC20C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</w:t>
            </w:r>
            <w:r w:rsidR="00934D5F">
              <w:t>m</w:t>
            </w:r>
            <w:r>
              <w:t>o</w:t>
            </w:r>
            <w:r w:rsidR="00680078">
              <w:t>derador</w:t>
            </w:r>
            <w:r>
              <w:t xml:space="preserve"> informa seus dados e aciona o botão “Realizar cadastro”</w:t>
            </w:r>
          </w:p>
          <w:p w14:paraId="64753E50" w14:textId="6B2A9646" w:rsidR="00BC20C9" w:rsidRPr="004F21EF" w:rsidRDefault="00BC20C9" w:rsidP="00BC20C9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ibe a mensagem de erro “</w:t>
            </w:r>
            <w:r w:rsidR="001A26A0">
              <w:t>Moderador já cadastrado</w:t>
            </w:r>
            <w:r>
              <w:t>”.</w:t>
            </w:r>
          </w:p>
        </w:tc>
      </w:tr>
    </w:tbl>
    <w:p w14:paraId="760CD577" w14:textId="77777777" w:rsidR="00BB4EB0" w:rsidRDefault="00BB4E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3B0410" w:rsidRPr="00821815" w14:paraId="7E597BA6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645079B2" w14:textId="25862B7C" w:rsidR="003B0410" w:rsidRPr="00D2087B" w:rsidRDefault="003B0410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3B0410">
              <w:t>Manter perfil</w:t>
            </w:r>
          </w:p>
        </w:tc>
      </w:tr>
      <w:tr w:rsidR="003B0410" w14:paraId="1DF4B8C1" w14:textId="77777777" w:rsidTr="009E2068">
        <w:tc>
          <w:tcPr>
            <w:tcW w:w="8505" w:type="dxa"/>
            <w:gridSpan w:val="2"/>
          </w:tcPr>
          <w:p w14:paraId="49E99547" w14:textId="77777777" w:rsidR="003B0410" w:rsidRDefault="003B0410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211095F1" w14:textId="1190633F" w:rsidR="003B0410" w:rsidRPr="00821815" w:rsidRDefault="003B0410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Manter perfil</w:t>
            </w:r>
          </w:p>
          <w:p w14:paraId="14550D87" w14:textId="6E963662" w:rsidR="003B0410" w:rsidRDefault="003B0410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0863AE">
              <w:t>P</w:t>
            </w:r>
            <w:r>
              <w:t>ublicações padronizadas e verificadas.</w:t>
            </w:r>
          </w:p>
        </w:tc>
      </w:tr>
      <w:tr w:rsidR="003B0410" w14:paraId="799117C1" w14:textId="77777777" w:rsidTr="009E2068">
        <w:tc>
          <w:tcPr>
            <w:tcW w:w="1276" w:type="dxa"/>
          </w:tcPr>
          <w:p w14:paraId="50608D3E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3176827" w14:textId="77777777" w:rsidR="003B0410" w:rsidRPr="004F21EF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DDF0FE5" w14:textId="444BA273" w:rsidR="00511018" w:rsidRDefault="00511018" w:rsidP="00511018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3171945E" w14:textId="1DFFB9EB" w:rsidR="00511018" w:rsidRPr="002063D9" w:rsidRDefault="00511018" w:rsidP="00511018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clica no botão “Editar informações”, altera algum campo e clica na opção “Salvar alterações”</w:t>
            </w:r>
          </w:p>
          <w:p w14:paraId="7126D39D" w14:textId="52C134D3" w:rsidR="003B0410" w:rsidRPr="001137C6" w:rsidRDefault="00511018" w:rsidP="00511018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sistema valida as alterações, as informações exibidas no perfil são atualizadas e o moderador é redirecionado à página de perfil.</w:t>
            </w:r>
          </w:p>
        </w:tc>
      </w:tr>
      <w:tr w:rsidR="003B0410" w14:paraId="1185DBED" w14:textId="77777777" w:rsidTr="009E2068">
        <w:trPr>
          <w:trHeight w:val="300"/>
        </w:trPr>
        <w:tc>
          <w:tcPr>
            <w:tcW w:w="1276" w:type="dxa"/>
          </w:tcPr>
          <w:p w14:paraId="4E4952B4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 xml:space="preserve">Critério de </w:t>
            </w:r>
          </w:p>
          <w:p w14:paraId="6DF6AC83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7AFCB52" w14:textId="6388C5E2" w:rsidR="00494607" w:rsidRDefault="00494607" w:rsidP="00494607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E17E76C" w14:textId="0E883985" w:rsidR="00494607" w:rsidRDefault="00494607" w:rsidP="00494607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clica no botão “Editar informações”, não altera os campos e clica na opção “Salvar alterações”</w:t>
            </w:r>
          </w:p>
          <w:p w14:paraId="234B0EDC" w14:textId="78657B6F" w:rsidR="003B0410" w:rsidRDefault="00494607" w:rsidP="00494607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e o moderador é redirecionada à página de perfil.</w:t>
            </w:r>
          </w:p>
        </w:tc>
      </w:tr>
      <w:tr w:rsidR="003B0410" w14:paraId="03B861C2" w14:textId="77777777" w:rsidTr="009E2068">
        <w:trPr>
          <w:trHeight w:val="300"/>
        </w:trPr>
        <w:tc>
          <w:tcPr>
            <w:tcW w:w="1276" w:type="dxa"/>
          </w:tcPr>
          <w:p w14:paraId="5752C9F2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1A2142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03276EBA" w14:textId="1AE37C6D" w:rsidR="00235617" w:rsidRDefault="00235617" w:rsidP="00235617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1ACF7B43" w14:textId="7D54E298" w:rsidR="00235617" w:rsidRDefault="00235617" w:rsidP="00235617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“Sair da conta”</w:t>
            </w:r>
          </w:p>
          <w:p w14:paraId="46F36D64" w14:textId="3C1DC1AD" w:rsidR="003B0410" w:rsidRDefault="00235617" w:rsidP="00235617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moderador sai da conta e é redirecionado à página inicial.</w:t>
            </w:r>
          </w:p>
        </w:tc>
      </w:tr>
      <w:tr w:rsidR="0092727E" w14:paraId="027639F3" w14:textId="77777777" w:rsidTr="009E2068">
        <w:trPr>
          <w:trHeight w:val="300"/>
        </w:trPr>
        <w:tc>
          <w:tcPr>
            <w:tcW w:w="1276" w:type="dxa"/>
          </w:tcPr>
          <w:p w14:paraId="6E789BB1" w14:textId="77777777" w:rsidR="0092727E" w:rsidRDefault="0092727E" w:rsidP="0092727E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39FD474" w14:textId="0D09447C" w:rsidR="0092727E" w:rsidRPr="327D2554" w:rsidRDefault="0092727E" w:rsidP="0092727E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24F8E3B9" w14:textId="4F4DB3EB" w:rsidR="0092727E" w:rsidRDefault="0092727E" w:rsidP="0092727E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7B44F6C9" w14:textId="362384AA" w:rsidR="0092727E" w:rsidRDefault="0092727E" w:rsidP="0092727E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“Excluir conta” e na opção “Confirmar”</w:t>
            </w:r>
          </w:p>
          <w:p w14:paraId="75A628C0" w14:textId="0C5A51CA" w:rsidR="0092727E" w:rsidRPr="327D2554" w:rsidRDefault="0092727E" w:rsidP="0092727E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moderador é redirecionado à página inicial.</w:t>
            </w:r>
          </w:p>
        </w:tc>
      </w:tr>
    </w:tbl>
    <w:p w14:paraId="3E628336" w14:textId="77777777" w:rsidR="003B0410" w:rsidRDefault="003B041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B5829" w:rsidRPr="00821815" w14:paraId="21FABF95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3136E4F8" w14:textId="016A1A40" w:rsidR="005B5829" w:rsidRPr="00D2087B" w:rsidRDefault="005B5829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>
              <w:t xml:space="preserve">Validar </w:t>
            </w:r>
            <w:r w:rsidRPr="003B0410">
              <w:t>perfil</w:t>
            </w:r>
          </w:p>
        </w:tc>
      </w:tr>
      <w:tr w:rsidR="005B5829" w14:paraId="3E2E56F8" w14:textId="77777777" w:rsidTr="009E2068">
        <w:tc>
          <w:tcPr>
            <w:tcW w:w="8505" w:type="dxa"/>
            <w:gridSpan w:val="2"/>
          </w:tcPr>
          <w:p w14:paraId="2B948787" w14:textId="77777777" w:rsidR="005B5829" w:rsidRDefault="005B5829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7C201C0F" w14:textId="27FDFBA3" w:rsidR="005B5829" w:rsidRPr="00821815" w:rsidRDefault="005B5829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8942C7">
              <w:t xml:space="preserve">Validar </w:t>
            </w:r>
            <w:r>
              <w:t>perfil</w:t>
            </w:r>
          </w:p>
          <w:p w14:paraId="76E1595E" w14:textId="46191799" w:rsidR="005B5829" w:rsidRDefault="005B5829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14581B">
              <w:t>P</w:t>
            </w:r>
            <w:r>
              <w:t xml:space="preserve">lataforma confiável e </w:t>
            </w:r>
            <w:r w:rsidR="008942C7">
              <w:t>segura.</w:t>
            </w:r>
          </w:p>
        </w:tc>
      </w:tr>
      <w:tr w:rsidR="005B5829" w14:paraId="75B0BCED" w14:textId="77777777" w:rsidTr="009E2068">
        <w:tc>
          <w:tcPr>
            <w:tcW w:w="1276" w:type="dxa"/>
          </w:tcPr>
          <w:p w14:paraId="12CB509F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E0A627" w14:textId="77777777" w:rsidR="005B5829" w:rsidRPr="004F21EF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152D718" w14:textId="29C5ACFF" w:rsidR="005B5829" w:rsidRDefault="005B5829" w:rsidP="009E2068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473C21">
              <w:t>o moderador acessa a página de perfil de outro usuário</w:t>
            </w:r>
            <w:r w:rsidR="00B91C7F">
              <w:t xml:space="preserve"> </w:t>
            </w:r>
            <w:r w:rsidR="00452ED7">
              <w:t xml:space="preserve">que possui </w:t>
            </w:r>
            <w:r w:rsidR="0011219D">
              <w:t>um conteúdo inadequado nas informações do perfil</w:t>
            </w:r>
          </w:p>
          <w:p w14:paraId="1212A503" w14:textId="19C2F569" w:rsidR="005B5829" w:rsidRPr="002063D9" w:rsidRDefault="005B5829" w:rsidP="009E2068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</w:t>
            </w:r>
            <w:r w:rsidR="0011219D">
              <w:t xml:space="preserve"> o moderador clica no botão “Editar informações”</w:t>
            </w:r>
            <w:r w:rsidR="00A77B06">
              <w:t>, remove o conteúdo inadequado e clica na opção “Salvar informações”</w:t>
            </w:r>
          </w:p>
          <w:p w14:paraId="70513024" w14:textId="0F6C3279" w:rsidR="005B5829" w:rsidRPr="001137C6" w:rsidRDefault="005B5829" w:rsidP="009E2068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A77B06">
              <w:t>o sistema valida as informações</w:t>
            </w:r>
            <w:r w:rsidR="00236513">
              <w:t>, as informações exibidas no perfil são atualizadas e o moderador é redirecionado à página de perfil.</w:t>
            </w:r>
          </w:p>
        </w:tc>
      </w:tr>
      <w:tr w:rsidR="005B5829" w14:paraId="5BDFC742" w14:textId="77777777" w:rsidTr="009E2068">
        <w:trPr>
          <w:trHeight w:val="300"/>
        </w:trPr>
        <w:tc>
          <w:tcPr>
            <w:tcW w:w="1276" w:type="dxa"/>
          </w:tcPr>
          <w:p w14:paraId="184CC703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47B7BC1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04787C3" w14:textId="73292A6B" w:rsidR="005B5829" w:rsidRDefault="005B5829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  <w:r w:rsidR="006E31D4">
              <w:t xml:space="preserve"> que realizou uma violação</w:t>
            </w:r>
          </w:p>
          <w:p w14:paraId="733005D9" w14:textId="0FA9D926" w:rsidR="005B5829" w:rsidRDefault="005B5829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236513">
              <w:t>o moderador clica no botão “</w:t>
            </w:r>
            <w:r w:rsidR="008E733D">
              <w:t xml:space="preserve">Bloquear </w:t>
            </w:r>
            <w:r w:rsidR="00452ED7">
              <w:t>conta</w:t>
            </w:r>
            <w:r w:rsidR="00E75552">
              <w:t xml:space="preserve">” </w:t>
            </w:r>
            <w:r w:rsidR="00AE1DFA">
              <w:t>e na opção “Confirmar”</w:t>
            </w:r>
          </w:p>
          <w:p w14:paraId="145D5703" w14:textId="6E9B3C5A" w:rsidR="005B5829" w:rsidRDefault="005B5829" w:rsidP="009E2068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AE1DFA">
              <w:t xml:space="preserve">o sistema bloqueia o acesso do usuário </w:t>
            </w:r>
            <w:r w:rsidR="00C4335C">
              <w:t>à</w:t>
            </w:r>
            <w:r w:rsidR="00AE1DFA">
              <w:t xml:space="preserve"> conta </w:t>
            </w:r>
            <w:r w:rsidR="00C4335C">
              <w:t>por tempo indeterminado e o moderador é redirecionado à página inicial</w:t>
            </w:r>
            <w:r w:rsidR="009D1FA0">
              <w:t>.</w:t>
            </w:r>
          </w:p>
        </w:tc>
      </w:tr>
      <w:tr w:rsidR="005B5829" w14:paraId="1870CB26" w14:textId="77777777" w:rsidTr="009E2068">
        <w:trPr>
          <w:trHeight w:val="300"/>
        </w:trPr>
        <w:tc>
          <w:tcPr>
            <w:tcW w:w="1276" w:type="dxa"/>
          </w:tcPr>
          <w:p w14:paraId="32EC1F85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782046A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41F01AD8" w14:textId="25939DB1" w:rsidR="005B5829" w:rsidRDefault="005B5829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</w:p>
          <w:p w14:paraId="33429D1F" w14:textId="2ECCD9FE" w:rsidR="005B5829" w:rsidRDefault="005B5829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9D1FA0">
              <w:t>o moderador clica no botão “Excluir conta” e na opção “Confirmar”</w:t>
            </w:r>
          </w:p>
          <w:p w14:paraId="1D928123" w14:textId="2FEB77EC" w:rsidR="005B5829" w:rsidRDefault="005B5829" w:rsidP="009E2068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9D1FA0">
              <w:t>o sistema exclui a conta e o moderador é redirecionado à página inicial.</w:t>
            </w:r>
          </w:p>
        </w:tc>
      </w:tr>
    </w:tbl>
    <w:p w14:paraId="33F49BFC" w14:textId="77777777" w:rsidR="00241154" w:rsidRDefault="00241154" w:rsidP="00BB4EB0">
      <w:pPr>
        <w:pStyle w:val="CorpodeTexto"/>
      </w:pPr>
    </w:p>
    <w:p w14:paraId="7DB81ADF" w14:textId="77777777" w:rsidR="00241154" w:rsidRDefault="00241154" w:rsidP="00BB4EB0">
      <w:pPr>
        <w:pStyle w:val="CorpodeTexto"/>
      </w:pPr>
    </w:p>
    <w:p w14:paraId="62FA5686" w14:textId="77777777" w:rsidR="00241154" w:rsidRDefault="00241154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3304F" w:rsidRPr="00821815" w14:paraId="1B8B45EF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65662AF8" w14:textId="7CAA9E37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33590C0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5EFD0A1E">
              <w:t>Validar publicação</w:t>
            </w:r>
          </w:p>
        </w:tc>
      </w:tr>
      <w:tr w:rsidR="00C87493" w14:paraId="438B8FD2" w14:textId="77777777" w:rsidTr="34B1F21F">
        <w:tc>
          <w:tcPr>
            <w:tcW w:w="8505" w:type="dxa"/>
            <w:gridSpan w:val="2"/>
          </w:tcPr>
          <w:p w14:paraId="4906B37F" w14:textId="375B228F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3DDD4BDC">
              <w:t>Moderador</w:t>
            </w:r>
          </w:p>
          <w:p w14:paraId="2120E887" w14:textId="49B651E1" w:rsidR="00BB4EB0" w:rsidRDefault="00BB4EB0">
            <w:pPr>
              <w:spacing w:before="60" w:after="60"/>
              <w:ind w:left="30" w:hanging="30"/>
            </w:pPr>
            <w:r w:rsidRPr="3B36542B">
              <w:rPr>
                <w:b/>
                <w:bCs/>
              </w:rPr>
              <w:t>POSSO</w:t>
            </w:r>
            <w:r>
              <w:t xml:space="preserve">: </w:t>
            </w:r>
            <w:r w:rsidR="3DE4E686">
              <w:t xml:space="preserve">Validar </w:t>
            </w:r>
            <w:r w:rsidR="071B44EF">
              <w:t>publicação</w:t>
            </w:r>
          </w:p>
          <w:p w14:paraId="06855146" w14:textId="6295E9A8" w:rsidR="00BB4EB0" w:rsidRDefault="00BB4EB0">
            <w:pPr>
              <w:spacing w:before="60" w:after="60"/>
              <w:ind w:left="30" w:hanging="30"/>
            </w:pPr>
            <w:r w:rsidRPr="78FEC944">
              <w:rPr>
                <w:b/>
                <w:bCs/>
              </w:rPr>
              <w:t>PARA</w:t>
            </w:r>
            <w:r>
              <w:t>:</w:t>
            </w:r>
            <w:r w:rsidR="1579D8A1">
              <w:t xml:space="preserve"> </w:t>
            </w:r>
            <w:r w:rsidR="00727EC2">
              <w:t>P</w:t>
            </w:r>
            <w:r w:rsidR="1579D8A1">
              <w:t>lataforma confiável e segura.</w:t>
            </w:r>
          </w:p>
        </w:tc>
      </w:tr>
      <w:tr w:rsidR="00C87493" w:rsidRPr="001137C6" w14:paraId="3B0CD6DD" w14:textId="77777777" w:rsidTr="34B1F21F">
        <w:tc>
          <w:tcPr>
            <w:tcW w:w="1276" w:type="dxa"/>
          </w:tcPr>
          <w:p w14:paraId="5C193744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E6A0C96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571AB03" w14:textId="36C50E5D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372AC120">
              <w:t xml:space="preserve"> </w:t>
            </w:r>
            <w:r w:rsidR="1B6E7419">
              <w:t xml:space="preserve">o moderador </w:t>
            </w:r>
            <w:r w:rsidR="3C53F1A7">
              <w:t xml:space="preserve">já logado </w:t>
            </w:r>
            <w:r w:rsidR="1B6E7419">
              <w:t>acessa a página inicial</w:t>
            </w:r>
          </w:p>
          <w:p w14:paraId="04BA67BD" w14:textId="115FE9FB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4BA4F2F3">
              <w:t xml:space="preserve"> o moderador </w:t>
            </w:r>
            <w:r w:rsidR="4C161855">
              <w:t xml:space="preserve">aciona o botão </w:t>
            </w:r>
            <w:r w:rsidR="3448B82B">
              <w:t>“Editar”</w:t>
            </w:r>
            <w:r w:rsidR="1203C044">
              <w:t xml:space="preserve"> de alguma publicação</w:t>
            </w:r>
            <w:r w:rsidR="3995C64C">
              <w:t>,</w:t>
            </w:r>
            <w:r w:rsidR="28C4B65E">
              <w:t xml:space="preserve"> modifica </w:t>
            </w:r>
            <w:r w:rsidR="007A1919">
              <w:t xml:space="preserve">o que deseja </w:t>
            </w:r>
            <w:r w:rsidR="76863020">
              <w:t xml:space="preserve">e </w:t>
            </w:r>
            <w:r w:rsidR="007A1919">
              <w:t>clica no botão “Salvar”</w:t>
            </w:r>
          </w:p>
          <w:p w14:paraId="7E2A625F" w14:textId="6A2D6F03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6DE1A275">
              <w:t xml:space="preserve"> </w:t>
            </w:r>
            <w:r w:rsidR="00DB3598">
              <w:t>o sistema salva a publicação com as alterações que foram realizadas.</w:t>
            </w:r>
          </w:p>
        </w:tc>
      </w:tr>
      <w:tr w:rsidR="00C87493" w:rsidRPr="001137C6" w14:paraId="7E2B7367" w14:textId="77777777" w:rsidTr="34B1F21F">
        <w:tc>
          <w:tcPr>
            <w:tcW w:w="1276" w:type="dxa"/>
          </w:tcPr>
          <w:p w14:paraId="769BBBF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86F135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6E06F79" w14:textId="3DA86347" w:rsidR="00BB4EB0" w:rsidRDefault="029B7923">
            <w:pPr>
              <w:spacing w:before="60" w:after="60"/>
              <w:ind w:left="168"/>
              <w:rPr>
                <w:color w:val="00B0F0"/>
              </w:rPr>
            </w:pPr>
            <w:r w:rsidRPr="1E79B873">
              <w:rPr>
                <w:b/>
                <w:bCs/>
              </w:rPr>
              <w:t>DADO</w:t>
            </w:r>
            <w:r>
              <w:t xml:space="preserve"> </w:t>
            </w:r>
            <w:r w:rsidRPr="1E79B873">
              <w:rPr>
                <w:b/>
                <w:bCs/>
              </w:rPr>
              <w:t>QUE</w:t>
            </w:r>
            <w:r>
              <w:t>:</w:t>
            </w:r>
            <w:r w:rsidR="1EC73FED">
              <w:t xml:space="preserve"> o moderador já logado acessa a página inicial</w:t>
            </w:r>
          </w:p>
          <w:p w14:paraId="6B213A0A" w14:textId="44AB15F4" w:rsidR="00BB4EB0" w:rsidRPr="002063D9" w:rsidRDefault="029B7923">
            <w:pPr>
              <w:spacing w:before="60" w:after="60"/>
              <w:ind w:left="168"/>
            </w:pPr>
            <w:r w:rsidRPr="3A2941E0">
              <w:rPr>
                <w:b/>
                <w:bCs/>
              </w:rPr>
              <w:t>QUANDO</w:t>
            </w:r>
            <w:r>
              <w:t>:</w:t>
            </w:r>
            <w:r w:rsidR="5EA5B75C">
              <w:t xml:space="preserve"> o moderador </w:t>
            </w:r>
            <w:r w:rsidR="771EEBA4">
              <w:t xml:space="preserve">aciona o botão “Editar” de alguma publicação, não modifica as informações e </w:t>
            </w:r>
            <w:r w:rsidR="3E2350DE">
              <w:t>c</w:t>
            </w:r>
            <w:r w:rsidR="00D5218F">
              <w:t>lica no botão “Salvar”</w:t>
            </w:r>
          </w:p>
          <w:p w14:paraId="74BC7D9A" w14:textId="52E069CD" w:rsidR="00BB4EB0" w:rsidRPr="001137C6" w:rsidRDefault="029B7923">
            <w:pPr>
              <w:spacing w:before="60" w:after="60"/>
              <w:ind w:left="168"/>
            </w:pPr>
            <w:r w:rsidRPr="199E85F0">
              <w:rPr>
                <w:b/>
                <w:bCs/>
              </w:rPr>
              <w:t>ENTÃO</w:t>
            </w:r>
            <w:r>
              <w:t>:</w:t>
            </w:r>
            <w:r w:rsidR="23E36035">
              <w:t xml:space="preserve"> o sistema exibe a mensagem “Você não realizou modificações na publicação. Deseja confirmar mesmo assim?”</w:t>
            </w:r>
            <w:r w:rsidR="36BFCED4">
              <w:t xml:space="preserve"> e disponibiliza </w:t>
            </w:r>
            <w:r w:rsidR="001B7EBD">
              <w:t>duas opções: “Confirmar” e “</w:t>
            </w:r>
            <w:r w:rsidR="005E3504">
              <w:t>Voltar</w:t>
            </w:r>
            <w:r w:rsidR="001B7EBD">
              <w:t>”.</w:t>
            </w:r>
          </w:p>
        </w:tc>
      </w:tr>
      <w:tr w:rsidR="0227D316" w14:paraId="2DD33BA3" w14:textId="77777777" w:rsidTr="34B1F21F">
        <w:trPr>
          <w:trHeight w:val="300"/>
        </w:trPr>
        <w:tc>
          <w:tcPr>
            <w:tcW w:w="1276" w:type="dxa"/>
          </w:tcPr>
          <w:p w14:paraId="128D7841" w14:textId="77777777" w:rsidR="242CB570" w:rsidRDefault="242CB570" w:rsidP="379742A2">
            <w:pPr>
              <w:spacing w:before="60" w:after="60"/>
              <w:ind w:left="96" w:hanging="41"/>
              <w:rPr>
                <w:b/>
                <w:bCs/>
              </w:rPr>
            </w:pPr>
            <w:r w:rsidRPr="379742A2">
              <w:rPr>
                <w:b/>
                <w:bCs/>
              </w:rPr>
              <w:t xml:space="preserve">Critério de </w:t>
            </w:r>
          </w:p>
          <w:p w14:paraId="1313BB56" w14:textId="2C6EEE50" w:rsidR="242CB570" w:rsidRDefault="242CB570" w:rsidP="379742A2">
            <w:pPr>
              <w:spacing w:before="60" w:after="60"/>
              <w:ind w:left="96" w:hanging="41"/>
              <w:rPr>
                <w:b/>
                <w:bCs/>
              </w:rPr>
            </w:pPr>
            <w:r w:rsidRPr="379742A2">
              <w:rPr>
                <w:b/>
                <w:bCs/>
              </w:rPr>
              <w:t>Aceite 3</w:t>
            </w:r>
          </w:p>
          <w:p w14:paraId="3D9D0636" w14:textId="6742D94E" w:rsidR="0227D316" w:rsidRDefault="0227D316" w:rsidP="0227D316">
            <w:pPr>
              <w:rPr>
                <w:b/>
                <w:bCs/>
              </w:rPr>
            </w:pPr>
          </w:p>
        </w:tc>
        <w:tc>
          <w:tcPr>
            <w:tcW w:w="7229" w:type="dxa"/>
          </w:tcPr>
          <w:p w14:paraId="76BD277B" w14:textId="36C50E5D" w:rsidR="4B71BB6D" w:rsidRDefault="4B71BB6D" w:rsidP="2CC49B3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DADO</w:t>
            </w:r>
            <w:r>
              <w:t xml:space="preserve"> </w:t>
            </w:r>
            <w:r w:rsidRPr="2CC49B35">
              <w:rPr>
                <w:b/>
                <w:bCs/>
              </w:rPr>
              <w:t>QUE</w:t>
            </w:r>
            <w:r>
              <w:t>: o moderador já logado acessa a página inicial</w:t>
            </w:r>
          </w:p>
          <w:p w14:paraId="0484E3B5" w14:textId="16A0424A" w:rsidR="4B71BB6D" w:rsidRDefault="4B71BB6D" w:rsidP="2CC49B3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QUANDO</w:t>
            </w:r>
            <w:r>
              <w:t xml:space="preserve">: o moderador aciona o botão “Editar” de alguma publicação, modifica </w:t>
            </w:r>
            <w:r w:rsidR="005E3504">
              <w:t xml:space="preserve">o que deseja </w:t>
            </w:r>
            <w:r>
              <w:t xml:space="preserve">e </w:t>
            </w:r>
            <w:r w:rsidR="005E3504">
              <w:t>clica no botão “Cancelar”</w:t>
            </w:r>
          </w:p>
          <w:p w14:paraId="539949AF" w14:textId="5C901301" w:rsidR="0227D316" w:rsidRDefault="4B71BB6D" w:rsidP="2CC49B35">
            <w:pPr>
              <w:spacing w:before="60" w:after="60"/>
              <w:ind w:left="168"/>
            </w:pPr>
            <w:r w:rsidRPr="0DD395D7">
              <w:rPr>
                <w:b/>
                <w:bCs/>
              </w:rPr>
              <w:t>ENTÃO</w:t>
            </w:r>
            <w:r>
              <w:t xml:space="preserve">: o sistema redireciona o usuário </w:t>
            </w:r>
            <w:r w:rsidR="007B50CA">
              <w:t xml:space="preserve">à </w:t>
            </w:r>
            <w:r>
              <w:t xml:space="preserve">página inicial, sem salvar </w:t>
            </w:r>
            <w:r w:rsidR="389B8652">
              <w:t>a alteração que ele realizou na publicação</w:t>
            </w:r>
            <w:r>
              <w:t>.</w:t>
            </w:r>
          </w:p>
        </w:tc>
      </w:tr>
      <w:tr w:rsidR="002F7A15" w14:paraId="5C9D02C1" w14:textId="77777777" w:rsidTr="34B1F21F">
        <w:trPr>
          <w:trHeight w:val="300"/>
        </w:trPr>
        <w:tc>
          <w:tcPr>
            <w:tcW w:w="1276" w:type="dxa"/>
          </w:tcPr>
          <w:p w14:paraId="659EDD5A" w14:textId="77777777" w:rsidR="002F7A15" w:rsidRDefault="002F7A15" w:rsidP="002F7A15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Critério de </w:t>
            </w:r>
          </w:p>
          <w:p w14:paraId="22A70887" w14:textId="0FB23626" w:rsidR="002F7A15" w:rsidRPr="379742A2" w:rsidRDefault="002F7A15" w:rsidP="002F7A15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6</w:t>
            </w:r>
          </w:p>
        </w:tc>
        <w:tc>
          <w:tcPr>
            <w:tcW w:w="7229" w:type="dxa"/>
          </w:tcPr>
          <w:p w14:paraId="64F343F3" w14:textId="77777777" w:rsidR="002F7A15" w:rsidRDefault="002F7A15" w:rsidP="002F7A1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DADO</w:t>
            </w:r>
            <w:r>
              <w:t xml:space="preserve"> </w:t>
            </w:r>
            <w:r w:rsidRPr="2CC49B35">
              <w:rPr>
                <w:b/>
                <w:bCs/>
              </w:rPr>
              <w:t>QUE</w:t>
            </w:r>
            <w:r>
              <w:t>: o moderador já logado acessa a página inicial</w:t>
            </w:r>
          </w:p>
          <w:p w14:paraId="6382B02B" w14:textId="6970CEB6" w:rsidR="002F7A15" w:rsidRDefault="002F7A15" w:rsidP="002F7A1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QUANDO</w:t>
            </w:r>
            <w:r>
              <w:t>: o moderador aciona o botão “Editar” de alguma publicação, não modifica as informações e clica no botão “Cancelar”</w:t>
            </w:r>
          </w:p>
          <w:p w14:paraId="7CFEF8D5" w14:textId="317F443F" w:rsidR="002F7A15" w:rsidRPr="2CC49B35" w:rsidRDefault="002F7A15" w:rsidP="002F7A15">
            <w:pPr>
              <w:spacing w:before="60" w:after="60"/>
              <w:ind w:left="168"/>
              <w:rPr>
                <w:b/>
                <w:bCs/>
              </w:rPr>
            </w:pPr>
            <w:r w:rsidRPr="0DD395D7">
              <w:rPr>
                <w:b/>
                <w:bCs/>
              </w:rPr>
              <w:t>ENTÃO</w:t>
            </w:r>
            <w:r>
              <w:t>: o sistema redireciona o usuário à página inicial.</w:t>
            </w:r>
          </w:p>
        </w:tc>
      </w:tr>
      <w:tr w:rsidR="00F120CF" w:rsidRPr="004F21EF" w14:paraId="6EFF8718" w14:textId="77777777" w:rsidTr="34B1F21F">
        <w:tc>
          <w:tcPr>
            <w:tcW w:w="1276" w:type="dxa"/>
          </w:tcPr>
          <w:p w14:paraId="63F73D5D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EF9F7DF" w14:textId="50E5D110" w:rsidR="00BB4EB0" w:rsidRPr="00C3567C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F7A15">
              <w:rPr>
                <w:b/>
                <w:bCs/>
              </w:rPr>
              <w:t>5</w:t>
            </w:r>
          </w:p>
        </w:tc>
        <w:tc>
          <w:tcPr>
            <w:tcW w:w="7229" w:type="dxa"/>
          </w:tcPr>
          <w:p w14:paraId="76A6ECBE" w14:textId="7B58B2B2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27E8D199">
              <w:t xml:space="preserve"> o moderador</w:t>
            </w:r>
            <w:r w:rsidR="786308F3">
              <w:t xml:space="preserve"> já logado acessa a página inicial</w:t>
            </w:r>
          </w:p>
          <w:p w14:paraId="7CD520D8" w14:textId="28DF1186" w:rsidR="00BB4EB0" w:rsidRPr="002063D9" w:rsidRDefault="029B7923">
            <w:pPr>
              <w:spacing w:before="60" w:after="60"/>
              <w:ind w:left="168"/>
            </w:pPr>
            <w:r w:rsidRPr="02490F76">
              <w:rPr>
                <w:b/>
                <w:bCs/>
              </w:rPr>
              <w:t>QUANDO</w:t>
            </w:r>
            <w:r>
              <w:t>:</w:t>
            </w:r>
            <w:r w:rsidR="2761A6E3">
              <w:t xml:space="preserve"> o moderador aciona o botão “Excluir” de alguma publicação</w:t>
            </w:r>
            <w:r w:rsidR="285D3B6A">
              <w:t xml:space="preserve"> e</w:t>
            </w:r>
            <w:r w:rsidR="007B50CA">
              <w:t xml:space="preserve"> clica no botão “Confirmar”</w:t>
            </w:r>
          </w:p>
          <w:p w14:paraId="1759E6FF" w14:textId="0C725735" w:rsidR="00BB4EB0" w:rsidRPr="004F21EF" w:rsidRDefault="029B7923">
            <w:pPr>
              <w:spacing w:before="60" w:after="60"/>
              <w:ind w:left="168"/>
            </w:pPr>
            <w:r w:rsidRPr="559B4E46">
              <w:rPr>
                <w:b/>
                <w:bCs/>
              </w:rPr>
              <w:t>ENTÃO</w:t>
            </w:r>
            <w:r>
              <w:t xml:space="preserve">: </w:t>
            </w:r>
            <w:r w:rsidR="2E7A08D1">
              <w:t>o sistema remove a publicação do perfil do usuário que a publicou e ela não apare</w:t>
            </w:r>
            <w:r w:rsidR="4F973796">
              <w:t>cerá mais para os outros usuários.</w:t>
            </w:r>
          </w:p>
        </w:tc>
      </w:tr>
      <w:tr w:rsidR="253F7D5D" w14:paraId="2618591E" w14:textId="77777777" w:rsidTr="34B1F21F">
        <w:trPr>
          <w:trHeight w:val="300"/>
        </w:trPr>
        <w:tc>
          <w:tcPr>
            <w:tcW w:w="1276" w:type="dxa"/>
          </w:tcPr>
          <w:p w14:paraId="7436A4FB" w14:textId="77777777" w:rsidR="39A07D2D" w:rsidRDefault="39A07D2D" w:rsidP="253F7D5D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Critério de </w:t>
            </w:r>
          </w:p>
          <w:p w14:paraId="5195B19E" w14:textId="552BED48" w:rsidR="39A07D2D" w:rsidRDefault="39A07D2D" w:rsidP="253F7D5D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Aceite </w:t>
            </w:r>
            <w:r w:rsidR="002F7A15">
              <w:rPr>
                <w:b/>
                <w:bCs/>
              </w:rPr>
              <w:t>6</w:t>
            </w:r>
          </w:p>
          <w:p w14:paraId="2709B0A9" w14:textId="66569206" w:rsidR="253F7D5D" w:rsidRDefault="253F7D5D" w:rsidP="253F7D5D">
            <w:pPr>
              <w:rPr>
                <w:b/>
                <w:bCs/>
              </w:rPr>
            </w:pPr>
          </w:p>
        </w:tc>
        <w:tc>
          <w:tcPr>
            <w:tcW w:w="7229" w:type="dxa"/>
          </w:tcPr>
          <w:p w14:paraId="0BC252AB" w14:textId="7B58B2B2" w:rsidR="39A07D2D" w:rsidRDefault="39A07D2D" w:rsidP="2BEFFA5D">
            <w:pPr>
              <w:spacing w:before="60" w:after="60"/>
              <w:ind w:left="168"/>
              <w:rPr>
                <w:color w:val="00B0F0"/>
              </w:rPr>
            </w:pPr>
            <w:r w:rsidRPr="2BEFFA5D">
              <w:rPr>
                <w:b/>
                <w:bCs/>
              </w:rPr>
              <w:t>DADO</w:t>
            </w:r>
            <w:r>
              <w:t xml:space="preserve"> </w:t>
            </w:r>
            <w:r w:rsidRPr="2BEFFA5D">
              <w:rPr>
                <w:b/>
                <w:bCs/>
              </w:rPr>
              <w:t>QUE</w:t>
            </w:r>
            <w:r>
              <w:t>: o moderador já logado acessa a página inicial</w:t>
            </w:r>
          </w:p>
          <w:p w14:paraId="237ED89D" w14:textId="621637F6" w:rsidR="39A07D2D" w:rsidRDefault="39A07D2D" w:rsidP="2BEFFA5D">
            <w:pPr>
              <w:spacing w:before="60" w:after="60"/>
              <w:ind w:left="168"/>
            </w:pPr>
            <w:r w:rsidRPr="2BEFFA5D">
              <w:rPr>
                <w:b/>
                <w:bCs/>
              </w:rPr>
              <w:t>QUANDO</w:t>
            </w:r>
            <w:r>
              <w:t>: o moderador aciona o botão “Excluir” de alguma publicação e</w:t>
            </w:r>
            <w:r w:rsidR="007B50CA">
              <w:t xml:space="preserve"> clica no botão “Cancelar”</w:t>
            </w:r>
          </w:p>
          <w:p w14:paraId="701D34E3" w14:textId="6AAAE267" w:rsidR="253F7D5D" w:rsidRDefault="39A07D2D" w:rsidP="2BEFFA5D">
            <w:pPr>
              <w:spacing w:before="60" w:after="60"/>
              <w:ind w:left="168"/>
            </w:pPr>
            <w:r w:rsidRPr="79C77969">
              <w:rPr>
                <w:b/>
                <w:bCs/>
              </w:rPr>
              <w:t>ENTÃO</w:t>
            </w:r>
            <w:r>
              <w:t xml:space="preserve">: o sistema redireciona o usuário </w:t>
            </w:r>
            <w:r w:rsidR="007B50CA">
              <w:t>à</w:t>
            </w:r>
            <w:r>
              <w:t xml:space="preserve"> página </w:t>
            </w:r>
            <w:r w:rsidR="4B222A62">
              <w:t>inicial</w:t>
            </w:r>
            <w:r w:rsidR="00003463">
              <w:t>, sem excluir a publicação.</w:t>
            </w:r>
          </w:p>
        </w:tc>
      </w:tr>
    </w:tbl>
    <w:p w14:paraId="72032DB5" w14:textId="77777777" w:rsidR="00BB4EB0" w:rsidRDefault="00BB4E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8D2158" w:rsidRPr="00821815" w14:paraId="5E2174A6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7EFD7FEC" w14:textId="15174175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372CCB8B" w:rsidRPr="0A08E6B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40CC092E">
              <w:t xml:space="preserve">Visualizar </w:t>
            </w:r>
            <w:r w:rsidR="5E8CA619">
              <w:t>áreas com mais animais abandonados</w:t>
            </w:r>
          </w:p>
        </w:tc>
      </w:tr>
      <w:tr w:rsidR="00443A45" w14:paraId="4ED17A52" w14:textId="77777777" w:rsidTr="34B1F21F">
        <w:tc>
          <w:tcPr>
            <w:tcW w:w="8505" w:type="dxa"/>
            <w:gridSpan w:val="2"/>
          </w:tcPr>
          <w:p w14:paraId="4484DE25" w14:textId="10081868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27A34600">
              <w:t>Moderador</w:t>
            </w:r>
          </w:p>
          <w:p w14:paraId="384B031D" w14:textId="34DC05FF" w:rsidR="00BB4EB0" w:rsidRDefault="00BB4EB0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 xml:space="preserve">: </w:t>
            </w:r>
            <w:r w:rsidR="061FAD61">
              <w:t xml:space="preserve">Visualizar </w:t>
            </w:r>
            <w:r w:rsidR="03AA9F8E">
              <w:t>áreas com mais animais abandonados</w:t>
            </w:r>
          </w:p>
          <w:p w14:paraId="30C348ED" w14:textId="0B1E5690" w:rsidR="00BB4EB0" w:rsidRDefault="00BB4EB0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</w:t>
            </w:r>
            <w:r w:rsidR="0A5F37D0">
              <w:t xml:space="preserve"> </w:t>
            </w:r>
            <w:r w:rsidR="00EC6F5E">
              <w:t>P</w:t>
            </w:r>
            <w:r w:rsidR="00E16C36">
              <w:t>lataforma confiável e segura</w:t>
            </w:r>
            <w:r w:rsidR="007A40D1">
              <w:t>.</w:t>
            </w:r>
          </w:p>
        </w:tc>
      </w:tr>
      <w:tr w:rsidR="00443A45" w:rsidRPr="001137C6" w14:paraId="6B3BC4D1" w14:textId="77777777" w:rsidTr="34B1F21F">
        <w:tc>
          <w:tcPr>
            <w:tcW w:w="1276" w:type="dxa"/>
          </w:tcPr>
          <w:p w14:paraId="554E8DE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1A6C942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683C9DC" w14:textId="37C97E42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DA69FE">
              <w:t xml:space="preserve"> o moderador acessa a página de </w:t>
            </w:r>
            <w:r w:rsidR="00485C61">
              <w:t>“</w:t>
            </w:r>
            <w:r w:rsidR="00064CB7">
              <w:t xml:space="preserve">Áreas </w:t>
            </w:r>
            <w:r w:rsidR="001E3429">
              <w:t>com Maior Incidência de Abandono de Animais</w:t>
            </w:r>
            <w:r w:rsidR="00485C61">
              <w:t>”</w:t>
            </w:r>
          </w:p>
          <w:p w14:paraId="78E3D170" w14:textId="2AD006D9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5D1CA0">
              <w:t xml:space="preserve"> o moderador </w:t>
            </w:r>
            <w:r w:rsidR="007A1479">
              <w:t xml:space="preserve">visualiza </w:t>
            </w:r>
            <w:r w:rsidR="00620A41">
              <w:t>a página</w:t>
            </w:r>
          </w:p>
          <w:p w14:paraId="56E6B1B1" w14:textId="14F987F7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F528DB">
              <w:t xml:space="preserve"> o sistema exibe uma tabela com o mapeamento das áreas da cidade onde</w:t>
            </w:r>
            <w:r w:rsidR="00620A41">
              <w:t xml:space="preserve"> há maior</w:t>
            </w:r>
            <w:r w:rsidR="00886266">
              <w:t xml:space="preserve"> concentração de animais abandonados, com informações como nome da área</w:t>
            </w:r>
            <w:r w:rsidR="007643FA">
              <w:t xml:space="preserve"> e </w:t>
            </w:r>
            <w:r w:rsidR="00886266">
              <w:t>número de casos registrados</w:t>
            </w:r>
            <w:r w:rsidR="007643FA">
              <w:t>.</w:t>
            </w:r>
          </w:p>
        </w:tc>
      </w:tr>
      <w:tr w:rsidR="00443A45" w:rsidRPr="001137C6" w14:paraId="43336083" w14:textId="77777777" w:rsidTr="34B1F21F">
        <w:tc>
          <w:tcPr>
            <w:tcW w:w="1276" w:type="dxa"/>
          </w:tcPr>
          <w:p w14:paraId="6EFA66E1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749C7BE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4807D33" w14:textId="2D849BD0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442E86">
              <w:t xml:space="preserve"> o moderador acessa a página de “Áreas com Maior Incidência de Abandono de Animais”</w:t>
            </w:r>
          </w:p>
          <w:p w14:paraId="504FB158" w14:textId="0EF5E92B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442E86">
              <w:t xml:space="preserve"> o moderador visualiza a página</w:t>
            </w:r>
            <w:r w:rsidR="005D486A">
              <w:t>, abre a</w:t>
            </w:r>
            <w:r w:rsidR="00CF3452">
              <w:t xml:space="preserve"> seção “Filtros”</w:t>
            </w:r>
            <w:r w:rsidR="005D486A">
              <w:t xml:space="preserve">, seleciona os </w:t>
            </w:r>
            <w:r w:rsidR="00B53A6F">
              <w:t xml:space="preserve">filtros </w:t>
            </w:r>
            <w:r w:rsidR="005D486A">
              <w:t>deseja</w:t>
            </w:r>
            <w:r w:rsidR="00B53A6F">
              <w:t>dos</w:t>
            </w:r>
            <w:r w:rsidR="005D486A">
              <w:t xml:space="preserve"> e </w:t>
            </w:r>
            <w:r w:rsidR="00CF3452">
              <w:t>aciona o botão “Aplicar”</w:t>
            </w:r>
          </w:p>
          <w:p w14:paraId="1C535011" w14:textId="3E6E9495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3E51A3">
              <w:t xml:space="preserve"> </w:t>
            </w:r>
            <w:r w:rsidR="0070236F">
              <w:t>o sistema atualiza a tabela de acordo com os filtros selecionados pelo usuário.</w:t>
            </w:r>
          </w:p>
        </w:tc>
      </w:tr>
      <w:tr w:rsidR="00B37080" w:rsidRPr="004F21EF" w14:paraId="0F8D624F" w14:textId="77777777" w:rsidTr="34B1F21F">
        <w:tc>
          <w:tcPr>
            <w:tcW w:w="1276" w:type="dxa"/>
          </w:tcPr>
          <w:p w14:paraId="250A4E3E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7687366" w14:textId="77777777" w:rsidR="00BB4EB0" w:rsidRPr="00C3567C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1D1FBF7D" w14:textId="63AE54AD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3E51A3">
              <w:t xml:space="preserve"> </w:t>
            </w:r>
            <w:r w:rsidR="00CF3452">
              <w:t>o moderador acessa a página de “Áreas com Maior Incidência de Abandono de Animais”</w:t>
            </w:r>
          </w:p>
          <w:p w14:paraId="6601D10F" w14:textId="1034E205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3633EF">
              <w:t xml:space="preserve"> </w:t>
            </w:r>
            <w:r w:rsidR="00883F1E">
              <w:t>o moderador visualiza a página, abre a seção “Filtros”, seleciona os que deseja e aciona o botão “Limpar”</w:t>
            </w:r>
          </w:p>
          <w:p w14:paraId="6EBE248F" w14:textId="1C9B9DED" w:rsidR="00BB4EB0" w:rsidRPr="004F21EF" w:rsidRDefault="00BB4EB0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3069E5" w:rsidRPr="003069E5">
              <w:t>o sistema limpa todos os filtros aplicados anteriormente e exibe novamente a tabela com todas as áreas sem filtros</w:t>
            </w:r>
            <w:r w:rsidR="003069E5">
              <w:t>.</w:t>
            </w:r>
          </w:p>
        </w:tc>
      </w:tr>
    </w:tbl>
    <w:p w14:paraId="01986952" w14:textId="2D344970" w:rsidR="006E5DF9" w:rsidRPr="006E5DF9" w:rsidRDefault="1AD2FAB7" w:rsidP="3F5A1E3E">
      <w:pPr>
        <w:pStyle w:val="Legenda"/>
        <w:spacing w:before="240" w:after="0"/>
      </w:pPr>
      <w:r>
        <w:t xml:space="preserve">Figura </w:t>
      </w:r>
      <w:r w:rsidR="006E5DF9" w:rsidRPr="12B199B9">
        <w:fldChar w:fldCharType="begin"/>
      </w:r>
      <w:r w:rsidR="006E5DF9">
        <w:instrText xml:space="preserve"> SEQ Figura \* ARABIC </w:instrText>
      </w:r>
      <w:r w:rsidR="006E5DF9" w:rsidRPr="12B199B9">
        <w:fldChar w:fldCharType="separate"/>
      </w:r>
      <w:r w:rsidRPr="12B199B9">
        <w:rPr>
          <w:noProof/>
        </w:rPr>
        <w:t>5</w:t>
      </w:r>
      <w:r w:rsidR="006E5DF9" w:rsidRPr="12B199B9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Pr="12B199B9">
        <w:rPr>
          <w:noProof/>
        </w:rPr>
        <w:t>. Fonte: AGUIAR, F. 2018.</w:t>
      </w:r>
    </w:p>
    <w:p w14:paraId="0C1A3F23" w14:textId="077F3A5F" w:rsidR="12B199B9" w:rsidRDefault="12B199B9" w:rsidP="3F5A1E3E">
      <w:pPr>
        <w:pStyle w:val="CorpodeTexto"/>
        <w:spacing w:after="0"/>
        <w:rPr>
          <w:noProof/>
        </w:rPr>
      </w:pPr>
    </w:p>
    <w:p w14:paraId="4BE4DA34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319F0CC2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795F94DB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0DC2C1CB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494FFF50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30583773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24064910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772E0E4C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5F94FDE5" w14:textId="77777777" w:rsidR="00894D97" w:rsidRDefault="00894D97" w:rsidP="3F5A1E3E">
      <w:pPr>
        <w:pStyle w:val="CorpodeTexto"/>
        <w:spacing w:after="0"/>
        <w:rPr>
          <w:noProof/>
        </w:rPr>
      </w:pPr>
    </w:p>
    <w:p w14:paraId="0E75B6A3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06D1B69B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6F68C055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580FA138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74F5C4A9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36B157B7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04BE0FCB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6F45DE4D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037B6424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51A2046A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5183DB3C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2244151B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10B46963" w14:textId="20F22B02" w:rsidR="00FA629D" w:rsidRDefault="00FA629D" w:rsidP="5B3ECCEE">
      <w:pPr>
        <w:pStyle w:val="Ttulo1"/>
      </w:pPr>
      <w:bookmarkStart w:id="15" w:name="_Toc158902409"/>
      <w:r>
        <w:lastRenderedPageBreak/>
        <w:t xml:space="preserve">ARTEFATO 6: </w:t>
      </w:r>
      <w:r w:rsidR="00723C3B">
        <w:t>Modelo Relacional</w:t>
      </w:r>
      <w:bookmarkEnd w:id="15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398" w:type="dxa"/>
        <w:tblLook w:val="04A0" w:firstRow="1" w:lastRow="0" w:firstColumn="1" w:lastColumn="0" w:noHBand="0" w:noVBand="1"/>
      </w:tblPr>
      <w:tblGrid>
        <w:gridCol w:w="8398"/>
      </w:tblGrid>
      <w:tr w:rsidR="0089163D" w14:paraId="493D7E97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60F8F0DF" w14:textId="28BF6807" w:rsidR="0089163D" w:rsidRDefault="0089163D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0D7163">
              <w:t>l</w:t>
            </w:r>
          </w:p>
        </w:tc>
      </w:tr>
      <w:tr w:rsidR="0089163D" w14:paraId="26C203D3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30B62C3E" w14:textId="77777777" w:rsidR="0089163D" w:rsidRDefault="0089163D" w:rsidP="00832FF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32FF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7BB09B21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76057" cy="474158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32FFD">
            <w:pPr>
              <w:jc w:val="center"/>
              <w:rPr>
                <w:b/>
                <w:bCs/>
              </w:rPr>
            </w:pPr>
          </w:p>
        </w:tc>
      </w:tr>
    </w:tbl>
    <w:p w14:paraId="01E481D0" w14:textId="0BDE571F" w:rsidR="00FA629D" w:rsidRDefault="00FA629D" w:rsidP="0089163D">
      <w:pPr>
        <w:pStyle w:val="Legenda"/>
        <w:spacing w:before="120"/>
      </w:pPr>
      <w:bookmarkStart w:id="16" w:name="_Toc96267031"/>
      <w:bookmarkStart w:id="17" w:name="_Toc158902418"/>
      <w:r>
        <w:t xml:space="preserve">Figura </w:t>
      </w:r>
      <w:fldSimple w:instr=" SEQ Figura \* ARABIC ">
        <w:r w:rsidR="00315CD9"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6"/>
      <w:bookmarkEnd w:id="17"/>
    </w:p>
    <w:p w14:paraId="08350C1F" w14:textId="77777777" w:rsidR="002742A3" w:rsidRDefault="002742A3">
      <w:pPr>
        <w:sectPr w:rsidR="002742A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A47CEC0" w14:textId="77777777" w:rsidR="00FA629D" w:rsidRDefault="00FA629D"/>
    <w:tbl>
      <w:tblPr>
        <w:tblStyle w:val="Tabelacomgrade"/>
        <w:tblW w:w="9351" w:type="dxa"/>
        <w:jc w:val="center"/>
        <w:tblLook w:val="04A0" w:firstRow="1" w:lastRow="0" w:firstColumn="1" w:lastColumn="0" w:noHBand="0" w:noVBand="1"/>
      </w:tblPr>
      <w:tblGrid>
        <w:gridCol w:w="9351"/>
      </w:tblGrid>
      <w:tr w:rsidR="002814B3" w14:paraId="2B3CE7AA" w14:textId="77777777" w:rsidTr="00BB433F">
        <w:trPr>
          <w:trHeight w:val="375"/>
          <w:jc w:val="center"/>
        </w:trPr>
        <w:tc>
          <w:tcPr>
            <w:tcW w:w="9351" w:type="dxa"/>
            <w:vAlign w:val="center"/>
          </w:tcPr>
          <w:p w14:paraId="60E0CD9D" w14:textId="1E527C59" w:rsidR="00355299" w:rsidRDefault="00355299" w:rsidP="002814B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Conceitual</w:t>
            </w:r>
          </w:p>
        </w:tc>
      </w:tr>
      <w:tr w:rsidR="002814B3" w:rsidRPr="004F0339" w14:paraId="58461A78" w14:textId="77777777" w:rsidTr="00BB433F">
        <w:trPr>
          <w:trHeight w:val="375"/>
          <w:jc w:val="center"/>
        </w:trPr>
        <w:tc>
          <w:tcPr>
            <w:tcW w:w="9351" w:type="dxa"/>
            <w:vAlign w:val="center"/>
          </w:tcPr>
          <w:p w14:paraId="5A902040" w14:textId="77777777" w:rsidR="00355299" w:rsidRDefault="00355299" w:rsidP="002814B3">
            <w:pPr>
              <w:rPr>
                <w:b/>
                <w:bCs/>
              </w:rPr>
            </w:pPr>
          </w:p>
          <w:p w14:paraId="663219A1" w14:textId="7AAB2A87" w:rsidR="00355299" w:rsidRDefault="00BB433F" w:rsidP="00812BE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38B6798" wp14:editId="6038B8CD">
                  <wp:extent cx="5478780" cy="4160330"/>
                  <wp:effectExtent l="0" t="0" r="7620" b="0"/>
                  <wp:docPr id="1311520842" name="Imagem 8" descr="Diagrama, Esquemátic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1520842" name="Imagem 8" descr="Diagrama, Esquemático&#10;&#10;O conteúdo gerado por IA pode estar incorreto.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18012" cy="41901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E2249" w14:textId="77777777" w:rsidR="00355299" w:rsidRPr="004F0339" w:rsidRDefault="00355299" w:rsidP="002814B3">
            <w:pPr>
              <w:rPr>
                <w:b/>
                <w:bCs/>
              </w:rPr>
            </w:pPr>
          </w:p>
        </w:tc>
      </w:tr>
    </w:tbl>
    <w:p w14:paraId="7A9E5E34" w14:textId="77777777" w:rsidR="00FA629D" w:rsidRDefault="00FA629D"/>
    <w:tbl>
      <w:tblPr>
        <w:tblStyle w:val="Tabelacomgrade"/>
        <w:tblW w:w="10209" w:type="dxa"/>
        <w:jc w:val="center"/>
        <w:tblLook w:val="04A0" w:firstRow="1" w:lastRow="0" w:firstColumn="1" w:lastColumn="0" w:noHBand="0" w:noVBand="1"/>
      </w:tblPr>
      <w:tblGrid>
        <w:gridCol w:w="10209"/>
      </w:tblGrid>
      <w:tr w:rsidR="002814B3" w14:paraId="760A91EF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46884D4E" w14:textId="6F3D2CA0" w:rsidR="00355299" w:rsidRDefault="00355299" w:rsidP="00D34192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 xml:space="preserve">Modelo </w:t>
            </w:r>
            <w:r w:rsidR="00F66BAE">
              <w:t>Lógico</w:t>
            </w:r>
          </w:p>
        </w:tc>
      </w:tr>
      <w:tr w:rsidR="002814B3" w:rsidRPr="004F0339" w14:paraId="75DCA704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0E8D6D8C" w14:textId="77777777" w:rsidR="00355299" w:rsidRDefault="00355299" w:rsidP="00D34192">
            <w:pPr>
              <w:jc w:val="center"/>
              <w:rPr>
                <w:b/>
                <w:bCs/>
              </w:rPr>
            </w:pPr>
          </w:p>
          <w:p w14:paraId="62B040BD" w14:textId="13141C50" w:rsidR="00355299" w:rsidRDefault="0035442C" w:rsidP="00D3419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58ED32D" wp14:editId="31C3367C">
                  <wp:extent cx="5945970" cy="4183380"/>
                  <wp:effectExtent l="0" t="0" r="0" b="7620"/>
                  <wp:docPr id="1225891517" name="Imagem 9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5891517" name="Imagem 9" descr="Diagrama&#10;&#10;O conteúdo gerado por IA pode estar incorreto.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64475" cy="419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B08B4C" w14:textId="77777777" w:rsidR="00355299" w:rsidRPr="004F0339" w:rsidRDefault="00355299" w:rsidP="00D34192">
            <w:pPr>
              <w:jc w:val="center"/>
              <w:rPr>
                <w:b/>
                <w:bCs/>
              </w:rPr>
            </w:pPr>
          </w:p>
        </w:tc>
      </w:tr>
    </w:tbl>
    <w:p w14:paraId="77852035" w14:textId="77777777" w:rsidR="002814B3" w:rsidRDefault="002814B3">
      <w:pPr>
        <w:sectPr w:rsidR="002814B3" w:rsidSect="002814B3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488C398A" w14:textId="77777777" w:rsidR="00355299" w:rsidRDefault="00355299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2814B3" w14:paraId="50D85D6E" w14:textId="77777777" w:rsidTr="00D34192">
        <w:trPr>
          <w:trHeight w:val="375"/>
        </w:trPr>
        <w:tc>
          <w:tcPr>
            <w:tcW w:w="8494" w:type="dxa"/>
            <w:vAlign w:val="center"/>
          </w:tcPr>
          <w:p w14:paraId="7CC947E7" w14:textId="4042917B" w:rsidR="002814B3" w:rsidRDefault="002814B3" w:rsidP="00D34192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Físico</w:t>
            </w:r>
          </w:p>
        </w:tc>
      </w:tr>
      <w:tr w:rsidR="002814B3" w14:paraId="47F6ACB8" w14:textId="77777777" w:rsidTr="00D34192">
        <w:trPr>
          <w:trHeight w:val="375"/>
        </w:trPr>
        <w:tc>
          <w:tcPr>
            <w:tcW w:w="8494" w:type="dxa"/>
            <w:vAlign w:val="center"/>
          </w:tcPr>
          <w:p w14:paraId="17853030" w14:textId="77777777" w:rsidR="002814B3" w:rsidRDefault="002814B3" w:rsidP="00D34192">
            <w:pPr>
              <w:jc w:val="center"/>
              <w:rPr>
                <w:b/>
                <w:bCs/>
              </w:rPr>
            </w:pPr>
          </w:p>
          <w:p w14:paraId="6B965223" w14:textId="3B4804BD" w:rsidR="002814B3" w:rsidRDefault="00F67D72" w:rsidP="00D3419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542E9E9" wp14:editId="692F7F2D">
                  <wp:extent cx="3638190" cy="4358640"/>
                  <wp:effectExtent l="0" t="0" r="635" b="3810"/>
                  <wp:docPr id="200377416" name="Imagem 10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377416" name="Imagem 10" descr="Texto&#10;&#10;O conteúdo gerado por IA pode estar incorreto.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5024" cy="43907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drawing>
                <wp:inline distT="0" distB="0" distL="0" distR="0" wp14:anchorId="54EAA033" wp14:editId="64CF106C">
                  <wp:extent cx="3649345" cy="3103059"/>
                  <wp:effectExtent l="0" t="0" r="8255" b="2540"/>
                  <wp:docPr id="1605669489" name="Imagem 11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5669489" name="Imagem 11" descr="Texto&#10;&#10;O conteúdo gerado por IA pode estar incorreto.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70346" cy="31209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DA0B78" w14:textId="77777777" w:rsidR="002814B3" w:rsidRPr="004F0339" w:rsidRDefault="002814B3" w:rsidP="00D34192">
            <w:pPr>
              <w:jc w:val="center"/>
              <w:rPr>
                <w:b/>
                <w:bCs/>
              </w:rPr>
            </w:pPr>
          </w:p>
        </w:tc>
      </w:tr>
    </w:tbl>
    <w:p w14:paraId="6C90E08F" w14:textId="4D5A75A5" w:rsidR="00FA629D" w:rsidRDefault="00FA629D" w:rsidP="00FA629D">
      <w:pPr>
        <w:pStyle w:val="Ttulo1"/>
      </w:pPr>
      <w:bookmarkStart w:id="18" w:name="_Toc158902410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8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6B9AC624" w:rsidR="00197E9C" w:rsidRDefault="00197E9C" w:rsidP="007E636E">
      <w:pPr>
        <w:pStyle w:val="Legenda"/>
        <w:spacing w:before="120"/>
      </w:pPr>
      <w:bookmarkStart w:id="19" w:name="_Toc96277162"/>
      <w:bookmarkStart w:id="20" w:name="_Toc158902419"/>
      <w:r>
        <w:t xml:space="preserve">Figura </w:t>
      </w:r>
      <w:fldSimple w:instr=" SEQ Figura \* ARABIC ">
        <w:r w:rsidR="00315CD9"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19"/>
      <w:bookmarkEnd w:id="20"/>
    </w:p>
    <w:p w14:paraId="4F753F37" w14:textId="77777777" w:rsidR="0090282B" w:rsidRPr="0090282B" w:rsidRDefault="0090282B" w:rsidP="0090282B">
      <w:pPr>
        <w:pStyle w:val="CorpodeTexto"/>
      </w:pPr>
    </w:p>
    <w:p w14:paraId="05754B9D" w14:textId="602A068C" w:rsidR="0090282B" w:rsidRDefault="0090282B" w:rsidP="0090282B">
      <w:pPr>
        <w:pStyle w:val="Ttulo1"/>
      </w:pPr>
      <w:bookmarkStart w:id="21" w:name="_Toc158902411"/>
      <w:r>
        <w:lastRenderedPageBreak/>
        <w:t xml:space="preserve">ARTEFATO 8: </w:t>
      </w:r>
      <w:r w:rsidR="00A11E09">
        <w:t>Diagrama de Atividades</w:t>
      </w:r>
      <w:bookmarkEnd w:id="21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32FFD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32FFD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3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32FFD">
            <w:pPr>
              <w:jc w:val="center"/>
              <w:rPr>
                <w:b/>
                <w:bCs/>
              </w:rPr>
            </w:pPr>
          </w:p>
        </w:tc>
      </w:tr>
    </w:tbl>
    <w:p w14:paraId="4249D00F" w14:textId="6C51CEC8" w:rsidR="00C253D8" w:rsidRDefault="00C253D8" w:rsidP="00C253D8">
      <w:pPr>
        <w:pStyle w:val="Legenda"/>
        <w:spacing w:before="120"/>
      </w:pPr>
      <w:bookmarkStart w:id="22" w:name="_Toc158902420"/>
      <w:r>
        <w:t xml:space="preserve">Figura </w:t>
      </w:r>
      <w:fldSimple w:instr=" SEQ Figura \* ARABIC ">
        <w:r w:rsidR="00315CD9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2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3" w:name="_Toc158902412"/>
      <w:r>
        <w:lastRenderedPageBreak/>
        <w:t>REFERÊNCIA BIBLIOGRÁFICAS</w:t>
      </w:r>
      <w:bookmarkEnd w:id="23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4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5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6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33D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3EC9B2" w14:textId="77777777" w:rsidR="00B44433" w:rsidRDefault="00B44433" w:rsidP="004E16B3">
      <w:pPr>
        <w:spacing w:after="0" w:line="240" w:lineRule="auto"/>
      </w:pPr>
      <w:r>
        <w:separator/>
      </w:r>
    </w:p>
  </w:endnote>
  <w:endnote w:type="continuationSeparator" w:id="0">
    <w:p w14:paraId="1B02F439" w14:textId="77777777" w:rsidR="00B44433" w:rsidRDefault="00B44433" w:rsidP="004E16B3">
      <w:pPr>
        <w:spacing w:after="0" w:line="240" w:lineRule="auto"/>
      </w:pPr>
      <w:r>
        <w:continuationSeparator/>
      </w:r>
    </w:p>
  </w:endnote>
  <w:endnote w:type="continuationNotice" w:id="1">
    <w:p w14:paraId="0CDEBAED" w14:textId="77777777" w:rsidR="00B44433" w:rsidRDefault="00B4443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E47665B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B73B6" w:rsidRPr="00714D14">
      <w:t>PetMap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82CB25" w14:textId="77777777" w:rsidR="00B44433" w:rsidRDefault="00B44433" w:rsidP="004E16B3">
      <w:pPr>
        <w:spacing w:after="0" w:line="240" w:lineRule="auto"/>
      </w:pPr>
      <w:r>
        <w:separator/>
      </w:r>
    </w:p>
  </w:footnote>
  <w:footnote w:type="continuationSeparator" w:id="0">
    <w:p w14:paraId="774624F6" w14:textId="77777777" w:rsidR="00B44433" w:rsidRDefault="00B44433" w:rsidP="004E16B3">
      <w:pPr>
        <w:spacing w:after="0" w:line="240" w:lineRule="auto"/>
      </w:pPr>
      <w:r>
        <w:continuationSeparator/>
      </w:r>
    </w:p>
  </w:footnote>
  <w:footnote w:type="continuationNotice" w:id="1">
    <w:p w14:paraId="2D80821D" w14:textId="77777777" w:rsidR="00B44433" w:rsidRDefault="00B4443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7E23FA40" w14:textId="77777777" w:rsidTr="004E16B3">
      <w:tc>
        <w:tcPr>
          <w:tcW w:w="1003" w:type="dxa"/>
        </w:tcPr>
        <w:p w14:paraId="001541CA" w14:textId="77777777" w:rsidR="004E16B3" w:rsidRDefault="004E16B3" w:rsidP="00832FFD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99378658" name="Imagem 2099378658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4A89A43F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1D6ED1C4" w14:textId="77777777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3F721B41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78C584B" w14:textId="77777777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4544749E" w14:textId="77777777" w:rsidR="004E16B3" w:rsidRDefault="004E16B3" w:rsidP="004E16B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5F7276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649261294" name="Imagem 649261294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68200BFE" w14:textId="77777777" w:rsidR="00BA7E7F" w:rsidRDefault="00BA7E7F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JCiUhrzobvsAj" int2:id="8s88XDJ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666350">
    <w:abstractNumId w:val="13"/>
  </w:num>
  <w:num w:numId="2" w16cid:durableId="864708960">
    <w:abstractNumId w:val="5"/>
  </w:num>
  <w:num w:numId="3" w16cid:durableId="1149328434">
    <w:abstractNumId w:val="16"/>
  </w:num>
  <w:num w:numId="4" w16cid:durableId="1728407764">
    <w:abstractNumId w:val="12"/>
  </w:num>
  <w:num w:numId="5" w16cid:durableId="343243664">
    <w:abstractNumId w:val="9"/>
  </w:num>
  <w:num w:numId="6" w16cid:durableId="256791185">
    <w:abstractNumId w:val="11"/>
  </w:num>
  <w:num w:numId="7" w16cid:durableId="188378042">
    <w:abstractNumId w:val="3"/>
  </w:num>
  <w:num w:numId="8" w16cid:durableId="396903154">
    <w:abstractNumId w:val="0"/>
  </w:num>
  <w:num w:numId="9" w16cid:durableId="1470048451">
    <w:abstractNumId w:val="2"/>
  </w:num>
  <w:num w:numId="10" w16cid:durableId="440148451">
    <w:abstractNumId w:val="7"/>
  </w:num>
  <w:num w:numId="11" w16cid:durableId="1445149484">
    <w:abstractNumId w:val="11"/>
    <w:lvlOverride w:ilvl="0">
      <w:startOverride w:val="1"/>
    </w:lvlOverride>
  </w:num>
  <w:num w:numId="12" w16cid:durableId="991561980">
    <w:abstractNumId w:val="14"/>
  </w:num>
  <w:num w:numId="13" w16cid:durableId="1976056956">
    <w:abstractNumId w:val="6"/>
  </w:num>
  <w:num w:numId="14" w16cid:durableId="1674333823">
    <w:abstractNumId w:val="8"/>
  </w:num>
  <w:num w:numId="15" w16cid:durableId="2031760713">
    <w:abstractNumId w:val="10"/>
  </w:num>
  <w:num w:numId="16" w16cid:durableId="1482845662">
    <w:abstractNumId w:val="15"/>
  </w:num>
  <w:num w:numId="17" w16cid:durableId="2145611887">
    <w:abstractNumId w:val="4"/>
  </w:num>
  <w:num w:numId="18" w16cid:durableId="1601255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9A2"/>
    <w:rsid w:val="000027C1"/>
    <w:rsid w:val="00003463"/>
    <w:rsid w:val="00004338"/>
    <w:rsid w:val="00004662"/>
    <w:rsid w:val="000049B5"/>
    <w:rsid w:val="000058C5"/>
    <w:rsid w:val="00005993"/>
    <w:rsid w:val="00005A63"/>
    <w:rsid w:val="00010864"/>
    <w:rsid w:val="00012E7F"/>
    <w:rsid w:val="00013D4F"/>
    <w:rsid w:val="00013D7F"/>
    <w:rsid w:val="00014AF5"/>
    <w:rsid w:val="00014DF0"/>
    <w:rsid w:val="0001665C"/>
    <w:rsid w:val="00017559"/>
    <w:rsid w:val="00017D3A"/>
    <w:rsid w:val="00017DC4"/>
    <w:rsid w:val="00020F27"/>
    <w:rsid w:val="00020F56"/>
    <w:rsid w:val="000212D0"/>
    <w:rsid w:val="00022C02"/>
    <w:rsid w:val="00022DE2"/>
    <w:rsid w:val="000249C8"/>
    <w:rsid w:val="00024D58"/>
    <w:rsid w:val="00025AA2"/>
    <w:rsid w:val="000261DE"/>
    <w:rsid w:val="00026E68"/>
    <w:rsid w:val="000270A2"/>
    <w:rsid w:val="000300AC"/>
    <w:rsid w:val="0003069E"/>
    <w:rsid w:val="000309C5"/>
    <w:rsid w:val="00031ACA"/>
    <w:rsid w:val="000326B2"/>
    <w:rsid w:val="00032760"/>
    <w:rsid w:val="00032D9B"/>
    <w:rsid w:val="0003343C"/>
    <w:rsid w:val="000339E7"/>
    <w:rsid w:val="0003404A"/>
    <w:rsid w:val="0003463A"/>
    <w:rsid w:val="00035944"/>
    <w:rsid w:val="00035960"/>
    <w:rsid w:val="00035EEE"/>
    <w:rsid w:val="00036711"/>
    <w:rsid w:val="00036AC4"/>
    <w:rsid w:val="00036CE3"/>
    <w:rsid w:val="00036E99"/>
    <w:rsid w:val="000374EC"/>
    <w:rsid w:val="00037A42"/>
    <w:rsid w:val="000404F6"/>
    <w:rsid w:val="00040644"/>
    <w:rsid w:val="0004140D"/>
    <w:rsid w:val="00042BB3"/>
    <w:rsid w:val="00042E8A"/>
    <w:rsid w:val="00044684"/>
    <w:rsid w:val="00044969"/>
    <w:rsid w:val="00046721"/>
    <w:rsid w:val="00047491"/>
    <w:rsid w:val="00050A60"/>
    <w:rsid w:val="0005118A"/>
    <w:rsid w:val="00053FEF"/>
    <w:rsid w:val="00056C2A"/>
    <w:rsid w:val="00056CC4"/>
    <w:rsid w:val="00060E4B"/>
    <w:rsid w:val="000615AF"/>
    <w:rsid w:val="00061790"/>
    <w:rsid w:val="00062313"/>
    <w:rsid w:val="000628C4"/>
    <w:rsid w:val="000648EE"/>
    <w:rsid w:val="00064CB7"/>
    <w:rsid w:val="00066B23"/>
    <w:rsid w:val="000677B2"/>
    <w:rsid w:val="00067F14"/>
    <w:rsid w:val="00073B15"/>
    <w:rsid w:val="0007461B"/>
    <w:rsid w:val="00074C3B"/>
    <w:rsid w:val="00075420"/>
    <w:rsid w:val="00076093"/>
    <w:rsid w:val="00076A39"/>
    <w:rsid w:val="00076A8A"/>
    <w:rsid w:val="00077F30"/>
    <w:rsid w:val="00080C6D"/>
    <w:rsid w:val="00080FAD"/>
    <w:rsid w:val="000810A8"/>
    <w:rsid w:val="00082C51"/>
    <w:rsid w:val="00083C7D"/>
    <w:rsid w:val="000863AE"/>
    <w:rsid w:val="000868D8"/>
    <w:rsid w:val="00090B8B"/>
    <w:rsid w:val="00090F1A"/>
    <w:rsid w:val="00093012"/>
    <w:rsid w:val="000933CB"/>
    <w:rsid w:val="000934E6"/>
    <w:rsid w:val="0009428E"/>
    <w:rsid w:val="00094F97"/>
    <w:rsid w:val="000966DE"/>
    <w:rsid w:val="0009794B"/>
    <w:rsid w:val="000A02EB"/>
    <w:rsid w:val="000A03B2"/>
    <w:rsid w:val="000A0F6F"/>
    <w:rsid w:val="000A14F6"/>
    <w:rsid w:val="000A279A"/>
    <w:rsid w:val="000A2A11"/>
    <w:rsid w:val="000A3558"/>
    <w:rsid w:val="000A3BA8"/>
    <w:rsid w:val="000A4924"/>
    <w:rsid w:val="000A53E3"/>
    <w:rsid w:val="000A5C0B"/>
    <w:rsid w:val="000A5C41"/>
    <w:rsid w:val="000A5EBA"/>
    <w:rsid w:val="000A6096"/>
    <w:rsid w:val="000A6F86"/>
    <w:rsid w:val="000A75FF"/>
    <w:rsid w:val="000A76A9"/>
    <w:rsid w:val="000B3490"/>
    <w:rsid w:val="000B420D"/>
    <w:rsid w:val="000B45BC"/>
    <w:rsid w:val="000B603B"/>
    <w:rsid w:val="000B71FF"/>
    <w:rsid w:val="000C07FB"/>
    <w:rsid w:val="000C0F34"/>
    <w:rsid w:val="000C1C43"/>
    <w:rsid w:val="000C31EA"/>
    <w:rsid w:val="000C32E2"/>
    <w:rsid w:val="000C3F63"/>
    <w:rsid w:val="000C51A3"/>
    <w:rsid w:val="000C5774"/>
    <w:rsid w:val="000C5B1E"/>
    <w:rsid w:val="000C702C"/>
    <w:rsid w:val="000D02A3"/>
    <w:rsid w:val="000D124A"/>
    <w:rsid w:val="000D1853"/>
    <w:rsid w:val="000D2367"/>
    <w:rsid w:val="000D2965"/>
    <w:rsid w:val="000D4B33"/>
    <w:rsid w:val="000D4C59"/>
    <w:rsid w:val="000D67A0"/>
    <w:rsid w:val="000D7144"/>
    <w:rsid w:val="000D7163"/>
    <w:rsid w:val="000D7849"/>
    <w:rsid w:val="000D7AE3"/>
    <w:rsid w:val="000D7BF4"/>
    <w:rsid w:val="000E00C3"/>
    <w:rsid w:val="000E00DA"/>
    <w:rsid w:val="000E043D"/>
    <w:rsid w:val="000E092A"/>
    <w:rsid w:val="000E1A7B"/>
    <w:rsid w:val="000E2AA4"/>
    <w:rsid w:val="000E3922"/>
    <w:rsid w:val="000E3E38"/>
    <w:rsid w:val="000E514A"/>
    <w:rsid w:val="000E5224"/>
    <w:rsid w:val="000F05FA"/>
    <w:rsid w:val="000F08E9"/>
    <w:rsid w:val="000F0E49"/>
    <w:rsid w:val="000F3A45"/>
    <w:rsid w:val="000F424B"/>
    <w:rsid w:val="000F5964"/>
    <w:rsid w:val="000F6037"/>
    <w:rsid w:val="000F6C74"/>
    <w:rsid w:val="00101418"/>
    <w:rsid w:val="001017D6"/>
    <w:rsid w:val="00102509"/>
    <w:rsid w:val="001029D0"/>
    <w:rsid w:val="00102EF4"/>
    <w:rsid w:val="00105331"/>
    <w:rsid w:val="00105683"/>
    <w:rsid w:val="0010638D"/>
    <w:rsid w:val="0010663D"/>
    <w:rsid w:val="00106881"/>
    <w:rsid w:val="001071F9"/>
    <w:rsid w:val="00110047"/>
    <w:rsid w:val="001108C2"/>
    <w:rsid w:val="00110926"/>
    <w:rsid w:val="00111596"/>
    <w:rsid w:val="00111EA4"/>
    <w:rsid w:val="0011219D"/>
    <w:rsid w:val="00113626"/>
    <w:rsid w:val="001148D8"/>
    <w:rsid w:val="001159C0"/>
    <w:rsid w:val="00116259"/>
    <w:rsid w:val="00116EEC"/>
    <w:rsid w:val="0011705E"/>
    <w:rsid w:val="00117128"/>
    <w:rsid w:val="00117A1F"/>
    <w:rsid w:val="00117DAE"/>
    <w:rsid w:val="00120012"/>
    <w:rsid w:val="00122E59"/>
    <w:rsid w:val="00123007"/>
    <w:rsid w:val="0012338F"/>
    <w:rsid w:val="00123E98"/>
    <w:rsid w:val="00124DCF"/>
    <w:rsid w:val="00125003"/>
    <w:rsid w:val="00130C93"/>
    <w:rsid w:val="00130E2C"/>
    <w:rsid w:val="00132D15"/>
    <w:rsid w:val="001337EC"/>
    <w:rsid w:val="00134629"/>
    <w:rsid w:val="00135DEC"/>
    <w:rsid w:val="001419A0"/>
    <w:rsid w:val="00142D47"/>
    <w:rsid w:val="001432CA"/>
    <w:rsid w:val="00143472"/>
    <w:rsid w:val="001444C2"/>
    <w:rsid w:val="00144583"/>
    <w:rsid w:val="0014561A"/>
    <w:rsid w:val="0014581B"/>
    <w:rsid w:val="00146BA7"/>
    <w:rsid w:val="00151F61"/>
    <w:rsid w:val="00152BD4"/>
    <w:rsid w:val="001530A8"/>
    <w:rsid w:val="00153B3F"/>
    <w:rsid w:val="0015430F"/>
    <w:rsid w:val="001572A9"/>
    <w:rsid w:val="0016136E"/>
    <w:rsid w:val="0016231B"/>
    <w:rsid w:val="00162B47"/>
    <w:rsid w:val="00162D1F"/>
    <w:rsid w:val="00162EC1"/>
    <w:rsid w:val="00163F84"/>
    <w:rsid w:val="00164EF0"/>
    <w:rsid w:val="00165945"/>
    <w:rsid w:val="001659E8"/>
    <w:rsid w:val="00165C71"/>
    <w:rsid w:val="001667C1"/>
    <w:rsid w:val="00166D95"/>
    <w:rsid w:val="00167E10"/>
    <w:rsid w:val="0017035E"/>
    <w:rsid w:val="0017048B"/>
    <w:rsid w:val="0017123A"/>
    <w:rsid w:val="001761A4"/>
    <w:rsid w:val="001767BE"/>
    <w:rsid w:val="001772C5"/>
    <w:rsid w:val="00177F6A"/>
    <w:rsid w:val="0018046C"/>
    <w:rsid w:val="0018125B"/>
    <w:rsid w:val="001823B4"/>
    <w:rsid w:val="00182DCE"/>
    <w:rsid w:val="001830B3"/>
    <w:rsid w:val="00183552"/>
    <w:rsid w:val="001850DD"/>
    <w:rsid w:val="001867DA"/>
    <w:rsid w:val="0018698C"/>
    <w:rsid w:val="00186E33"/>
    <w:rsid w:val="00187C13"/>
    <w:rsid w:val="0019028F"/>
    <w:rsid w:val="001913FF"/>
    <w:rsid w:val="00191704"/>
    <w:rsid w:val="00191715"/>
    <w:rsid w:val="00191E33"/>
    <w:rsid w:val="00194524"/>
    <w:rsid w:val="0019459A"/>
    <w:rsid w:val="001951B3"/>
    <w:rsid w:val="001953D1"/>
    <w:rsid w:val="00196095"/>
    <w:rsid w:val="00196B20"/>
    <w:rsid w:val="00196F23"/>
    <w:rsid w:val="001971C6"/>
    <w:rsid w:val="001972FA"/>
    <w:rsid w:val="001974D9"/>
    <w:rsid w:val="00197E9C"/>
    <w:rsid w:val="001A07D7"/>
    <w:rsid w:val="001A26A0"/>
    <w:rsid w:val="001A4483"/>
    <w:rsid w:val="001A690C"/>
    <w:rsid w:val="001B0A7D"/>
    <w:rsid w:val="001B27EF"/>
    <w:rsid w:val="001B2A28"/>
    <w:rsid w:val="001B3A36"/>
    <w:rsid w:val="001B520F"/>
    <w:rsid w:val="001B73B6"/>
    <w:rsid w:val="001B76C9"/>
    <w:rsid w:val="001B787F"/>
    <w:rsid w:val="001B7A8B"/>
    <w:rsid w:val="001B7EBD"/>
    <w:rsid w:val="001C01D5"/>
    <w:rsid w:val="001C1143"/>
    <w:rsid w:val="001C14FB"/>
    <w:rsid w:val="001C1A49"/>
    <w:rsid w:val="001C3091"/>
    <w:rsid w:val="001C34EB"/>
    <w:rsid w:val="001C577F"/>
    <w:rsid w:val="001C6A1B"/>
    <w:rsid w:val="001C6DE4"/>
    <w:rsid w:val="001C6E6D"/>
    <w:rsid w:val="001C7212"/>
    <w:rsid w:val="001C7294"/>
    <w:rsid w:val="001D0E95"/>
    <w:rsid w:val="001D14F1"/>
    <w:rsid w:val="001D1FBA"/>
    <w:rsid w:val="001D37C1"/>
    <w:rsid w:val="001D555C"/>
    <w:rsid w:val="001D57C2"/>
    <w:rsid w:val="001D5B2C"/>
    <w:rsid w:val="001D64F0"/>
    <w:rsid w:val="001D74AF"/>
    <w:rsid w:val="001D771E"/>
    <w:rsid w:val="001E0BB4"/>
    <w:rsid w:val="001E0DC9"/>
    <w:rsid w:val="001E3429"/>
    <w:rsid w:val="001E3BF7"/>
    <w:rsid w:val="001E40A8"/>
    <w:rsid w:val="001E40B6"/>
    <w:rsid w:val="001F164E"/>
    <w:rsid w:val="001F17F7"/>
    <w:rsid w:val="001F21CE"/>
    <w:rsid w:val="001F3D04"/>
    <w:rsid w:val="001F3FEC"/>
    <w:rsid w:val="001F493E"/>
    <w:rsid w:val="001F5208"/>
    <w:rsid w:val="001F59AD"/>
    <w:rsid w:val="001F5D47"/>
    <w:rsid w:val="001F6C65"/>
    <w:rsid w:val="001F6D2E"/>
    <w:rsid w:val="001F7520"/>
    <w:rsid w:val="001F760C"/>
    <w:rsid w:val="001F7FEF"/>
    <w:rsid w:val="00200A6C"/>
    <w:rsid w:val="00200D03"/>
    <w:rsid w:val="00200FCF"/>
    <w:rsid w:val="0020183C"/>
    <w:rsid w:val="00201A77"/>
    <w:rsid w:val="00201E98"/>
    <w:rsid w:val="0020288A"/>
    <w:rsid w:val="002043F9"/>
    <w:rsid w:val="002046A5"/>
    <w:rsid w:val="002046AE"/>
    <w:rsid w:val="00204861"/>
    <w:rsid w:val="002063BA"/>
    <w:rsid w:val="00210166"/>
    <w:rsid w:val="00210B29"/>
    <w:rsid w:val="002111A7"/>
    <w:rsid w:val="00212427"/>
    <w:rsid w:val="002134C5"/>
    <w:rsid w:val="00213540"/>
    <w:rsid w:val="00213665"/>
    <w:rsid w:val="00215FF7"/>
    <w:rsid w:val="002164BE"/>
    <w:rsid w:val="0021748F"/>
    <w:rsid w:val="00220A6B"/>
    <w:rsid w:val="002214F9"/>
    <w:rsid w:val="00221E7C"/>
    <w:rsid w:val="0022203B"/>
    <w:rsid w:val="0022342A"/>
    <w:rsid w:val="00224B59"/>
    <w:rsid w:val="002258B3"/>
    <w:rsid w:val="002266E4"/>
    <w:rsid w:val="002273E3"/>
    <w:rsid w:val="00227912"/>
    <w:rsid w:val="00231AB9"/>
    <w:rsid w:val="00233CD7"/>
    <w:rsid w:val="00234AAF"/>
    <w:rsid w:val="00235617"/>
    <w:rsid w:val="00235D97"/>
    <w:rsid w:val="0023634F"/>
    <w:rsid w:val="00236513"/>
    <w:rsid w:val="0023671D"/>
    <w:rsid w:val="00236B3D"/>
    <w:rsid w:val="00236BBA"/>
    <w:rsid w:val="00237EB4"/>
    <w:rsid w:val="00241154"/>
    <w:rsid w:val="00241969"/>
    <w:rsid w:val="00242310"/>
    <w:rsid w:val="00244FBE"/>
    <w:rsid w:val="00245B7E"/>
    <w:rsid w:val="00246E16"/>
    <w:rsid w:val="00247983"/>
    <w:rsid w:val="002504CD"/>
    <w:rsid w:val="00251FD3"/>
    <w:rsid w:val="00252262"/>
    <w:rsid w:val="00252EAD"/>
    <w:rsid w:val="002539E8"/>
    <w:rsid w:val="00254498"/>
    <w:rsid w:val="00254785"/>
    <w:rsid w:val="00255A27"/>
    <w:rsid w:val="0025611B"/>
    <w:rsid w:val="00257478"/>
    <w:rsid w:val="0025795D"/>
    <w:rsid w:val="00257AAE"/>
    <w:rsid w:val="00260C5B"/>
    <w:rsid w:val="002616EE"/>
    <w:rsid w:val="00262D09"/>
    <w:rsid w:val="00262E86"/>
    <w:rsid w:val="00264FE7"/>
    <w:rsid w:val="00265433"/>
    <w:rsid w:val="002655C9"/>
    <w:rsid w:val="00265B5F"/>
    <w:rsid w:val="00267222"/>
    <w:rsid w:val="00267C3F"/>
    <w:rsid w:val="00270B81"/>
    <w:rsid w:val="0027184D"/>
    <w:rsid w:val="00271A33"/>
    <w:rsid w:val="00271DC6"/>
    <w:rsid w:val="002725F2"/>
    <w:rsid w:val="00273C4D"/>
    <w:rsid w:val="002742A3"/>
    <w:rsid w:val="00274591"/>
    <w:rsid w:val="00275624"/>
    <w:rsid w:val="00275D8B"/>
    <w:rsid w:val="00276545"/>
    <w:rsid w:val="002806DC"/>
    <w:rsid w:val="002814B3"/>
    <w:rsid w:val="00281915"/>
    <w:rsid w:val="00281CCF"/>
    <w:rsid w:val="00282502"/>
    <w:rsid w:val="002830EC"/>
    <w:rsid w:val="00284456"/>
    <w:rsid w:val="0028475F"/>
    <w:rsid w:val="002848DE"/>
    <w:rsid w:val="00284E03"/>
    <w:rsid w:val="00285F4D"/>
    <w:rsid w:val="002863C6"/>
    <w:rsid w:val="002875DC"/>
    <w:rsid w:val="002902ED"/>
    <w:rsid w:val="0029031F"/>
    <w:rsid w:val="002906C7"/>
    <w:rsid w:val="002911DE"/>
    <w:rsid w:val="00291820"/>
    <w:rsid w:val="00291F30"/>
    <w:rsid w:val="0029335D"/>
    <w:rsid w:val="00295554"/>
    <w:rsid w:val="0029575D"/>
    <w:rsid w:val="00295FAE"/>
    <w:rsid w:val="002967AD"/>
    <w:rsid w:val="0029738A"/>
    <w:rsid w:val="002A0C5D"/>
    <w:rsid w:val="002A1C3E"/>
    <w:rsid w:val="002A1E4C"/>
    <w:rsid w:val="002A203B"/>
    <w:rsid w:val="002A2B4E"/>
    <w:rsid w:val="002A3A85"/>
    <w:rsid w:val="002A40F4"/>
    <w:rsid w:val="002A4E1E"/>
    <w:rsid w:val="002A76EF"/>
    <w:rsid w:val="002B217E"/>
    <w:rsid w:val="002B24CA"/>
    <w:rsid w:val="002B2EC7"/>
    <w:rsid w:val="002B3B30"/>
    <w:rsid w:val="002B49C5"/>
    <w:rsid w:val="002B53A8"/>
    <w:rsid w:val="002B5BB2"/>
    <w:rsid w:val="002B7AB9"/>
    <w:rsid w:val="002B7B56"/>
    <w:rsid w:val="002B7F8F"/>
    <w:rsid w:val="002C0A1D"/>
    <w:rsid w:val="002C15B8"/>
    <w:rsid w:val="002C1DB3"/>
    <w:rsid w:val="002C2890"/>
    <w:rsid w:val="002C2CB3"/>
    <w:rsid w:val="002C2EF9"/>
    <w:rsid w:val="002C3D87"/>
    <w:rsid w:val="002C3E74"/>
    <w:rsid w:val="002C4461"/>
    <w:rsid w:val="002C49E3"/>
    <w:rsid w:val="002C510F"/>
    <w:rsid w:val="002C645B"/>
    <w:rsid w:val="002C71B5"/>
    <w:rsid w:val="002C764D"/>
    <w:rsid w:val="002D0902"/>
    <w:rsid w:val="002D0F09"/>
    <w:rsid w:val="002D2CA8"/>
    <w:rsid w:val="002D40BC"/>
    <w:rsid w:val="002D419E"/>
    <w:rsid w:val="002D44A1"/>
    <w:rsid w:val="002D44F8"/>
    <w:rsid w:val="002D4ACF"/>
    <w:rsid w:val="002D5192"/>
    <w:rsid w:val="002D51CF"/>
    <w:rsid w:val="002D688D"/>
    <w:rsid w:val="002D6A55"/>
    <w:rsid w:val="002D74B6"/>
    <w:rsid w:val="002E23AD"/>
    <w:rsid w:val="002E25DD"/>
    <w:rsid w:val="002E2B9B"/>
    <w:rsid w:val="002E2FB0"/>
    <w:rsid w:val="002E3550"/>
    <w:rsid w:val="002E370A"/>
    <w:rsid w:val="002E3CF5"/>
    <w:rsid w:val="002E4AC8"/>
    <w:rsid w:val="002E5E62"/>
    <w:rsid w:val="002E639A"/>
    <w:rsid w:val="002E7D66"/>
    <w:rsid w:val="002F082E"/>
    <w:rsid w:val="002F13AA"/>
    <w:rsid w:val="002F16ED"/>
    <w:rsid w:val="002F1BAD"/>
    <w:rsid w:val="002F31DD"/>
    <w:rsid w:val="002F37C5"/>
    <w:rsid w:val="002F7A15"/>
    <w:rsid w:val="002F7E76"/>
    <w:rsid w:val="00300DB5"/>
    <w:rsid w:val="0030108C"/>
    <w:rsid w:val="003021C1"/>
    <w:rsid w:val="00302265"/>
    <w:rsid w:val="003028B6"/>
    <w:rsid w:val="00302901"/>
    <w:rsid w:val="00302C12"/>
    <w:rsid w:val="003032D3"/>
    <w:rsid w:val="00303EAD"/>
    <w:rsid w:val="00304045"/>
    <w:rsid w:val="0030409B"/>
    <w:rsid w:val="00304A6B"/>
    <w:rsid w:val="00305828"/>
    <w:rsid w:val="00306028"/>
    <w:rsid w:val="003069E5"/>
    <w:rsid w:val="00307444"/>
    <w:rsid w:val="003132E6"/>
    <w:rsid w:val="00313325"/>
    <w:rsid w:val="00313BBE"/>
    <w:rsid w:val="00313FD7"/>
    <w:rsid w:val="0031411D"/>
    <w:rsid w:val="003155A8"/>
    <w:rsid w:val="00315CD9"/>
    <w:rsid w:val="0031671A"/>
    <w:rsid w:val="00316B8C"/>
    <w:rsid w:val="00316E1B"/>
    <w:rsid w:val="003216FA"/>
    <w:rsid w:val="003231E5"/>
    <w:rsid w:val="00323357"/>
    <w:rsid w:val="00323F16"/>
    <w:rsid w:val="00326AC9"/>
    <w:rsid w:val="00327BDE"/>
    <w:rsid w:val="00330C5D"/>
    <w:rsid w:val="0033138F"/>
    <w:rsid w:val="00332C6D"/>
    <w:rsid w:val="00332FAA"/>
    <w:rsid w:val="00333133"/>
    <w:rsid w:val="0033354D"/>
    <w:rsid w:val="00334E2A"/>
    <w:rsid w:val="00335060"/>
    <w:rsid w:val="00336C06"/>
    <w:rsid w:val="00336FCD"/>
    <w:rsid w:val="003371BC"/>
    <w:rsid w:val="00342690"/>
    <w:rsid w:val="003444F9"/>
    <w:rsid w:val="0034451F"/>
    <w:rsid w:val="00344E55"/>
    <w:rsid w:val="00346321"/>
    <w:rsid w:val="00346439"/>
    <w:rsid w:val="00347BC1"/>
    <w:rsid w:val="00350A43"/>
    <w:rsid w:val="00350E09"/>
    <w:rsid w:val="00351AE1"/>
    <w:rsid w:val="00351C34"/>
    <w:rsid w:val="00353046"/>
    <w:rsid w:val="0035434A"/>
    <w:rsid w:val="0035442C"/>
    <w:rsid w:val="003547E6"/>
    <w:rsid w:val="00355299"/>
    <w:rsid w:val="003553BE"/>
    <w:rsid w:val="00355D93"/>
    <w:rsid w:val="00356E2F"/>
    <w:rsid w:val="0036017D"/>
    <w:rsid w:val="003602CF"/>
    <w:rsid w:val="0036070D"/>
    <w:rsid w:val="003628D2"/>
    <w:rsid w:val="00362BEF"/>
    <w:rsid w:val="00363387"/>
    <w:rsid w:val="003633EF"/>
    <w:rsid w:val="00363520"/>
    <w:rsid w:val="00363B8C"/>
    <w:rsid w:val="003641C7"/>
    <w:rsid w:val="00365F1C"/>
    <w:rsid w:val="00366671"/>
    <w:rsid w:val="003710B5"/>
    <w:rsid w:val="00372317"/>
    <w:rsid w:val="00374553"/>
    <w:rsid w:val="003748A0"/>
    <w:rsid w:val="00375674"/>
    <w:rsid w:val="00376F8B"/>
    <w:rsid w:val="0038214B"/>
    <w:rsid w:val="00382816"/>
    <w:rsid w:val="00383253"/>
    <w:rsid w:val="00386F24"/>
    <w:rsid w:val="0038726D"/>
    <w:rsid w:val="00390A79"/>
    <w:rsid w:val="0039245C"/>
    <w:rsid w:val="00393E4C"/>
    <w:rsid w:val="003975C7"/>
    <w:rsid w:val="00397E3B"/>
    <w:rsid w:val="003A0B20"/>
    <w:rsid w:val="003A29E6"/>
    <w:rsid w:val="003A4652"/>
    <w:rsid w:val="003A4AEA"/>
    <w:rsid w:val="003A4DD3"/>
    <w:rsid w:val="003A542D"/>
    <w:rsid w:val="003A5C06"/>
    <w:rsid w:val="003A5C67"/>
    <w:rsid w:val="003A5F77"/>
    <w:rsid w:val="003A6715"/>
    <w:rsid w:val="003A6A09"/>
    <w:rsid w:val="003B0410"/>
    <w:rsid w:val="003B1F8B"/>
    <w:rsid w:val="003B230E"/>
    <w:rsid w:val="003B2E5C"/>
    <w:rsid w:val="003B37F5"/>
    <w:rsid w:val="003B5285"/>
    <w:rsid w:val="003B5436"/>
    <w:rsid w:val="003B55E3"/>
    <w:rsid w:val="003B5728"/>
    <w:rsid w:val="003B61A8"/>
    <w:rsid w:val="003B6343"/>
    <w:rsid w:val="003B68BC"/>
    <w:rsid w:val="003B69C1"/>
    <w:rsid w:val="003B6D53"/>
    <w:rsid w:val="003C18FB"/>
    <w:rsid w:val="003C216D"/>
    <w:rsid w:val="003C323A"/>
    <w:rsid w:val="003C3990"/>
    <w:rsid w:val="003C3D68"/>
    <w:rsid w:val="003C4892"/>
    <w:rsid w:val="003C7035"/>
    <w:rsid w:val="003C750B"/>
    <w:rsid w:val="003C7D73"/>
    <w:rsid w:val="003C7F6A"/>
    <w:rsid w:val="003D13C0"/>
    <w:rsid w:val="003D310D"/>
    <w:rsid w:val="003D35EB"/>
    <w:rsid w:val="003D3CE5"/>
    <w:rsid w:val="003D4865"/>
    <w:rsid w:val="003D5A6D"/>
    <w:rsid w:val="003D60B6"/>
    <w:rsid w:val="003D7774"/>
    <w:rsid w:val="003D7A7A"/>
    <w:rsid w:val="003E0CAE"/>
    <w:rsid w:val="003E1998"/>
    <w:rsid w:val="003E2C06"/>
    <w:rsid w:val="003E3135"/>
    <w:rsid w:val="003E3B3D"/>
    <w:rsid w:val="003E3CD3"/>
    <w:rsid w:val="003E43CA"/>
    <w:rsid w:val="003E51A3"/>
    <w:rsid w:val="003E5C7A"/>
    <w:rsid w:val="003F014A"/>
    <w:rsid w:val="003F12BE"/>
    <w:rsid w:val="003F1D7A"/>
    <w:rsid w:val="003F2EEA"/>
    <w:rsid w:val="003F31A7"/>
    <w:rsid w:val="003F3A4C"/>
    <w:rsid w:val="003F4EF5"/>
    <w:rsid w:val="003F53D3"/>
    <w:rsid w:val="003F68BD"/>
    <w:rsid w:val="003F6CED"/>
    <w:rsid w:val="003F712A"/>
    <w:rsid w:val="003F7F9A"/>
    <w:rsid w:val="004005CB"/>
    <w:rsid w:val="0040086B"/>
    <w:rsid w:val="00400A52"/>
    <w:rsid w:val="004019EF"/>
    <w:rsid w:val="00401B42"/>
    <w:rsid w:val="0040410D"/>
    <w:rsid w:val="004074D0"/>
    <w:rsid w:val="00410D2E"/>
    <w:rsid w:val="00412585"/>
    <w:rsid w:val="004128BA"/>
    <w:rsid w:val="0041451B"/>
    <w:rsid w:val="00414FF4"/>
    <w:rsid w:val="00416310"/>
    <w:rsid w:val="004169EB"/>
    <w:rsid w:val="00417A35"/>
    <w:rsid w:val="00420D2E"/>
    <w:rsid w:val="004215BE"/>
    <w:rsid w:val="00421849"/>
    <w:rsid w:val="004238BD"/>
    <w:rsid w:val="00425C12"/>
    <w:rsid w:val="00425D42"/>
    <w:rsid w:val="00425F93"/>
    <w:rsid w:val="004267B4"/>
    <w:rsid w:val="004301BF"/>
    <w:rsid w:val="00430975"/>
    <w:rsid w:val="00431A24"/>
    <w:rsid w:val="00432972"/>
    <w:rsid w:val="00433DB1"/>
    <w:rsid w:val="0043409E"/>
    <w:rsid w:val="0043440E"/>
    <w:rsid w:val="00434621"/>
    <w:rsid w:val="00434B66"/>
    <w:rsid w:val="00434C82"/>
    <w:rsid w:val="004352CB"/>
    <w:rsid w:val="004369D5"/>
    <w:rsid w:val="00437D0A"/>
    <w:rsid w:val="0044043A"/>
    <w:rsid w:val="004410A9"/>
    <w:rsid w:val="00442E86"/>
    <w:rsid w:val="00443A45"/>
    <w:rsid w:val="004440B2"/>
    <w:rsid w:val="00444378"/>
    <w:rsid w:val="004443EA"/>
    <w:rsid w:val="0044463C"/>
    <w:rsid w:val="00445DC3"/>
    <w:rsid w:val="00446C8F"/>
    <w:rsid w:val="004472E3"/>
    <w:rsid w:val="004500CC"/>
    <w:rsid w:val="00451D7A"/>
    <w:rsid w:val="00452ED7"/>
    <w:rsid w:val="00453F9F"/>
    <w:rsid w:val="004562D5"/>
    <w:rsid w:val="00456F7F"/>
    <w:rsid w:val="004607F8"/>
    <w:rsid w:val="00461926"/>
    <w:rsid w:val="00462B36"/>
    <w:rsid w:val="00462D30"/>
    <w:rsid w:val="00463049"/>
    <w:rsid w:val="004642B1"/>
    <w:rsid w:val="00464F48"/>
    <w:rsid w:val="0046503B"/>
    <w:rsid w:val="00465E48"/>
    <w:rsid w:val="00467ADD"/>
    <w:rsid w:val="00467CFA"/>
    <w:rsid w:val="0047088B"/>
    <w:rsid w:val="0047090C"/>
    <w:rsid w:val="00470E3F"/>
    <w:rsid w:val="00472784"/>
    <w:rsid w:val="004727D9"/>
    <w:rsid w:val="00473C21"/>
    <w:rsid w:val="004765F9"/>
    <w:rsid w:val="0047719B"/>
    <w:rsid w:val="0048054A"/>
    <w:rsid w:val="004810CC"/>
    <w:rsid w:val="004810D7"/>
    <w:rsid w:val="00481608"/>
    <w:rsid w:val="00481BC5"/>
    <w:rsid w:val="00482344"/>
    <w:rsid w:val="004828EF"/>
    <w:rsid w:val="00483E81"/>
    <w:rsid w:val="0048461B"/>
    <w:rsid w:val="00484BB6"/>
    <w:rsid w:val="00484F70"/>
    <w:rsid w:val="00485349"/>
    <w:rsid w:val="00485B82"/>
    <w:rsid w:val="00485C61"/>
    <w:rsid w:val="00486C12"/>
    <w:rsid w:val="00486C33"/>
    <w:rsid w:val="004879CD"/>
    <w:rsid w:val="00490E0C"/>
    <w:rsid w:val="00492EB3"/>
    <w:rsid w:val="0049428A"/>
    <w:rsid w:val="00494607"/>
    <w:rsid w:val="00495361"/>
    <w:rsid w:val="00496D3A"/>
    <w:rsid w:val="004973B3"/>
    <w:rsid w:val="004978F9"/>
    <w:rsid w:val="00497915"/>
    <w:rsid w:val="004A034E"/>
    <w:rsid w:val="004A25D7"/>
    <w:rsid w:val="004A3198"/>
    <w:rsid w:val="004A38A6"/>
    <w:rsid w:val="004A4ADF"/>
    <w:rsid w:val="004A5025"/>
    <w:rsid w:val="004A583C"/>
    <w:rsid w:val="004A5C83"/>
    <w:rsid w:val="004A60D9"/>
    <w:rsid w:val="004B0847"/>
    <w:rsid w:val="004B0A81"/>
    <w:rsid w:val="004B0AAB"/>
    <w:rsid w:val="004B0DE3"/>
    <w:rsid w:val="004B0E57"/>
    <w:rsid w:val="004B0FAF"/>
    <w:rsid w:val="004B1CF4"/>
    <w:rsid w:val="004B2130"/>
    <w:rsid w:val="004B246F"/>
    <w:rsid w:val="004B2AD9"/>
    <w:rsid w:val="004B4322"/>
    <w:rsid w:val="004B4444"/>
    <w:rsid w:val="004B4450"/>
    <w:rsid w:val="004B4574"/>
    <w:rsid w:val="004B458A"/>
    <w:rsid w:val="004B7652"/>
    <w:rsid w:val="004B7865"/>
    <w:rsid w:val="004C15F0"/>
    <w:rsid w:val="004C1E8D"/>
    <w:rsid w:val="004C3162"/>
    <w:rsid w:val="004C4B15"/>
    <w:rsid w:val="004C4E95"/>
    <w:rsid w:val="004C6086"/>
    <w:rsid w:val="004C68B2"/>
    <w:rsid w:val="004C6AB9"/>
    <w:rsid w:val="004C7304"/>
    <w:rsid w:val="004D1CB4"/>
    <w:rsid w:val="004D27BC"/>
    <w:rsid w:val="004D27F3"/>
    <w:rsid w:val="004D29C8"/>
    <w:rsid w:val="004D2FB8"/>
    <w:rsid w:val="004D471B"/>
    <w:rsid w:val="004D4A41"/>
    <w:rsid w:val="004D7B84"/>
    <w:rsid w:val="004E076B"/>
    <w:rsid w:val="004E086C"/>
    <w:rsid w:val="004E0B72"/>
    <w:rsid w:val="004E0C96"/>
    <w:rsid w:val="004E16B3"/>
    <w:rsid w:val="004E234E"/>
    <w:rsid w:val="004E46DE"/>
    <w:rsid w:val="004E681C"/>
    <w:rsid w:val="004E7588"/>
    <w:rsid w:val="004E7A03"/>
    <w:rsid w:val="004F0339"/>
    <w:rsid w:val="004F1835"/>
    <w:rsid w:val="004F1C0E"/>
    <w:rsid w:val="004F2B68"/>
    <w:rsid w:val="004F3BA6"/>
    <w:rsid w:val="004F5AC2"/>
    <w:rsid w:val="004F6101"/>
    <w:rsid w:val="004F74BF"/>
    <w:rsid w:val="004F75BA"/>
    <w:rsid w:val="00501421"/>
    <w:rsid w:val="005019CB"/>
    <w:rsid w:val="005027B6"/>
    <w:rsid w:val="00503AD7"/>
    <w:rsid w:val="00504A83"/>
    <w:rsid w:val="0050757F"/>
    <w:rsid w:val="00507E3A"/>
    <w:rsid w:val="00511018"/>
    <w:rsid w:val="005111C2"/>
    <w:rsid w:val="005114E8"/>
    <w:rsid w:val="005117D9"/>
    <w:rsid w:val="00512772"/>
    <w:rsid w:val="00512C49"/>
    <w:rsid w:val="00512C98"/>
    <w:rsid w:val="00513899"/>
    <w:rsid w:val="00513B99"/>
    <w:rsid w:val="00515160"/>
    <w:rsid w:val="0051517D"/>
    <w:rsid w:val="005155CA"/>
    <w:rsid w:val="00516044"/>
    <w:rsid w:val="005169DE"/>
    <w:rsid w:val="00516BEB"/>
    <w:rsid w:val="00517EA2"/>
    <w:rsid w:val="00520AE5"/>
    <w:rsid w:val="00520E19"/>
    <w:rsid w:val="005214BB"/>
    <w:rsid w:val="005218B1"/>
    <w:rsid w:val="005219FA"/>
    <w:rsid w:val="005232B5"/>
    <w:rsid w:val="005244FE"/>
    <w:rsid w:val="0052481C"/>
    <w:rsid w:val="0052631A"/>
    <w:rsid w:val="00526928"/>
    <w:rsid w:val="0052719E"/>
    <w:rsid w:val="00527E51"/>
    <w:rsid w:val="005348EB"/>
    <w:rsid w:val="00534A0B"/>
    <w:rsid w:val="00534BF6"/>
    <w:rsid w:val="00534D2C"/>
    <w:rsid w:val="00535241"/>
    <w:rsid w:val="005355E1"/>
    <w:rsid w:val="00536B9A"/>
    <w:rsid w:val="00536E7E"/>
    <w:rsid w:val="00536F50"/>
    <w:rsid w:val="00542508"/>
    <w:rsid w:val="005425BF"/>
    <w:rsid w:val="00542984"/>
    <w:rsid w:val="00542B37"/>
    <w:rsid w:val="00542ED1"/>
    <w:rsid w:val="00543E50"/>
    <w:rsid w:val="005443E3"/>
    <w:rsid w:val="0055377D"/>
    <w:rsid w:val="00553A08"/>
    <w:rsid w:val="0055586D"/>
    <w:rsid w:val="00555B71"/>
    <w:rsid w:val="005560F4"/>
    <w:rsid w:val="00557224"/>
    <w:rsid w:val="005604B0"/>
    <w:rsid w:val="00560C20"/>
    <w:rsid w:val="00561BD0"/>
    <w:rsid w:val="00561CCF"/>
    <w:rsid w:val="0056257A"/>
    <w:rsid w:val="00562595"/>
    <w:rsid w:val="00562D27"/>
    <w:rsid w:val="00563716"/>
    <w:rsid w:val="00563A96"/>
    <w:rsid w:val="00564D4E"/>
    <w:rsid w:val="00565D4C"/>
    <w:rsid w:val="00565FF6"/>
    <w:rsid w:val="005677A5"/>
    <w:rsid w:val="00567CDA"/>
    <w:rsid w:val="00572F27"/>
    <w:rsid w:val="00573793"/>
    <w:rsid w:val="00575BB4"/>
    <w:rsid w:val="00576544"/>
    <w:rsid w:val="00576E82"/>
    <w:rsid w:val="0057722B"/>
    <w:rsid w:val="00580074"/>
    <w:rsid w:val="00580CE3"/>
    <w:rsid w:val="005811ED"/>
    <w:rsid w:val="0058252C"/>
    <w:rsid w:val="00582DE1"/>
    <w:rsid w:val="0058322E"/>
    <w:rsid w:val="005840CF"/>
    <w:rsid w:val="00584C14"/>
    <w:rsid w:val="0058523A"/>
    <w:rsid w:val="0058523D"/>
    <w:rsid w:val="00586F0A"/>
    <w:rsid w:val="00587CAD"/>
    <w:rsid w:val="0059026E"/>
    <w:rsid w:val="005907A3"/>
    <w:rsid w:val="00590FA6"/>
    <w:rsid w:val="00591301"/>
    <w:rsid w:val="0059276B"/>
    <w:rsid w:val="00592E98"/>
    <w:rsid w:val="00593F8F"/>
    <w:rsid w:val="00594759"/>
    <w:rsid w:val="00594875"/>
    <w:rsid w:val="0059572A"/>
    <w:rsid w:val="005A01BB"/>
    <w:rsid w:val="005A078F"/>
    <w:rsid w:val="005A0BE0"/>
    <w:rsid w:val="005A10B2"/>
    <w:rsid w:val="005A17C2"/>
    <w:rsid w:val="005A1A89"/>
    <w:rsid w:val="005A1B77"/>
    <w:rsid w:val="005A2437"/>
    <w:rsid w:val="005A2AE9"/>
    <w:rsid w:val="005A3567"/>
    <w:rsid w:val="005A3F90"/>
    <w:rsid w:val="005A4860"/>
    <w:rsid w:val="005A64E6"/>
    <w:rsid w:val="005A70BD"/>
    <w:rsid w:val="005A76DD"/>
    <w:rsid w:val="005B0634"/>
    <w:rsid w:val="005B22A9"/>
    <w:rsid w:val="005B2CF0"/>
    <w:rsid w:val="005B303B"/>
    <w:rsid w:val="005B3C1C"/>
    <w:rsid w:val="005B3F63"/>
    <w:rsid w:val="005B4A35"/>
    <w:rsid w:val="005B52DE"/>
    <w:rsid w:val="005B5829"/>
    <w:rsid w:val="005B7197"/>
    <w:rsid w:val="005B793F"/>
    <w:rsid w:val="005B7CB6"/>
    <w:rsid w:val="005C0C88"/>
    <w:rsid w:val="005C1057"/>
    <w:rsid w:val="005C29AE"/>
    <w:rsid w:val="005C35AE"/>
    <w:rsid w:val="005C3759"/>
    <w:rsid w:val="005C3EB8"/>
    <w:rsid w:val="005C3EE2"/>
    <w:rsid w:val="005C4849"/>
    <w:rsid w:val="005C52DE"/>
    <w:rsid w:val="005C6BBA"/>
    <w:rsid w:val="005C7EC7"/>
    <w:rsid w:val="005D1029"/>
    <w:rsid w:val="005D1A23"/>
    <w:rsid w:val="005D1CA0"/>
    <w:rsid w:val="005D2666"/>
    <w:rsid w:val="005D2E89"/>
    <w:rsid w:val="005D31AB"/>
    <w:rsid w:val="005D329A"/>
    <w:rsid w:val="005D486A"/>
    <w:rsid w:val="005D48E1"/>
    <w:rsid w:val="005D4D20"/>
    <w:rsid w:val="005D54E3"/>
    <w:rsid w:val="005D645B"/>
    <w:rsid w:val="005D7D71"/>
    <w:rsid w:val="005E05DF"/>
    <w:rsid w:val="005E120B"/>
    <w:rsid w:val="005E34A3"/>
    <w:rsid w:val="005E3504"/>
    <w:rsid w:val="005E3897"/>
    <w:rsid w:val="005E3C12"/>
    <w:rsid w:val="005E5863"/>
    <w:rsid w:val="005E5DF4"/>
    <w:rsid w:val="005E771D"/>
    <w:rsid w:val="005E7F33"/>
    <w:rsid w:val="005F0D2F"/>
    <w:rsid w:val="005F10C8"/>
    <w:rsid w:val="005F1A61"/>
    <w:rsid w:val="005F3F2F"/>
    <w:rsid w:val="005F4464"/>
    <w:rsid w:val="005F5901"/>
    <w:rsid w:val="005F5914"/>
    <w:rsid w:val="005F7276"/>
    <w:rsid w:val="006001A0"/>
    <w:rsid w:val="00600F4B"/>
    <w:rsid w:val="006019C0"/>
    <w:rsid w:val="00602671"/>
    <w:rsid w:val="00602A92"/>
    <w:rsid w:val="00602BF6"/>
    <w:rsid w:val="006036D0"/>
    <w:rsid w:val="006043D6"/>
    <w:rsid w:val="00604495"/>
    <w:rsid w:val="0060487C"/>
    <w:rsid w:val="00605E60"/>
    <w:rsid w:val="0060650C"/>
    <w:rsid w:val="00606B17"/>
    <w:rsid w:val="006074FB"/>
    <w:rsid w:val="00607A94"/>
    <w:rsid w:val="0061072D"/>
    <w:rsid w:val="006111E4"/>
    <w:rsid w:val="00611FD9"/>
    <w:rsid w:val="00612153"/>
    <w:rsid w:val="00612AA3"/>
    <w:rsid w:val="00612BF9"/>
    <w:rsid w:val="00613863"/>
    <w:rsid w:val="00614BEB"/>
    <w:rsid w:val="0061551E"/>
    <w:rsid w:val="0061559E"/>
    <w:rsid w:val="00616D06"/>
    <w:rsid w:val="00617507"/>
    <w:rsid w:val="00620A41"/>
    <w:rsid w:val="006223F1"/>
    <w:rsid w:val="00623164"/>
    <w:rsid w:val="0062316D"/>
    <w:rsid w:val="00624CA5"/>
    <w:rsid w:val="0062565D"/>
    <w:rsid w:val="00625E7B"/>
    <w:rsid w:val="00626002"/>
    <w:rsid w:val="006263BE"/>
    <w:rsid w:val="00631FFC"/>
    <w:rsid w:val="00632C82"/>
    <w:rsid w:val="00632DD6"/>
    <w:rsid w:val="006355F3"/>
    <w:rsid w:val="00635879"/>
    <w:rsid w:val="006362E4"/>
    <w:rsid w:val="00637335"/>
    <w:rsid w:val="00637ECE"/>
    <w:rsid w:val="00640AF5"/>
    <w:rsid w:val="00640BD6"/>
    <w:rsid w:val="00640CF5"/>
    <w:rsid w:val="00641AF1"/>
    <w:rsid w:val="006435F6"/>
    <w:rsid w:val="006437B9"/>
    <w:rsid w:val="00644146"/>
    <w:rsid w:val="00644CBD"/>
    <w:rsid w:val="006516A8"/>
    <w:rsid w:val="00651E97"/>
    <w:rsid w:val="00652592"/>
    <w:rsid w:val="006538C8"/>
    <w:rsid w:val="00656E3C"/>
    <w:rsid w:val="0065707B"/>
    <w:rsid w:val="00657E79"/>
    <w:rsid w:val="006603E2"/>
    <w:rsid w:val="00660F01"/>
    <w:rsid w:val="0066129B"/>
    <w:rsid w:val="00661F0E"/>
    <w:rsid w:val="006622A1"/>
    <w:rsid w:val="006624DB"/>
    <w:rsid w:val="00662D7A"/>
    <w:rsid w:val="00663BA5"/>
    <w:rsid w:val="0066424B"/>
    <w:rsid w:val="006644CE"/>
    <w:rsid w:val="00665729"/>
    <w:rsid w:val="006657DB"/>
    <w:rsid w:val="0066614C"/>
    <w:rsid w:val="00667B32"/>
    <w:rsid w:val="00667C41"/>
    <w:rsid w:val="00667F07"/>
    <w:rsid w:val="00670E8A"/>
    <w:rsid w:val="00671730"/>
    <w:rsid w:val="0067468C"/>
    <w:rsid w:val="006755F6"/>
    <w:rsid w:val="00675D0C"/>
    <w:rsid w:val="00676328"/>
    <w:rsid w:val="00677D0E"/>
    <w:rsid w:val="00680078"/>
    <w:rsid w:val="0068048F"/>
    <w:rsid w:val="00680CEA"/>
    <w:rsid w:val="0068151A"/>
    <w:rsid w:val="00681865"/>
    <w:rsid w:val="0068193B"/>
    <w:rsid w:val="00682208"/>
    <w:rsid w:val="0068297A"/>
    <w:rsid w:val="00682F27"/>
    <w:rsid w:val="006837C5"/>
    <w:rsid w:val="00683FB2"/>
    <w:rsid w:val="006845AD"/>
    <w:rsid w:val="006854F1"/>
    <w:rsid w:val="006872F5"/>
    <w:rsid w:val="00687AF0"/>
    <w:rsid w:val="00690104"/>
    <w:rsid w:val="00690353"/>
    <w:rsid w:val="00690A29"/>
    <w:rsid w:val="00691B21"/>
    <w:rsid w:val="00693AD0"/>
    <w:rsid w:val="00694EB1"/>
    <w:rsid w:val="006975F5"/>
    <w:rsid w:val="006A0421"/>
    <w:rsid w:val="006A0519"/>
    <w:rsid w:val="006A0B9E"/>
    <w:rsid w:val="006A0E61"/>
    <w:rsid w:val="006A0F66"/>
    <w:rsid w:val="006A1D9D"/>
    <w:rsid w:val="006A238C"/>
    <w:rsid w:val="006A27B4"/>
    <w:rsid w:val="006A3101"/>
    <w:rsid w:val="006A4124"/>
    <w:rsid w:val="006A4FD5"/>
    <w:rsid w:val="006A6309"/>
    <w:rsid w:val="006A68C7"/>
    <w:rsid w:val="006A7818"/>
    <w:rsid w:val="006B10C8"/>
    <w:rsid w:val="006B1C1F"/>
    <w:rsid w:val="006B2C59"/>
    <w:rsid w:val="006B38D0"/>
    <w:rsid w:val="006B4C9A"/>
    <w:rsid w:val="006B53E2"/>
    <w:rsid w:val="006B636F"/>
    <w:rsid w:val="006C08F1"/>
    <w:rsid w:val="006C0D87"/>
    <w:rsid w:val="006C13DF"/>
    <w:rsid w:val="006C20DF"/>
    <w:rsid w:val="006C3947"/>
    <w:rsid w:val="006C3AFD"/>
    <w:rsid w:val="006C45A5"/>
    <w:rsid w:val="006C4D6A"/>
    <w:rsid w:val="006C6B39"/>
    <w:rsid w:val="006C7020"/>
    <w:rsid w:val="006C7D5C"/>
    <w:rsid w:val="006D027D"/>
    <w:rsid w:val="006D0AE7"/>
    <w:rsid w:val="006D12D0"/>
    <w:rsid w:val="006D14DD"/>
    <w:rsid w:val="006D1850"/>
    <w:rsid w:val="006D2132"/>
    <w:rsid w:val="006D2BBA"/>
    <w:rsid w:val="006D2D1C"/>
    <w:rsid w:val="006D36AA"/>
    <w:rsid w:val="006D58C2"/>
    <w:rsid w:val="006D6BE3"/>
    <w:rsid w:val="006D7141"/>
    <w:rsid w:val="006D773B"/>
    <w:rsid w:val="006E04E7"/>
    <w:rsid w:val="006E0D6D"/>
    <w:rsid w:val="006E15F6"/>
    <w:rsid w:val="006E17A1"/>
    <w:rsid w:val="006E21BF"/>
    <w:rsid w:val="006E21D4"/>
    <w:rsid w:val="006E2B28"/>
    <w:rsid w:val="006E31D4"/>
    <w:rsid w:val="006E343A"/>
    <w:rsid w:val="006E4644"/>
    <w:rsid w:val="006E52CB"/>
    <w:rsid w:val="006E5B32"/>
    <w:rsid w:val="006E5DF9"/>
    <w:rsid w:val="006E7BC3"/>
    <w:rsid w:val="006E7DEF"/>
    <w:rsid w:val="006F0A2D"/>
    <w:rsid w:val="006F0AFC"/>
    <w:rsid w:val="006F12AA"/>
    <w:rsid w:val="006F21B6"/>
    <w:rsid w:val="006F21D5"/>
    <w:rsid w:val="006F278F"/>
    <w:rsid w:val="006F2E82"/>
    <w:rsid w:val="006F420B"/>
    <w:rsid w:val="006F65F7"/>
    <w:rsid w:val="006F66BD"/>
    <w:rsid w:val="006F6957"/>
    <w:rsid w:val="006F6E47"/>
    <w:rsid w:val="00700153"/>
    <w:rsid w:val="00700883"/>
    <w:rsid w:val="007014F1"/>
    <w:rsid w:val="0070236F"/>
    <w:rsid w:val="00702499"/>
    <w:rsid w:val="007025BB"/>
    <w:rsid w:val="007032EB"/>
    <w:rsid w:val="0070406D"/>
    <w:rsid w:val="00705843"/>
    <w:rsid w:val="00705EBE"/>
    <w:rsid w:val="00710F3C"/>
    <w:rsid w:val="00712E63"/>
    <w:rsid w:val="0071311F"/>
    <w:rsid w:val="00713D84"/>
    <w:rsid w:val="00714D14"/>
    <w:rsid w:val="00714DB9"/>
    <w:rsid w:val="00715A88"/>
    <w:rsid w:val="00715ED3"/>
    <w:rsid w:val="00716179"/>
    <w:rsid w:val="00716748"/>
    <w:rsid w:val="00717603"/>
    <w:rsid w:val="00717ADA"/>
    <w:rsid w:val="00720AAB"/>
    <w:rsid w:val="007224A2"/>
    <w:rsid w:val="007225AF"/>
    <w:rsid w:val="00722CA3"/>
    <w:rsid w:val="00723C3B"/>
    <w:rsid w:val="00723C6A"/>
    <w:rsid w:val="007253B8"/>
    <w:rsid w:val="007262FD"/>
    <w:rsid w:val="00726D7E"/>
    <w:rsid w:val="00727EC2"/>
    <w:rsid w:val="00731231"/>
    <w:rsid w:val="0073280A"/>
    <w:rsid w:val="00733E33"/>
    <w:rsid w:val="00734178"/>
    <w:rsid w:val="00734263"/>
    <w:rsid w:val="00734C8D"/>
    <w:rsid w:val="0073689C"/>
    <w:rsid w:val="00737374"/>
    <w:rsid w:val="00741D6B"/>
    <w:rsid w:val="00742044"/>
    <w:rsid w:val="00744183"/>
    <w:rsid w:val="007441B8"/>
    <w:rsid w:val="007443D7"/>
    <w:rsid w:val="00745566"/>
    <w:rsid w:val="00745E4F"/>
    <w:rsid w:val="00747F67"/>
    <w:rsid w:val="00750473"/>
    <w:rsid w:val="00750636"/>
    <w:rsid w:val="0075159F"/>
    <w:rsid w:val="00751609"/>
    <w:rsid w:val="00752990"/>
    <w:rsid w:val="007535AF"/>
    <w:rsid w:val="0075430D"/>
    <w:rsid w:val="00754503"/>
    <w:rsid w:val="00755532"/>
    <w:rsid w:val="00756428"/>
    <w:rsid w:val="0075669F"/>
    <w:rsid w:val="007570B0"/>
    <w:rsid w:val="00760017"/>
    <w:rsid w:val="00761B96"/>
    <w:rsid w:val="00762B52"/>
    <w:rsid w:val="00762F8A"/>
    <w:rsid w:val="007643FA"/>
    <w:rsid w:val="0076495D"/>
    <w:rsid w:val="00764BE0"/>
    <w:rsid w:val="00767A73"/>
    <w:rsid w:val="00770EA1"/>
    <w:rsid w:val="00771251"/>
    <w:rsid w:val="00771310"/>
    <w:rsid w:val="00771BA3"/>
    <w:rsid w:val="0077277A"/>
    <w:rsid w:val="00773C43"/>
    <w:rsid w:val="00774A43"/>
    <w:rsid w:val="0078070D"/>
    <w:rsid w:val="0078134A"/>
    <w:rsid w:val="007854CB"/>
    <w:rsid w:val="00785C1C"/>
    <w:rsid w:val="007861EE"/>
    <w:rsid w:val="00786828"/>
    <w:rsid w:val="00787D31"/>
    <w:rsid w:val="007904FA"/>
    <w:rsid w:val="0079078E"/>
    <w:rsid w:val="007912BA"/>
    <w:rsid w:val="00791E67"/>
    <w:rsid w:val="00793116"/>
    <w:rsid w:val="00793ABD"/>
    <w:rsid w:val="00793B8B"/>
    <w:rsid w:val="0079435B"/>
    <w:rsid w:val="0079546A"/>
    <w:rsid w:val="00795C9B"/>
    <w:rsid w:val="00795EB1"/>
    <w:rsid w:val="007966AC"/>
    <w:rsid w:val="007971C3"/>
    <w:rsid w:val="007976E2"/>
    <w:rsid w:val="007A1056"/>
    <w:rsid w:val="007A1479"/>
    <w:rsid w:val="007A14C9"/>
    <w:rsid w:val="007A1919"/>
    <w:rsid w:val="007A191D"/>
    <w:rsid w:val="007A2E79"/>
    <w:rsid w:val="007A33FD"/>
    <w:rsid w:val="007A3913"/>
    <w:rsid w:val="007A40D1"/>
    <w:rsid w:val="007A411F"/>
    <w:rsid w:val="007A6416"/>
    <w:rsid w:val="007A747A"/>
    <w:rsid w:val="007A7A0B"/>
    <w:rsid w:val="007B34A0"/>
    <w:rsid w:val="007B50CA"/>
    <w:rsid w:val="007B520E"/>
    <w:rsid w:val="007B5AC8"/>
    <w:rsid w:val="007B6465"/>
    <w:rsid w:val="007B75AB"/>
    <w:rsid w:val="007C0785"/>
    <w:rsid w:val="007C162A"/>
    <w:rsid w:val="007C1C8B"/>
    <w:rsid w:val="007C2471"/>
    <w:rsid w:val="007C2F5A"/>
    <w:rsid w:val="007C3290"/>
    <w:rsid w:val="007C47FA"/>
    <w:rsid w:val="007C6396"/>
    <w:rsid w:val="007C6AF8"/>
    <w:rsid w:val="007C6E03"/>
    <w:rsid w:val="007C7BB4"/>
    <w:rsid w:val="007C7D4C"/>
    <w:rsid w:val="007D059D"/>
    <w:rsid w:val="007D06D7"/>
    <w:rsid w:val="007D105A"/>
    <w:rsid w:val="007D1FE0"/>
    <w:rsid w:val="007D203E"/>
    <w:rsid w:val="007D28FB"/>
    <w:rsid w:val="007D3CBB"/>
    <w:rsid w:val="007D5B33"/>
    <w:rsid w:val="007D68C2"/>
    <w:rsid w:val="007D6AF6"/>
    <w:rsid w:val="007E0AB8"/>
    <w:rsid w:val="007E2392"/>
    <w:rsid w:val="007E2751"/>
    <w:rsid w:val="007E2C5A"/>
    <w:rsid w:val="007E3550"/>
    <w:rsid w:val="007E39D8"/>
    <w:rsid w:val="007E636E"/>
    <w:rsid w:val="007E6FBF"/>
    <w:rsid w:val="007F1140"/>
    <w:rsid w:val="007F1C8C"/>
    <w:rsid w:val="007F24C0"/>
    <w:rsid w:val="007F2AD2"/>
    <w:rsid w:val="007F2DC8"/>
    <w:rsid w:val="007F397C"/>
    <w:rsid w:val="007F43EC"/>
    <w:rsid w:val="007F4CC6"/>
    <w:rsid w:val="007F77A0"/>
    <w:rsid w:val="007F7E5D"/>
    <w:rsid w:val="00801F17"/>
    <w:rsid w:val="00802343"/>
    <w:rsid w:val="00804BB5"/>
    <w:rsid w:val="00804E69"/>
    <w:rsid w:val="00805333"/>
    <w:rsid w:val="00810934"/>
    <w:rsid w:val="00811238"/>
    <w:rsid w:val="0081218A"/>
    <w:rsid w:val="008125C1"/>
    <w:rsid w:val="008129B3"/>
    <w:rsid w:val="00812BE3"/>
    <w:rsid w:val="008134A7"/>
    <w:rsid w:val="00813AAE"/>
    <w:rsid w:val="008173A1"/>
    <w:rsid w:val="00817A39"/>
    <w:rsid w:val="00817F8D"/>
    <w:rsid w:val="008203F1"/>
    <w:rsid w:val="008210C5"/>
    <w:rsid w:val="00821146"/>
    <w:rsid w:val="00822371"/>
    <w:rsid w:val="00822E35"/>
    <w:rsid w:val="00823BD4"/>
    <w:rsid w:val="0082682E"/>
    <w:rsid w:val="008301E2"/>
    <w:rsid w:val="00831A53"/>
    <w:rsid w:val="00832CF4"/>
    <w:rsid w:val="00832FFD"/>
    <w:rsid w:val="0083326B"/>
    <w:rsid w:val="00833814"/>
    <w:rsid w:val="008341CC"/>
    <w:rsid w:val="008341FE"/>
    <w:rsid w:val="0083774C"/>
    <w:rsid w:val="00840370"/>
    <w:rsid w:val="0084074F"/>
    <w:rsid w:val="008408EC"/>
    <w:rsid w:val="0084284E"/>
    <w:rsid w:val="008441F8"/>
    <w:rsid w:val="00845A0A"/>
    <w:rsid w:val="00845FBC"/>
    <w:rsid w:val="0084696A"/>
    <w:rsid w:val="00847869"/>
    <w:rsid w:val="008500C1"/>
    <w:rsid w:val="00853D22"/>
    <w:rsid w:val="0085527B"/>
    <w:rsid w:val="00855997"/>
    <w:rsid w:val="00856091"/>
    <w:rsid w:val="00856181"/>
    <w:rsid w:val="008563B8"/>
    <w:rsid w:val="0085666F"/>
    <w:rsid w:val="0085698B"/>
    <w:rsid w:val="00857C09"/>
    <w:rsid w:val="008608C5"/>
    <w:rsid w:val="00860E27"/>
    <w:rsid w:val="00860EEA"/>
    <w:rsid w:val="00861677"/>
    <w:rsid w:val="00862BC7"/>
    <w:rsid w:val="00862D7F"/>
    <w:rsid w:val="00863121"/>
    <w:rsid w:val="0086338C"/>
    <w:rsid w:val="00864C04"/>
    <w:rsid w:val="00864CE4"/>
    <w:rsid w:val="00865051"/>
    <w:rsid w:val="008651BD"/>
    <w:rsid w:val="00865422"/>
    <w:rsid w:val="00867F50"/>
    <w:rsid w:val="008702B7"/>
    <w:rsid w:val="008707BD"/>
    <w:rsid w:val="00871B71"/>
    <w:rsid w:val="00873432"/>
    <w:rsid w:val="00873730"/>
    <w:rsid w:val="0087378A"/>
    <w:rsid w:val="00873D36"/>
    <w:rsid w:val="008749A8"/>
    <w:rsid w:val="00874FFB"/>
    <w:rsid w:val="00875316"/>
    <w:rsid w:val="00876183"/>
    <w:rsid w:val="00876777"/>
    <w:rsid w:val="0087732D"/>
    <w:rsid w:val="00877EEC"/>
    <w:rsid w:val="00880392"/>
    <w:rsid w:val="00881654"/>
    <w:rsid w:val="00882FB5"/>
    <w:rsid w:val="00883BED"/>
    <w:rsid w:val="00883C03"/>
    <w:rsid w:val="00883F1E"/>
    <w:rsid w:val="00884A23"/>
    <w:rsid w:val="00884BCB"/>
    <w:rsid w:val="00885AC6"/>
    <w:rsid w:val="00886266"/>
    <w:rsid w:val="0088697F"/>
    <w:rsid w:val="00886DBC"/>
    <w:rsid w:val="00887A0B"/>
    <w:rsid w:val="00887B0A"/>
    <w:rsid w:val="00890B47"/>
    <w:rsid w:val="0089163D"/>
    <w:rsid w:val="0089262B"/>
    <w:rsid w:val="00893196"/>
    <w:rsid w:val="008937B6"/>
    <w:rsid w:val="00893E2E"/>
    <w:rsid w:val="008942C7"/>
    <w:rsid w:val="00894D97"/>
    <w:rsid w:val="00895005"/>
    <w:rsid w:val="0089723A"/>
    <w:rsid w:val="00897E21"/>
    <w:rsid w:val="00897FB0"/>
    <w:rsid w:val="008A2851"/>
    <w:rsid w:val="008A2D09"/>
    <w:rsid w:val="008A39E3"/>
    <w:rsid w:val="008A4931"/>
    <w:rsid w:val="008A6297"/>
    <w:rsid w:val="008A65EE"/>
    <w:rsid w:val="008A68F3"/>
    <w:rsid w:val="008A6D34"/>
    <w:rsid w:val="008B0DDA"/>
    <w:rsid w:val="008B18D2"/>
    <w:rsid w:val="008B3828"/>
    <w:rsid w:val="008B483D"/>
    <w:rsid w:val="008B4A8C"/>
    <w:rsid w:val="008B4E93"/>
    <w:rsid w:val="008B50B9"/>
    <w:rsid w:val="008B596D"/>
    <w:rsid w:val="008B6880"/>
    <w:rsid w:val="008B6FB1"/>
    <w:rsid w:val="008B7E5D"/>
    <w:rsid w:val="008C04E5"/>
    <w:rsid w:val="008C066E"/>
    <w:rsid w:val="008C2378"/>
    <w:rsid w:val="008C239B"/>
    <w:rsid w:val="008C306D"/>
    <w:rsid w:val="008C4218"/>
    <w:rsid w:val="008C573D"/>
    <w:rsid w:val="008C68EA"/>
    <w:rsid w:val="008C6B8D"/>
    <w:rsid w:val="008C6EE7"/>
    <w:rsid w:val="008C70E0"/>
    <w:rsid w:val="008C741E"/>
    <w:rsid w:val="008C7849"/>
    <w:rsid w:val="008D0F28"/>
    <w:rsid w:val="008D15D7"/>
    <w:rsid w:val="008D19A5"/>
    <w:rsid w:val="008D19EB"/>
    <w:rsid w:val="008D2158"/>
    <w:rsid w:val="008D4BB0"/>
    <w:rsid w:val="008D61E7"/>
    <w:rsid w:val="008D7405"/>
    <w:rsid w:val="008D777C"/>
    <w:rsid w:val="008D782E"/>
    <w:rsid w:val="008E1D9A"/>
    <w:rsid w:val="008E28B4"/>
    <w:rsid w:val="008E2C4E"/>
    <w:rsid w:val="008E5A0C"/>
    <w:rsid w:val="008E733D"/>
    <w:rsid w:val="008E79D4"/>
    <w:rsid w:val="008E7F05"/>
    <w:rsid w:val="008E7F49"/>
    <w:rsid w:val="008F04AA"/>
    <w:rsid w:val="008F068D"/>
    <w:rsid w:val="008F0CA2"/>
    <w:rsid w:val="008F1438"/>
    <w:rsid w:val="008F1804"/>
    <w:rsid w:val="008F1E98"/>
    <w:rsid w:val="008F2199"/>
    <w:rsid w:val="008F2498"/>
    <w:rsid w:val="008F3CFD"/>
    <w:rsid w:val="008F44AC"/>
    <w:rsid w:val="008F4D03"/>
    <w:rsid w:val="008F5685"/>
    <w:rsid w:val="008F6EBB"/>
    <w:rsid w:val="008F710E"/>
    <w:rsid w:val="0090141E"/>
    <w:rsid w:val="0090282B"/>
    <w:rsid w:val="009028F9"/>
    <w:rsid w:val="00904049"/>
    <w:rsid w:val="0090478A"/>
    <w:rsid w:val="00904C34"/>
    <w:rsid w:val="00906362"/>
    <w:rsid w:val="00906EBA"/>
    <w:rsid w:val="009077EE"/>
    <w:rsid w:val="00907D2C"/>
    <w:rsid w:val="00907DEC"/>
    <w:rsid w:val="00910228"/>
    <w:rsid w:val="0091084F"/>
    <w:rsid w:val="00911259"/>
    <w:rsid w:val="00911434"/>
    <w:rsid w:val="00912B33"/>
    <w:rsid w:val="00914B1C"/>
    <w:rsid w:val="0091577A"/>
    <w:rsid w:val="00915C55"/>
    <w:rsid w:val="0091638A"/>
    <w:rsid w:val="009164CF"/>
    <w:rsid w:val="00923B41"/>
    <w:rsid w:val="00925305"/>
    <w:rsid w:val="0092625F"/>
    <w:rsid w:val="00926A98"/>
    <w:rsid w:val="00926B66"/>
    <w:rsid w:val="0092727E"/>
    <w:rsid w:val="00931B42"/>
    <w:rsid w:val="00931B76"/>
    <w:rsid w:val="0093255A"/>
    <w:rsid w:val="00933930"/>
    <w:rsid w:val="00933BBC"/>
    <w:rsid w:val="00934716"/>
    <w:rsid w:val="00934AC7"/>
    <w:rsid w:val="00934B24"/>
    <w:rsid w:val="00934D5F"/>
    <w:rsid w:val="00936B8C"/>
    <w:rsid w:val="009370EA"/>
    <w:rsid w:val="00937C59"/>
    <w:rsid w:val="009400A8"/>
    <w:rsid w:val="0094014C"/>
    <w:rsid w:val="009408A1"/>
    <w:rsid w:val="00941007"/>
    <w:rsid w:val="0094265F"/>
    <w:rsid w:val="00943AAB"/>
    <w:rsid w:val="00943F44"/>
    <w:rsid w:val="00944178"/>
    <w:rsid w:val="00944B0F"/>
    <w:rsid w:val="00945921"/>
    <w:rsid w:val="00945A9E"/>
    <w:rsid w:val="009479D6"/>
    <w:rsid w:val="00950D31"/>
    <w:rsid w:val="00950D45"/>
    <w:rsid w:val="00951412"/>
    <w:rsid w:val="00951838"/>
    <w:rsid w:val="00952169"/>
    <w:rsid w:val="009532D5"/>
    <w:rsid w:val="00953B05"/>
    <w:rsid w:val="009540FC"/>
    <w:rsid w:val="00954136"/>
    <w:rsid w:val="009565ED"/>
    <w:rsid w:val="009567A3"/>
    <w:rsid w:val="00957496"/>
    <w:rsid w:val="00957A24"/>
    <w:rsid w:val="0096042C"/>
    <w:rsid w:val="00960C53"/>
    <w:rsid w:val="00960ED8"/>
    <w:rsid w:val="00961418"/>
    <w:rsid w:val="00961913"/>
    <w:rsid w:val="0096202D"/>
    <w:rsid w:val="00962D6F"/>
    <w:rsid w:val="00962EE4"/>
    <w:rsid w:val="009641BA"/>
    <w:rsid w:val="00964745"/>
    <w:rsid w:val="009653E4"/>
    <w:rsid w:val="00965A04"/>
    <w:rsid w:val="00966EDC"/>
    <w:rsid w:val="009673B3"/>
    <w:rsid w:val="009722F7"/>
    <w:rsid w:val="00972644"/>
    <w:rsid w:val="009775C8"/>
    <w:rsid w:val="009803D6"/>
    <w:rsid w:val="00980BB5"/>
    <w:rsid w:val="00980E3E"/>
    <w:rsid w:val="00981923"/>
    <w:rsid w:val="00981932"/>
    <w:rsid w:val="00981C87"/>
    <w:rsid w:val="009822F2"/>
    <w:rsid w:val="009832BD"/>
    <w:rsid w:val="00983612"/>
    <w:rsid w:val="00983D56"/>
    <w:rsid w:val="0098583B"/>
    <w:rsid w:val="00985B60"/>
    <w:rsid w:val="0098659D"/>
    <w:rsid w:val="00986FEB"/>
    <w:rsid w:val="0099041C"/>
    <w:rsid w:val="00990E79"/>
    <w:rsid w:val="00991259"/>
    <w:rsid w:val="00991C7A"/>
    <w:rsid w:val="0099286D"/>
    <w:rsid w:val="00992CBD"/>
    <w:rsid w:val="00993683"/>
    <w:rsid w:val="00993C7A"/>
    <w:rsid w:val="00994902"/>
    <w:rsid w:val="0099554E"/>
    <w:rsid w:val="00995994"/>
    <w:rsid w:val="00996ED0"/>
    <w:rsid w:val="00997A4E"/>
    <w:rsid w:val="00997EE1"/>
    <w:rsid w:val="009A03B4"/>
    <w:rsid w:val="009A1D27"/>
    <w:rsid w:val="009A2FDB"/>
    <w:rsid w:val="009A3ED1"/>
    <w:rsid w:val="009A54FE"/>
    <w:rsid w:val="009A6F3A"/>
    <w:rsid w:val="009B00BF"/>
    <w:rsid w:val="009B1B57"/>
    <w:rsid w:val="009B2A82"/>
    <w:rsid w:val="009B2E6E"/>
    <w:rsid w:val="009B30B8"/>
    <w:rsid w:val="009B6E5B"/>
    <w:rsid w:val="009B6F8D"/>
    <w:rsid w:val="009C02DA"/>
    <w:rsid w:val="009C13D6"/>
    <w:rsid w:val="009C16FF"/>
    <w:rsid w:val="009C2384"/>
    <w:rsid w:val="009C23EC"/>
    <w:rsid w:val="009C2952"/>
    <w:rsid w:val="009C2DAD"/>
    <w:rsid w:val="009C42A1"/>
    <w:rsid w:val="009C46C1"/>
    <w:rsid w:val="009C4911"/>
    <w:rsid w:val="009C4FC0"/>
    <w:rsid w:val="009C56B8"/>
    <w:rsid w:val="009C6ABC"/>
    <w:rsid w:val="009D079D"/>
    <w:rsid w:val="009D0B49"/>
    <w:rsid w:val="009D0DFC"/>
    <w:rsid w:val="009D1FA0"/>
    <w:rsid w:val="009D2559"/>
    <w:rsid w:val="009D4CEF"/>
    <w:rsid w:val="009D5B2F"/>
    <w:rsid w:val="009D7FD7"/>
    <w:rsid w:val="009E2BAC"/>
    <w:rsid w:val="009E34FA"/>
    <w:rsid w:val="009E3EB9"/>
    <w:rsid w:val="009E420C"/>
    <w:rsid w:val="009E4EC0"/>
    <w:rsid w:val="009E6C61"/>
    <w:rsid w:val="009E6D66"/>
    <w:rsid w:val="009E7A49"/>
    <w:rsid w:val="009E7C96"/>
    <w:rsid w:val="009F0981"/>
    <w:rsid w:val="009F2217"/>
    <w:rsid w:val="009F22AF"/>
    <w:rsid w:val="009F2AB8"/>
    <w:rsid w:val="009F2D6C"/>
    <w:rsid w:val="009F3394"/>
    <w:rsid w:val="009F5BDE"/>
    <w:rsid w:val="009F7A09"/>
    <w:rsid w:val="00A00073"/>
    <w:rsid w:val="00A00AC0"/>
    <w:rsid w:val="00A0101F"/>
    <w:rsid w:val="00A01474"/>
    <w:rsid w:val="00A019BD"/>
    <w:rsid w:val="00A02630"/>
    <w:rsid w:val="00A03A4B"/>
    <w:rsid w:val="00A03D35"/>
    <w:rsid w:val="00A050C2"/>
    <w:rsid w:val="00A05DE2"/>
    <w:rsid w:val="00A0602F"/>
    <w:rsid w:val="00A06856"/>
    <w:rsid w:val="00A06E02"/>
    <w:rsid w:val="00A11CB6"/>
    <w:rsid w:val="00A11E09"/>
    <w:rsid w:val="00A12070"/>
    <w:rsid w:val="00A12914"/>
    <w:rsid w:val="00A12F1C"/>
    <w:rsid w:val="00A13096"/>
    <w:rsid w:val="00A13928"/>
    <w:rsid w:val="00A14A7D"/>
    <w:rsid w:val="00A14FC5"/>
    <w:rsid w:val="00A1550D"/>
    <w:rsid w:val="00A16730"/>
    <w:rsid w:val="00A17A41"/>
    <w:rsid w:val="00A17E86"/>
    <w:rsid w:val="00A20477"/>
    <w:rsid w:val="00A21141"/>
    <w:rsid w:val="00A21A80"/>
    <w:rsid w:val="00A225F3"/>
    <w:rsid w:val="00A22715"/>
    <w:rsid w:val="00A22BF1"/>
    <w:rsid w:val="00A23070"/>
    <w:rsid w:val="00A24A02"/>
    <w:rsid w:val="00A26B82"/>
    <w:rsid w:val="00A26BE5"/>
    <w:rsid w:val="00A26CC5"/>
    <w:rsid w:val="00A2756D"/>
    <w:rsid w:val="00A27A96"/>
    <w:rsid w:val="00A30296"/>
    <w:rsid w:val="00A313A5"/>
    <w:rsid w:val="00A31E7F"/>
    <w:rsid w:val="00A3239C"/>
    <w:rsid w:val="00A329D8"/>
    <w:rsid w:val="00A3304F"/>
    <w:rsid w:val="00A33D59"/>
    <w:rsid w:val="00A33DC8"/>
    <w:rsid w:val="00A33DFE"/>
    <w:rsid w:val="00A34C4A"/>
    <w:rsid w:val="00A35F09"/>
    <w:rsid w:val="00A35F79"/>
    <w:rsid w:val="00A36182"/>
    <w:rsid w:val="00A3755B"/>
    <w:rsid w:val="00A405E7"/>
    <w:rsid w:val="00A417FD"/>
    <w:rsid w:val="00A41B22"/>
    <w:rsid w:val="00A41C70"/>
    <w:rsid w:val="00A4213B"/>
    <w:rsid w:val="00A443D0"/>
    <w:rsid w:val="00A453DC"/>
    <w:rsid w:val="00A45ED0"/>
    <w:rsid w:val="00A461F7"/>
    <w:rsid w:val="00A4684D"/>
    <w:rsid w:val="00A46D4E"/>
    <w:rsid w:val="00A47FE9"/>
    <w:rsid w:val="00A5017C"/>
    <w:rsid w:val="00A50739"/>
    <w:rsid w:val="00A510AE"/>
    <w:rsid w:val="00A53EC7"/>
    <w:rsid w:val="00A55A0C"/>
    <w:rsid w:val="00A56213"/>
    <w:rsid w:val="00A56266"/>
    <w:rsid w:val="00A5652A"/>
    <w:rsid w:val="00A5689C"/>
    <w:rsid w:val="00A56D9B"/>
    <w:rsid w:val="00A5768D"/>
    <w:rsid w:val="00A60B2C"/>
    <w:rsid w:val="00A61AE2"/>
    <w:rsid w:val="00A61B27"/>
    <w:rsid w:val="00A62F63"/>
    <w:rsid w:val="00A63097"/>
    <w:rsid w:val="00A63B1B"/>
    <w:rsid w:val="00A64A1A"/>
    <w:rsid w:val="00A650FF"/>
    <w:rsid w:val="00A66190"/>
    <w:rsid w:val="00A66D8F"/>
    <w:rsid w:val="00A6733B"/>
    <w:rsid w:val="00A71081"/>
    <w:rsid w:val="00A7134D"/>
    <w:rsid w:val="00A716A2"/>
    <w:rsid w:val="00A71D85"/>
    <w:rsid w:val="00A730E8"/>
    <w:rsid w:val="00A73349"/>
    <w:rsid w:val="00A73855"/>
    <w:rsid w:val="00A7479B"/>
    <w:rsid w:val="00A75BD4"/>
    <w:rsid w:val="00A76C5A"/>
    <w:rsid w:val="00A77658"/>
    <w:rsid w:val="00A7772E"/>
    <w:rsid w:val="00A77B06"/>
    <w:rsid w:val="00A80204"/>
    <w:rsid w:val="00A80500"/>
    <w:rsid w:val="00A81216"/>
    <w:rsid w:val="00A81B31"/>
    <w:rsid w:val="00A81E89"/>
    <w:rsid w:val="00A82844"/>
    <w:rsid w:val="00A829AC"/>
    <w:rsid w:val="00A8304F"/>
    <w:rsid w:val="00A83FC1"/>
    <w:rsid w:val="00A856E7"/>
    <w:rsid w:val="00A8581E"/>
    <w:rsid w:val="00A86055"/>
    <w:rsid w:val="00A86763"/>
    <w:rsid w:val="00A86B87"/>
    <w:rsid w:val="00A9094C"/>
    <w:rsid w:val="00A91BD1"/>
    <w:rsid w:val="00A91FFC"/>
    <w:rsid w:val="00A93001"/>
    <w:rsid w:val="00A9389E"/>
    <w:rsid w:val="00A93AFC"/>
    <w:rsid w:val="00A93F4D"/>
    <w:rsid w:val="00A9459E"/>
    <w:rsid w:val="00A971C5"/>
    <w:rsid w:val="00A978B3"/>
    <w:rsid w:val="00AA019F"/>
    <w:rsid w:val="00AA03C0"/>
    <w:rsid w:val="00AA1407"/>
    <w:rsid w:val="00AA188E"/>
    <w:rsid w:val="00AA2564"/>
    <w:rsid w:val="00AA2CB8"/>
    <w:rsid w:val="00AA4072"/>
    <w:rsid w:val="00AA4F11"/>
    <w:rsid w:val="00AA53E4"/>
    <w:rsid w:val="00AA5C8D"/>
    <w:rsid w:val="00AA5D5C"/>
    <w:rsid w:val="00AA6260"/>
    <w:rsid w:val="00AB0030"/>
    <w:rsid w:val="00AB1202"/>
    <w:rsid w:val="00AB163C"/>
    <w:rsid w:val="00AB1DD9"/>
    <w:rsid w:val="00AB27D3"/>
    <w:rsid w:val="00AB2911"/>
    <w:rsid w:val="00AB43D0"/>
    <w:rsid w:val="00AB572D"/>
    <w:rsid w:val="00AB6630"/>
    <w:rsid w:val="00AB673D"/>
    <w:rsid w:val="00AB6D48"/>
    <w:rsid w:val="00AC0CE4"/>
    <w:rsid w:val="00AC1F43"/>
    <w:rsid w:val="00AC204A"/>
    <w:rsid w:val="00AC2AD1"/>
    <w:rsid w:val="00AC2E60"/>
    <w:rsid w:val="00AC33D5"/>
    <w:rsid w:val="00AC48DC"/>
    <w:rsid w:val="00AC49F4"/>
    <w:rsid w:val="00AC4D53"/>
    <w:rsid w:val="00AC58C0"/>
    <w:rsid w:val="00AC6B03"/>
    <w:rsid w:val="00AC6F76"/>
    <w:rsid w:val="00AC70A0"/>
    <w:rsid w:val="00AC76DB"/>
    <w:rsid w:val="00AC7F1A"/>
    <w:rsid w:val="00AD00C2"/>
    <w:rsid w:val="00AD0D41"/>
    <w:rsid w:val="00AD2EF4"/>
    <w:rsid w:val="00AD3DD0"/>
    <w:rsid w:val="00AD71EE"/>
    <w:rsid w:val="00AD79B5"/>
    <w:rsid w:val="00AE1DFA"/>
    <w:rsid w:val="00AE1E85"/>
    <w:rsid w:val="00AE25AF"/>
    <w:rsid w:val="00AE303C"/>
    <w:rsid w:val="00AE3D5C"/>
    <w:rsid w:val="00AE43D6"/>
    <w:rsid w:val="00AE5143"/>
    <w:rsid w:val="00AE5A0A"/>
    <w:rsid w:val="00AE76E6"/>
    <w:rsid w:val="00AE7C49"/>
    <w:rsid w:val="00AF011C"/>
    <w:rsid w:val="00AF12BC"/>
    <w:rsid w:val="00AF15D6"/>
    <w:rsid w:val="00AF23BE"/>
    <w:rsid w:val="00AF3FF0"/>
    <w:rsid w:val="00AF41AC"/>
    <w:rsid w:val="00AF600A"/>
    <w:rsid w:val="00AF6F68"/>
    <w:rsid w:val="00B0045A"/>
    <w:rsid w:val="00B01884"/>
    <w:rsid w:val="00B019F4"/>
    <w:rsid w:val="00B01FC7"/>
    <w:rsid w:val="00B0250A"/>
    <w:rsid w:val="00B054B3"/>
    <w:rsid w:val="00B07FF2"/>
    <w:rsid w:val="00B10935"/>
    <w:rsid w:val="00B10BE0"/>
    <w:rsid w:val="00B10D6D"/>
    <w:rsid w:val="00B1219C"/>
    <w:rsid w:val="00B144B7"/>
    <w:rsid w:val="00B15166"/>
    <w:rsid w:val="00B1597A"/>
    <w:rsid w:val="00B16C38"/>
    <w:rsid w:val="00B16DBD"/>
    <w:rsid w:val="00B16DC3"/>
    <w:rsid w:val="00B17A17"/>
    <w:rsid w:val="00B20520"/>
    <w:rsid w:val="00B2057D"/>
    <w:rsid w:val="00B211EC"/>
    <w:rsid w:val="00B21C5B"/>
    <w:rsid w:val="00B2201C"/>
    <w:rsid w:val="00B222D9"/>
    <w:rsid w:val="00B23328"/>
    <w:rsid w:val="00B24020"/>
    <w:rsid w:val="00B24D57"/>
    <w:rsid w:val="00B24F2E"/>
    <w:rsid w:val="00B257D8"/>
    <w:rsid w:val="00B25DB8"/>
    <w:rsid w:val="00B2742A"/>
    <w:rsid w:val="00B3007D"/>
    <w:rsid w:val="00B30150"/>
    <w:rsid w:val="00B3044B"/>
    <w:rsid w:val="00B30560"/>
    <w:rsid w:val="00B30AE7"/>
    <w:rsid w:val="00B31179"/>
    <w:rsid w:val="00B3197A"/>
    <w:rsid w:val="00B319F7"/>
    <w:rsid w:val="00B32261"/>
    <w:rsid w:val="00B32A00"/>
    <w:rsid w:val="00B333BD"/>
    <w:rsid w:val="00B3374E"/>
    <w:rsid w:val="00B342E8"/>
    <w:rsid w:val="00B3475B"/>
    <w:rsid w:val="00B37080"/>
    <w:rsid w:val="00B401D5"/>
    <w:rsid w:val="00B403C3"/>
    <w:rsid w:val="00B40858"/>
    <w:rsid w:val="00B41B47"/>
    <w:rsid w:val="00B440B1"/>
    <w:rsid w:val="00B44433"/>
    <w:rsid w:val="00B44D42"/>
    <w:rsid w:val="00B45582"/>
    <w:rsid w:val="00B46845"/>
    <w:rsid w:val="00B470DB"/>
    <w:rsid w:val="00B47CA3"/>
    <w:rsid w:val="00B47E0A"/>
    <w:rsid w:val="00B50C83"/>
    <w:rsid w:val="00B513BC"/>
    <w:rsid w:val="00B51A90"/>
    <w:rsid w:val="00B53199"/>
    <w:rsid w:val="00B534E1"/>
    <w:rsid w:val="00B5350F"/>
    <w:rsid w:val="00B53A6F"/>
    <w:rsid w:val="00B54446"/>
    <w:rsid w:val="00B5584B"/>
    <w:rsid w:val="00B5605C"/>
    <w:rsid w:val="00B564F1"/>
    <w:rsid w:val="00B569CB"/>
    <w:rsid w:val="00B56FFB"/>
    <w:rsid w:val="00B57260"/>
    <w:rsid w:val="00B63893"/>
    <w:rsid w:val="00B64551"/>
    <w:rsid w:val="00B653F2"/>
    <w:rsid w:val="00B65908"/>
    <w:rsid w:val="00B65B55"/>
    <w:rsid w:val="00B67A20"/>
    <w:rsid w:val="00B67A85"/>
    <w:rsid w:val="00B7076C"/>
    <w:rsid w:val="00B71A08"/>
    <w:rsid w:val="00B71B2F"/>
    <w:rsid w:val="00B72493"/>
    <w:rsid w:val="00B72CAA"/>
    <w:rsid w:val="00B74528"/>
    <w:rsid w:val="00B74C94"/>
    <w:rsid w:val="00B76168"/>
    <w:rsid w:val="00B767CF"/>
    <w:rsid w:val="00B77F28"/>
    <w:rsid w:val="00B80368"/>
    <w:rsid w:val="00B80C67"/>
    <w:rsid w:val="00B81D38"/>
    <w:rsid w:val="00B83C8B"/>
    <w:rsid w:val="00B849AF"/>
    <w:rsid w:val="00B84E52"/>
    <w:rsid w:val="00B879BD"/>
    <w:rsid w:val="00B87B40"/>
    <w:rsid w:val="00B90484"/>
    <w:rsid w:val="00B907D0"/>
    <w:rsid w:val="00B91687"/>
    <w:rsid w:val="00B91C7F"/>
    <w:rsid w:val="00B91F10"/>
    <w:rsid w:val="00B921C4"/>
    <w:rsid w:val="00B92A4B"/>
    <w:rsid w:val="00B9508D"/>
    <w:rsid w:val="00B95276"/>
    <w:rsid w:val="00B96385"/>
    <w:rsid w:val="00B96437"/>
    <w:rsid w:val="00B97AF9"/>
    <w:rsid w:val="00B97E6B"/>
    <w:rsid w:val="00BA3B44"/>
    <w:rsid w:val="00BA6E39"/>
    <w:rsid w:val="00BA703F"/>
    <w:rsid w:val="00BA7A9B"/>
    <w:rsid w:val="00BA7CE7"/>
    <w:rsid w:val="00BA7E7F"/>
    <w:rsid w:val="00BB006B"/>
    <w:rsid w:val="00BB0591"/>
    <w:rsid w:val="00BB2B72"/>
    <w:rsid w:val="00BB2C9B"/>
    <w:rsid w:val="00BB4098"/>
    <w:rsid w:val="00BB433F"/>
    <w:rsid w:val="00BB4A95"/>
    <w:rsid w:val="00BB4C31"/>
    <w:rsid w:val="00BB4EB0"/>
    <w:rsid w:val="00BB4FBD"/>
    <w:rsid w:val="00BB5082"/>
    <w:rsid w:val="00BB6A95"/>
    <w:rsid w:val="00BC20C9"/>
    <w:rsid w:val="00BC36F6"/>
    <w:rsid w:val="00BC4A44"/>
    <w:rsid w:val="00BC58AD"/>
    <w:rsid w:val="00BC631F"/>
    <w:rsid w:val="00BC639B"/>
    <w:rsid w:val="00BC666E"/>
    <w:rsid w:val="00BC75FB"/>
    <w:rsid w:val="00BC7B4E"/>
    <w:rsid w:val="00BD138B"/>
    <w:rsid w:val="00BD17D4"/>
    <w:rsid w:val="00BD18FB"/>
    <w:rsid w:val="00BD1EDA"/>
    <w:rsid w:val="00BD1FCB"/>
    <w:rsid w:val="00BD3B98"/>
    <w:rsid w:val="00BD3BF3"/>
    <w:rsid w:val="00BD4118"/>
    <w:rsid w:val="00BD41AA"/>
    <w:rsid w:val="00BD49BF"/>
    <w:rsid w:val="00BD5118"/>
    <w:rsid w:val="00BD596C"/>
    <w:rsid w:val="00BD5F7C"/>
    <w:rsid w:val="00BD7AE3"/>
    <w:rsid w:val="00BE26AE"/>
    <w:rsid w:val="00BE270B"/>
    <w:rsid w:val="00BE365C"/>
    <w:rsid w:val="00BE4612"/>
    <w:rsid w:val="00BE5C0B"/>
    <w:rsid w:val="00BE5D00"/>
    <w:rsid w:val="00BE6F97"/>
    <w:rsid w:val="00BE7590"/>
    <w:rsid w:val="00BE7F84"/>
    <w:rsid w:val="00BF0589"/>
    <w:rsid w:val="00BF0D0D"/>
    <w:rsid w:val="00BF1185"/>
    <w:rsid w:val="00BF242F"/>
    <w:rsid w:val="00BF2F06"/>
    <w:rsid w:val="00BF36DB"/>
    <w:rsid w:val="00BF3A32"/>
    <w:rsid w:val="00BF407E"/>
    <w:rsid w:val="00BF4223"/>
    <w:rsid w:val="00BF634E"/>
    <w:rsid w:val="00BF642B"/>
    <w:rsid w:val="00BF6769"/>
    <w:rsid w:val="00BF68B4"/>
    <w:rsid w:val="00BF6C94"/>
    <w:rsid w:val="00BF6E75"/>
    <w:rsid w:val="00C007A8"/>
    <w:rsid w:val="00C00AF9"/>
    <w:rsid w:val="00C01FC3"/>
    <w:rsid w:val="00C03DED"/>
    <w:rsid w:val="00C042BC"/>
    <w:rsid w:val="00C04363"/>
    <w:rsid w:val="00C06F67"/>
    <w:rsid w:val="00C104C4"/>
    <w:rsid w:val="00C11068"/>
    <w:rsid w:val="00C11467"/>
    <w:rsid w:val="00C12313"/>
    <w:rsid w:val="00C1339D"/>
    <w:rsid w:val="00C141BE"/>
    <w:rsid w:val="00C142D1"/>
    <w:rsid w:val="00C15286"/>
    <w:rsid w:val="00C15418"/>
    <w:rsid w:val="00C16E07"/>
    <w:rsid w:val="00C173F5"/>
    <w:rsid w:val="00C22245"/>
    <w:rsid w:val="00C2240C"/>
    <w:rsid w:val="00C23144"/>
    <w:rsid w:val="00C239CB"/>
    <w:rsid w:val="00C23ABB"/>
    <w:rsid w:val="00C2472D"/>
    <w:rsid w:val="00C24DB0"/>
    <w:rsid w:val="00C24E93"/>
    <w:rsid w:val="00C253D8"/>
    <w:rsid w:val="00C2693D"/>
    <w:rsid w:val="00C311F8"/>
    <w:rsid w:val="00C31D87"/>
    <w:rsid w:val="00C33326"/>
    <w:rsid w:val="00C333AC"/>
    <w:rsid w:val="00C33751"/>
    <w:rsid w:val="00C337EA"/>
    <w:rsid w:val="00C33DED"/>
    <w:rsid w:val="00C34638"/>
    <w:rsid w:val="00C34BC3"/>
    <w:rsid w:val="00C34D40"/>
    <w:rsid w:val="00C355A6"/>
    <w:rsid w:val="00C358AD"/>
    <w:rsid w:val="00C35FBD"/>
    <w:rsid w:val="00C36448"/>
    <w:rsid w:val="00C40C2D"/>
    <w:rsid w:val="00C418A2"/>
    <w:rsid w:val="00C41EDA"/>
    <w:rsid w:val="00C42C7C"/>
    <w:rsid w:val="00C430D8"/>
    <w:rsid w:val="00C4335C"/>
    <w:rsid w:val="00C43377"/>
    <w:rsid w:val="00C438C9"/>
    <w:rsid w:val="00C43A13"/>
    <w:rsid w:val="00C44832"/>
    <w:rsid w:val="00C44CF3"/>
    <w:rsid w:val="00C4502C"/>
    <w:rsid w:val="00C469B8"/>
    <w:rsid w:val="00C516D0"/>
    <w:rsid w:val="00C52D0A"/>
    <w:rsid w:val="00C53247"/>
    <w:rsid w:val="00C539B5"/>
    <w:rsid w:val="00C54568"/>
    <w:rsid w:val="00C5497F"/>
    <w:rsid w:val="00C5721C"/>
    <w:rsid w:val="00C602FE"/>
    <w:rsid w:val="00C60A7D"/>
    <w:rsid w:val="00C62BAB"/>
    <w:rsid w:val="00C633DB"/>
    <w:rsid w:val="00C63C50"/>
    <w:rsid w:val="00C63E9E"/>
    <w:rsid w:val="00C65D7F"/>
    <w:rsid w:val="00C65F57"/>
    <w:rsid w:val="00C66DE8"/>
    <w:rsid w:val="00C6771B"/>
    <w:rsid w:val="00C70C79"/>
    <w:rsid w:val="00C73294"/>
    <w:rsid w:val="00C75BA6"/>
    <w:rsid w:val="00C75D8F"/>
    <w:rsid w:val="00C76EAF"/>
    <w:rsid w:val="00C76FF2"/>
    <w:rsid w:val="00C7703D"/>
    <w:rsid w:val="00C807AB"/>
    <w:rsid w:val="00C82623"/>
    <w:rsid w:val="00C84161"/>
    <w:rsid w:val="00C84A37"/>
    <w:rsid w:val="00C84AA6"/>
    <w:rsid w:val="00C87493"/>
    <w:rsid w:val="00C91353"/>
    <w:rsid w:val="00C91660"/>
    <w:rsid w:val="00C93E38"/>
    <w:rsid w:val="00C94211"/>
    <w:rsid w:val="00C944A3"/>
    <w:rsid w:val="00C962B5"/>
    <w:rsid w:val="00C974FA"/>
    <w:rsid w:val="00C97AF0"/>
    <w:rsid w:val="00C97AF1"/>
    <w:rsid w:val="00C97D5F"/>
    <w:rsid w:val="00CA14A6"/>
    <w:rsid w:val="00CA1E7C"/>
    <w:rsid w:val="00CA34B5"/>
    <w:rsid w:val="00CA61A0"/>
    <w:rsid w:val="00CA765B"/>
    <w:rsid w:val="00CB3205"/>
    <w:rsid w:val="00CB3915"/>
    <w:rsid w:val="00CB44DC"/>
    <w:rsid w:val="00CB4991"/>
    <w:rsid w:val="00CB5CD1"/>
    <w:rsid w:val="00CB7B71"/>
    <w:rsid w:val="00CC0C8F"/>
    <w:rsid w:val="00CC123B"/>
    <w:rsid w:val="00CC236E"/>
    <w:rsid w:val="00CC27FE"/>
    <w:rsid w:val="00CC38EF"/>
    <w:rsid w:val="00CC3FA2"/>
    <w:rsid w:val="00CC4A0F"/>
    <w:rsid w:val="00CC572E"/>
    <w:rsid w:val="00CC5DB1"/>
    <w:rsid w:val="00CC6106"/>
    <w:rsid w:val="00CC6B1F"/>
    <w:rsid w:val="00CC7051"/>
    <w:rsid w:val="00CC77EB"/>
    <w:rsid w:val="00CD11B7"/>
    <w:rsid w:val="00CD477A"/>
    <w:rsid w:val="00CD5106"/>
    <w:rsid w:val="00CD6163"/>
    <w:rsid w:val="00CD635C"/>
    <w:rsid w:val="00CD7421"/>
    <w:rsid w:val="00CD77C9"/>
    <w:rsid w:val="00CE00F5"/>
    <w:rsid w:val="00CE024B"/>
    <w:rsid w:val="00CE04DA"/>
    <w:rsid w:val="00CE05A2"/>
    <w:rsid w:val="00CE0A57"/>
    <w:rsid w:val="00CE194D"/>
    <w:rsid w:val="00CE3824"/>
    <w:rsid w:val="00CE3856"/>
    <w:rsid w:val="00CE3A2A"/>
    <w:rsid w:val="00CE420C"/>
    <w:rsid w:val="00CE49BB"/>
    <w:rsid w:val="00CE5EF9"/>
    <w:rsid w:val="00CE6ED8"/>
    <w:rsid w:val="00CE6F20"/>
    <w:rsid w:val="00CE7AA7"/>
    <w:rsid w:val="00CF055A"/>
    <w:rsid w:val="00CF1412"/>
    <w:rsid w:val="00CF14CC"/>
    <w:rsid w:val="00CF17B4"/>
    <w:rsid w:val="00CF1978"/>
    <w:rsid w:val="00CF2A11"/>
    <w:rsid w:val="00CF3452"/>
    <w:rsid w:val="00CF3718"/>
    <w:rsid w:val="00CF54AD"/>
    <w:rsid w:val="00CF624F"/>
    <w:rsid w:val="00CF6724"/>
    <w:rsid w:val="00CF6939"/>
    <w:rsid w:val="00CF72C3"/>
    <w:rsid w:val="00CF7353"/>
    <w:rsid w:val="00D00155"/>
    <w:rsid w:val="00D00206"/>
    <w:rsid w:val="00D004A4"/>
    <w:rsid w:val="00D00A78"/>
    <w:rsid w:val="00D01E51"/>
    <w:rsid w:val="00D039CD"/>
    <w:rsid w:val="00D03A1A"/>
    <w:rsid w:val="00D04440"/>
    <w:rsid w:val="00D05B15"/>
    <w:rsid w:val="00D072DC"/>
    <w:rsid w:val="00D07E78"/>
    <w:rsid w:val="00D10522"/>
    <w:rsid w:val="00D10A76"/>
    <w:rsid w:val="00D10B4B"/>
    <w:rsid w:val="00D10DDD"/>
    <w:rsid w:val="00D11B97"/>
    <w:rsid w:val="00D11BE6"/>
    <w:rsid w:val="00D120C8"/>
    <w:rsid w:val="00D150C2"/>
    <w:rsid w:val="00D1552D"/>
    <w:rsid w:val="00D16669"/>
    <w:rsid w:val="00D17033"/>
    <w:rsid w:val="00D1794E"/>
    <w:rsid w:val="00D20124"/>
    <w:rsid w:val="00D2087B"/>
    <w:rsid w:val="00D21448"/>
    <w:rsid w:val="00D214AD"/>
    <w:rsid w:val="00D221DC"/>
    <w:rsid w:val="00D223D7"/>
    <w:rsid w:val="00D255BB"/>
    <w:rsid w:val="00D266D1"/>
    <w:rsid w:val="00D27D49"/>
    <w:rsid w:val="00D27F19"/>
    <w:rsid w:val="00D311D9"/>
    <w:rsid w:val="00D319DC"/>
    <w:rsid w:val="00D324AE"/>
    <w:rsid w:val="00D33065"/>
    <w:rsid w:val="00D3378C"/>
    <w:rsid w:val="00D33EFC"/>
    <w:rsid w:val="00D34BF7"/>
    <w:rsid w:val="00D3519B"/>
    <w:rsid w:val="00D3544F"/>
    <w:rsid w:val="00D365F7"/>
    <w:rsid w:val="00D36E19"/>
    <w:rsid w:val="00D40635"/>
    <w:rsid w:val="00D408BC"/>
    <w:rsid w:val="00D40905"/>
    <w:rsid w:val="00D41AAE"/>
    <w:rsid w:val="00D423B6"/>
    <w:rsid w:val="00D4336D"/>
    <w:rsid w:val="00D45826"/>
    <w:rsid w:val="00D507E4"/>
    <w:rsid w:val="00D50A30"/>
    <w:rsid w:val="00D51ED0"/>
    <w:rsid w:val="00D51EEA"/>
    <w:rsid w:val="00D52020"/>
    <w:rsid w:val="00D52166"/>
    <w:rsid w:val="00D5218F"/>
    <w:rsid w:val="00D52EC1"/>
    <w:rsid w:val="00D5328D"/>
    <w:rsid w:val="00D5553D"/>
    <w:rsid w:val="00D56B67"/>
    <w:rsid w:val="00D575E7"/>
    <w:rsid w:val="00D634B4"/>
    <w:rsid w:val="00D6355F"/>
    <w:rsid w:val="00D651E7"/>
    <w:rsid w:val="00D67158"/>
    <w:rsid w:val="00D67F42"/>
    <w:rsid w:val="00D7004A"/>
    <w:rsid w:val="00D70BA1"/>
    <w:rsid w:val="00D71E9B"/>
    <w:rsid w:val="00D72B54"/>
    <w:rsid w:val="00D72CE9"/>
    <w:rsid w:val="00D72E97"/>
    <w:rsid w:val="00D7403C"/>
    <w:rsid w:val="00D75FBF"/>
    <w:rsid w:val="00D76B33"/>
    <w:rsid w:val="00D772BC"/>
    <w:rsid w:val="00D80086"/>
    <w:rsid w:val="00D80C90"/>
    <w:rsid w:val="00D80CA7"/>
    <w:rsid w:val="00D81655"/>
    <w:rsid w:val="00D826AD"/>
    <w:rsid w:val="00D82C41"/>
    <w:rsid w:val="00D82CBC"/>
    <w:rsid w:val="00D84441"/>
    <w:rsid w:val="00D8773A"/>
    <w:rsid w:val="00D90399"/>
    <w:rsid w:val="00D9193C"/>
    <w:rsid w:val="00D92180"/>
    <w:rsid w:val="00D929FB"/>
    <w:rsid w:val="00D933DE"/>
    <w:rsid w:val="00D9383C"/>
    <w:rsid w:val="00D93859"/>
    <w:rsid w:val="00D93E3F"/>
    <w:rsid w:val="00D94284"/>
    <w:rsid w:val="00D9716E"/>
    <w:rsid w:val="00DA08E7"/>
    <w:rsid w:val="00DA208C"/>
    <w:rsid w:val="00DA2861"/>
    <w:rsid w:val="00DA2AEA"/>
    <w:rsid w:val="00DA2BFC"/>
    <w:rsid w:val="00DA4A5F"/>
    <w:rsid w:val="00DA5BA0"/>
    <w:rsid w:val="00DA69FE"/>
    <w:rsid w:val="00DA6BFD"/>
    <w:rsid w:val="00DA6E34"/>
    <w:rsid w:val="00DA77E4"/>
    <w:rsid w:val="00DA7CA9"/>
    <w:rsid w:val="00DB05C9"/>
    <w:rsid w:val="00DB1A5C"/>
    <w:rsid w:val="00DB1A5F"/>
    <w:rsid w:val="00DB2301"/>
    <w:rsid w:val="00DB29C2"/>
    <w:rsid w:val="00DB3486"/>
    <w:rsid w:val="00DB3598"/>
    <w:rsid w:val="00DB4460"/>
    <w:rsid w:val="00DB61D6"/>
    <w:rsid w:val="00DB66F2"/>
    <w:rsid w:val="00DB6846"/>
    <w:rsid w:val="00DB7E7A"/>
    <w:rsid w:val="00DC10F2"/>
    <w:rsid w:val="00DC1F1F"/>
    <w:rsid w:val="00DC23A4"/>
    <w:rsid w:val="00DC27E5"/>
    <w:rsid w:val="00DC2EFD"/>
    <w:rsid w:val="00DC30B9"/>
    <w:rsid w:val="00DC314F"/>
    <w:rsid w:val="00DC48CB"/>
    <w:rsid w:val="00DC4A19"/>
    <w:rsid w:val="00DC519E"/>
    <w:rsid w:val="00DC6FC4"/>
    <w:rsid w:val="00DC7079"/>
    <w:rsid w:val="00DC7314"/>
    <w:rsid w:val="00DD13EB"/>
    <w:rsid w:val="00DD178C"/>
    <w:rsid w:val="00DD1C0A"/>
    <w:rsid w:val="00DD4ED9"/>
    <w:rsid w:val="00DE0167"/>
    <w:rsid w:val="00DE0282"/>
    <w:rsid w:val="00DE120B"/>
    <w:rsid w:val="00DE17C1"/>
    <w:rsid w:val="00DE183E"/>
    <w:rsid w:val="00DE2102"/>
    <w:rsid w:val="00DE2BEA"/>
    <w:rsid w:val="00DE44DF"/>
    <w:rsid w:val="00DE505F"/>
    <w:rsid w:val="00DE5F1A"/>
    <w:rsid w:val="00DE67CD"/>
    <w:rsid w:val="00DE69B0"/>
    <w:rsid w:val="00DE7FC0"/>
    <w:rsid w:val="00DF0F10"/>
    <w:rsid w:val="00DF30CE"/>
    <w:rsid w:val="00DF41E6"/>
    <w:rsid w:val="00DF4504"/>
    <w:rsid w:val="00DF4AEC"/>
    <w:rsid w:val="00DF5661"/>
    <w:rsid w:val="00DF61CC"/>
    <w:rsid w:val="00E00823"/>
    <w:rsid w:val="00E00D2A"/>
    <w:rsid w:val="00E05560"/>
    <w:rsid w:val="00E071A5"/>
    <w:rsid w:val="00E11BFD"/>
    <w:rsid w:val="00E12289"/>
    <w:rsid w:val="00E1229B"/>
    <w:rsid w:val="00E12303"/>
    <w:rsid w:val="00E143CC"/>
    <w:rsid w:val="00E145AC"/>
    <w:rsid w:val="00E1476D"/>
    <w:rsid w:val="00E149AD"/>
    <w:rsid w:val="00E14E2A"/>
    <w:rsid w:val="00E159B8"/>
    <w:rsid w:val="00E165B7"/>
    <w:rsid w:val="00E16C36"/>
    <w:rsid w:val="00E17420"/>
    <w:rsid w:val="00E17585"/>
    <w:rsid w:val="00E209A6"/>
    <w:rsid w:val="00E20BBE"/>
    <w:rsid w:val="00E20EC7"/>
    <w:rsid w:val="00E21DF6"/>
    <w:rsid w:val="00E21E11"/>
    <w:rsid w:val="00E21F01"/>
    <w:rsid w:val="00E22103"/>
    <w:rsid w:val="00E239DF"/>
    <w:rsid w:val="00E25BFC"/>
    <w:rsid w:val="00E25FEA"/>
    <w:rsid w:val="00E2623B"/>
    <w:rsid w:val="00E26353"/>
    <w:rsid w:val="00E27159"/>
    <w:rsid w:val="00E27925"/>
    <w:rsid w:val="00E27FAF"/>
    <w:rsid w:val="00E30246"/>
    <w:rsid w:val="00E31B5F"/>
    <w:rsid w:val="00E31D04"/>
    <w:rsid w:val="00E3323F"/>
    <w:rsid w:val="00E346EC"/>
    <w:rsid w:val="00E35097"/>
    <w:rsid w:val="00E35CAA"/>
    <w:rsid w:val="00E405DE"/>
    <w:rsid w:val="00E42FB5"/>
    <w:rsid w:val="00E42FCE"/>
    <w:rsid w:val="00E43A15"/>
    <w:rsid w:val="00E440A6"/>
    <w:rsid w:val="00E44360"/>
    <w:rsid w:val="00E44C4B"/>
    <w:rsid w:val="00E4623C"/>
    <w:rsid w:val="00E47060"/>
    <w:rsid w:val="00E47128"/>
    <w:rsid w:val="00E47A1E"/>
    <w:rsid w:val="00E47ADB"/>
    <w:rsid w:val="00E509B9"/>
    <w:rsid w:val="00E510D5"/>
    <w:rsid w:val="00E51774"/>
    <w:rsid w:val="00E519FB"/>
    <w:rsid w:val="00E51B3D"/>
    <w:rsid w:val="00E52838"/>
    <w:rsid w:val="00E53748"/>
    <w:rsid w:val="00E538C9"/>
    <w:rsid w:val="00E53A9D"/>
    <w:rsid w:val="00E54949"/>
    <w:rsid w:val="00E558EB"/>
    <w:rsid w:val="00E55C91"/>
    <w:rsid w:val="00E55F6F"/>
    <w:rsid w:val="00E57471"/>
    <w:rsid w:val="00E600DE"/>
    <w:rsid w:val="00E6069A"/>
    <w:rsid w:val="00E61398"/>
    <w:rsid w:val="00E617CB"/>
    <w:rsid w:val="00E62CF3"/>
    <w:rsid w:val="00E631E1"/>
    <w:rsid w:val="00E64163"/>
    <w:rsid w:val="00E648AC"/>
    <w:rsid w:val="00E64909"/>
    <w:rsid w:val="00E64B84"/>
    <w:rsid w:val="00E65275"/>
    <w:rsid w:val="00E654FB"/>
    <w:rsid w:val="00E656B5"/>
    <w:rsid w:val="00E6590F"/>
    <w:rsid w:val="00E65B9F"/>
    <w:rsid w:val="00E675C5"/>
    <w:rsid w:val="00E703EB"/>
    <w:rsid w:val="00E71566"/>
    <w:rsid w:val="00E715CC"/>
    <w:rsid w:val="00E73F1A"/>
    <w:rsid w:val="00E73F2F"/>
    <w:rsid w:val="00E73F97"/>
    <w:rsid w:val="00E7418C"/>
    <w:rsid w:val="00E7433D"/>
    <w:rsid w:val="00E75552"/>
    <w:rsid w:val="00E75BD6"/>
    <w:rsid w:val="00E761B5"/>
    <w:rsid w:val="00E77271"/>
    <w:rsid w:val="00E81EBB"/>
    <w:rsid w:val="00E83A0B"/>
    <w:rsid w:val="00E83C46"/>
    <w:rsid w:val="00E83D00"/>
    <w:rsid w:val="00E843A4"/>
    <w:rsid w:val="00E84B74"/>
    <w:rsid w:val="00E87898"/>
    <w:rsid w:val="00E87FDA"/>
    <w:rsid w:val="00E90875"/>
    <w:rsid w:val="00E90B4D"/>
    <w:rsid w:val="00E9367A"/>
    <w:rsid w:val="00E943D9"/>
    <w:rsid w:val="00E944C2"/>
    <w:rsid w:val="00E961EB"/>
    <w:rsid w:val="00E972D7"/>
    <w:rsid w:val="00EA0C41"/>
    <w:rsid w:val="00EA0F8E"/>
    <w:rsid w:val="00EA11ED"/>
    <w:rsid w:val="00EA19B1"/>
    <w:rsid w:val="00EA1F9E"/>
    <w:rsid w:val="00EA2CDB"/>
    <w:rsid w:val="00EA3576"/>
    <w:rsid w:val="00EA37C0"/>
    <w:rsid w:val="00EA58A0"/>
    <w:rsid w:val="00EA765B"/>
    <w:rsid w:val="00EB01A7"/>
    <w:rsid w:val="00EB054E"/>
    <w:rsid w:val="00EB07F9"/>
    <w:rsid w:val="00EB0862"/>
    <w:rsid w:val="00EB1484"/>
    <w:rsid w:val="00EB1EBF"/>
    <w:rsid w:val="00EB2158"/>
    <w:rsid w:val="00EB31E8"/>
    <w:rsid w:val="00EB354C"/>
    <w:rsid w:val="00EB43FD"/>
    <w:rsid w:val="00EB467A"/>
    <w:rsid w:val="00EB505C"/>
    <w:rsid w:val="00EB61C5"/>
    <w:rsid w:val="00EB6C02"/>
    <w:rsid w:val="00EC110A"/>
    <w:rsid w:val="00EC30BF"/>
    <w:rsid w:val="00EC34A0"/>
    <w:rsid w:val="00EC4291"/>
    <w:rsid w:val="00EC671C"/>
    <w:rsid w:val="00EC6F5E"/>
    <w:rsid w:val="00ED2531"/>
    <w:rsid w:val="00ED27C9"/>
    <w:rsid w:val="00ED3DE2"/>
    <w:rsid w:val="00ED5F62"/>
    <w:rsid w:val="00ED6145"/>
    <w:rsid w:val="00ED693E"/>
    <w:rsid w:val="00ED6C61"/>
    <w:rsid w:val="00ED6FFA"/>
    <w:rsid w:val="00EE0047"/>
    <w:rsid w:val="00EE148E"/>
    <w:rsid w:val="00EE1D51"/>
    <w:rsid w:val="00EE495D"/>
    <w:rsid w:val="00EE4A5E"/>
    <w:rsid w:val="00EE55E7"/>
    <w:rsid w:val="00EE6D97"/>
    <w:rsid w:val="00EF07E8"/>
    <w:rsid w:val="00EF0F37"/>
    <w:rsid w:val="00EF2002"/>
    <w:rsid w:val="00EF212E"/>
    <w:rsid w:val="00EF2531"/>
    <w:rsid w:val="00EF348A"/>
    <w:rsid w:val="00EF35AE"/>
    <w:rsid w:val="00EF3CC5"/>
    <w:rsid w:val="00EF4527"/>
    <w:rsid w:val="00EF4B12"/>
    <w:rsid w:val="00EF731D"/>
    <w:rsid w:val="00F00A3F"/>
    <w:rsid w:val="00F02ECF"/>
    <w:rsid w:val="00F02F80"/>
    <w:rsid w:val="00F031DF"/>
    <w:rsid w:val="00F03230"/>
    <w:rsid w:val="00F11E38"/>
    <w:rsid w:val="00F120CF"/>
    <w:rsid w:val="00F12654"/>
    <w:rsid w:val="00F12D41"/>
    <w:rsid w:val="00F134B3"/>
    <w:rsid w:val="00F1458C"/>
    <w:rsid w:val="00F164A4"/>
    <w:rsid w:val="00F16560"/>
    <w:rsid w:val="00F16603"/>
    <w:rsid w:val="00F17861"/>
    <w:rsid w:val="00F17BAC"/>
    <w:rsid w:val="00F17EFD"/>
    <w:rsid w:val="00F20AC6"/>
    <w:rsid w:val="00F22B11"/>
    <w:rsid w:val="00F23D46"/>
    <w:rsid w:val="00F24268"/>
    <w:rsid w:val="00F244C7"/>
    <w:rsid w:val="00F24B88"/>
    <w:rsid w:val="00F2539D"/>
    <w:rsid w:val="00F26140"/>
    <w:rsid w:val="00F2627E"/>
    <w:rsid w:val="00F26517"/>
    <w:rsid w:val="00F26BF3"/>
    <w:rsid w:val="00F2774D"/>
    <w:rsid w:val="00F300FA"/>
    <w:rsid w:val="00F30EA8"/>
    <w:rsid w:val="00F31A48"/>
    <w:rsid w:val="00F31ACF"/>
    <w:rsid w:val="00F32472"/>
    <w:rsid w:val="00F32AF7"/>
    <w:rsid w:val="00F33469"/>
    <w:rsid w:val="00F33998"/>
    <w:rsid w:val="00F339EB"/>
    <w:rsid w:val="00F33AF6"/>
    <w:rsid w:val="00F35138"/>
    <w:rsid w:val="00F35707"/>
    <w:rsid w:val="00F363DE"/>
    <w:rsid w:val="00F37DDB"/>
    <w:rsid w:val="00F40E50"/>
    <w:rsid w:val="00F41DF9"/>
    <w:rsid w:val="00F4335D"/>
    <w:rsid w:val="00F4337E"/>
    <w:rsid w:val="00F4482A"/>
    <w:rsid w:val="00F45B02"/>
    <w:rsid w:val="00F467B3"/>
    <w:rsid w:val="00F46840"/>
    <w:rsid w:val="00F50004"/>
    <w:rsid w:val="00F5038A"/>
    <w:rsid w:val="00F528DB"/>
    <w:rsid w:val="00F55BEC"/>
    <w:rsid w:val="00F566F7"/>
    <w:rsid w:val="00F56FA9"/>
    <w:rsid w:val="00F57ACA"/>
    <w:rsid w:val="00F613A1"/>
    <w:rsid w:val="00F62E01"/>
    <w:rsid w:val="00F63DF9"/>
    <w:rsid w:val="00F64C1A"/>
    <w:rsid w:val="00F6552E"/>
    <w:rsid w:val="00F66BAE"/>
    <w:rsid w:val="00F66F94"/>
    <w:rsid w:val="00F66FAD"/>
    <w:rsid w:val="00F67190"/>
    <w:rsid w:val="00F67D72"/>
    <w:rsid w:val="00F703EB"/>
    <w:rsid w:val="00F7469A"/>
    <w:rsid w:val="00F7487C"/>
    <w:rsid w:val="00F75333"/>
    <w:rsid w:val="00F7541B"/>
    <w:rsid w:val="00F756F2"/>
    <w:rsid w:val="00F763FA"/>
    <w:rsid w:val="00F76475"/>
    <w:rsid w:val="00F76CAD"/>
    <w:rsid w:val="00F773F1"/>
    <w:rsid w:val="00F779CC"/>
    <w:rsid w:val="00F81776"/>
    <w:rsid w:val="00F81955"/>
    <w:rsid w:val="00F81DE2"/>
    <w:rsid w:val="00F83237"/>
    <w:rsid w:val="00F83E99"/>
    <w:rsid w:val="00F8486C"/>
    <w:rsid w:val="00F84BD3"/>
    <w:rsid w:val="00F84CCD"/>
    <w:rsid w:val="00F85AFC"/>
    <w:rsid w:val="00F85E40"/>
    <w:rsid w:val="00F87C79"/>
    <w:rsid w:val="00F91EE6"/>
    <w:rsid w:val="00F9279D"/>
    <w:rsid w:val="00F94256"/>
    <w:rsid w:val="00F95CB8"/>
    <w:rsid w:val="00F9690E"/>
    <w:rsid w:val="00F972E5"/>
    <w:rsid w:val="00F97951"/>
    <w:rsid w:val="00FA09BC"/>
    <w:rsid w:val="00FA307F"/>
    <w:rsid w:val="00FA3E79"/>
    <w:rsid w:val="00FA40A2"/>
    <w:rsid w:val="00FA566B"/>
    <w:rsid w:val="00FA629D"/>
    <w:rsid w:val="00FA63D7"/>
    <w:rsid w:val="00FA6BF7"/>
    <w:rsid w:val="00FA73AF"/>
    <w:rsid w:val="00FB0684"/>
    <w:rsid w:val="00FB0A12"/>
    <w:rsid w:val="00FB0F62"/>
    <w:rsid w:val="00FB13F8"/>
    <w:rsid w:val="00FB1B47"/>
    <w:rsid w:val="00FB45B7"/>
    <w:rsid w:val="00FB4F64"/>
    <w:rsid w:val="00FB722C"/>
    <w:rsid w:val="00FB7AA4"/>
    <w:rsid w:val="00FC18AD"/>
    <w:rsid w:val="00FC3338"/>
    <w:rsid w:val="00FC5669"/>
    <w:rsid w:val="00FC58FD"/>
    <w:rsid w:val="00FC6398"/>
    <w:rsid w:val="00FC6631"/>
    <w:rsid w:val="00FC7716"/>
    <w:rsid w:val="00FC77EA"/>
    <w:rsid w:val="00FC78B4"/>
    <w:rsid w:val="00FC7A5E"/>
    <w:rsid w:val="00FD0B44"/>
    <w:rsid w:val="00FD1FA0"/>
    <w:rsid w:val="00FD281E"/>
    <w:rsid w:val="00FD399C"/>
    <w:rsid w:val="00FD3FC0"/>
    <w:rsid w:val="00FD5C85"/>
    <w:rsid w:val="00FD5F0F"/>
    <w:rsid w:val="00FD6211"/>
    <w:rsid w:val="00FD6554"/>
    <w:rsid w:val="00FD7B0F"/>
    <w:rsid w:val="00FE1B83"/>
    <w:rsid w:val="00FE1C42"/>
    <w:rsid w:val="00FE1DAC"/>
    <w:rsid w:val="00FE2C9C"/>
    <w:rsid w:val="00FE4CBA"/>
    <w:rsid w:val="00FE5184"/>
    <w:rsid w:val="00FE5867"/>
    <w:rsid w:val="00FE6813"/>
    <w:rsid w:val="00FE715B"/>
    <w:rsid w:val="00FE7284"/>
    <w:rsid w:val="00FF0191"/>
    <w:rsid w:val="00FF0AAC"/>
    <w:rsid w:val="00FF2AFE"/>
    <w:rsid w:val="00FF5121"/>
    <w:rsid w:val="00FF7E25"/>
    <w:rsid w:val="01124C21"/>
    <w:rsid w:val="01932016"/>
    <w:rsid w:val="01CD4F43"/>
    <w:rsid w:val="0227D316"/>
    <w:rsid w:val="023E9269"/>
    <w:rsid w:val="02490F76"/>
    <w:rsid w:val="029B7923"/>
    <w:rsid w:val="02E893FC"/>
    <w:rsid w:val="02FC0A0D"/>
    <w:rsid w:val="033590C0"/>
    <w:rsid w:val="03959B78"/>
    <w:rsid w:val="03AA9F8E"/>
    <w:rsid w:val="03D0ABE3"/>
    <w:rsid w:val="03DFA3E9"/>
    <w:rsid w:val="041338DD"/>
    <w:rsid w:val="043F0EA5"/>
    <w:rsid w:val="0456B01C"/>
    <w:rsid w:val="04723E57"/>
    <w:rsid w:val="04F615C8"/>
    <w:rsid w:val="052A6349"/>
    <w:rsid w:val="05403276"/>
    <w:rsid w:val="05602AD5"/>
    <w:rsid w:val="0597ABCD"/>
    <w:rsid w:val="05E446C4"/>
    <w:rsid w:val="06154139"/>
    <w:rsid w:val="061FAD61"/>
    <w:rsid w:val="062EF7AA"/>
    <w:rsid w:val="065DDA4C"/>
    <w:rsid w:val="068F5598"/>
    <w:rsid w:val="06B64108"/>
    <w:rsid w:val="06B76685"/>
    <w:rsid w:val="06B788E8"/>
    <w:rsid w:val="06EE3E50"/>
    <w:rsid w:val="0704097F"/>
    <w:rsid w:val="071B44EF"/>
    <w:rsid w:val="0786489F"/>
    <w:rsid w:val="07A02FD6"/>
    <w:rsid w:val="07F5AA68"/>
    <w:rsid w:val="08038127"/>
    <w:rsid w:val="0812B980"/>
    <w:rsid w:val="0822AC3D"/>
    <w:rsid w:val="083B58C6"/>
    <w:rsid w:val="0840BCB6"/>
    <w:rsid w:val="084F0130"/>
    <w:rsid w:val="0868E7DA"/>
    <w:rsid w:val="08B5D1EF"/>
    <w:rsid w:val="08C70C1F"/>
    <w:rsid w:val="08F0BF5C"/>
    <w:rsid w:val="09524977"/>
    <w:rsid w:val="09551FAF"/>
    <w:rsid w:val="09C5F4A5"/>
    <w:rsid w:val="09CCE718"/>
    <w:rsid w:val="0A075EB2"/>
    <w:rsid w:val="0A08E6BD"/>
    <w:rsid w:val="0A55AEAE"/>
    <w:rsid w:val="0A5F37D0"/>
    <w:rsid w:val="0A7DC0C0"/>
    <w:rsid w:val="0AB9D71B"/>
    <w:rsid w:val="0ACB7200"/>
    <w:rsid w:val="0ADDA592"/>
    <w:rsid w:val="0AEB204A"/>
    <w:rsid w:val="0AF92BCB"/>
    <w:rsid w:val="0B2D218A"/>
    <w:rsid w:val="0B2FE8D9"/>
    <w:rsid w:val="0B9ED804"/>
    <w:rsid w:val="0BEE96F8"/>
    <w:rsid w:val="0C365108"/>
    <w:rsid w:val="0CA7418C"/>
    <w:rsid w:val="0CAC37F5"/>
    <w:rsid w:val="0CCA6F0F"/>
    <w:rsid w:val="0CCB41FC"/>
    <w:rsid w:val="0CD0BEDB"/>
    <w:rsid w:val="0CF8DED8"/>
    <w:rsid w:val="0D3F69B0"/>
    <w:rsid w:val="0D498E28"/>
    <w:rsid w:val="0DAA6E44"/>
    <w:rsid w:val="0DD395D7"/>
    <w:rsid w:val="0DE1DCA0"/>
    <w:rsid w:val="0E24A054"/>
    <w:rsid w:val="0E420596"/>
    <w:rsid w:val="0E569A30"/>
    <w:rsid w:val="0E6E1CCD"/>
    <w:rsid w:val="0E72DAEE"/>
    <w:rsid w:val="0E7CECC8"/>
    <w:rsid w:val="0EA05B89"/>
    <w:rsid w:val="0EB371A4"/>
    <w:rsid w:val="0EB38326"/>
    <w:rsid w:val="0EB3F845"/>
    <w:rsid w:val="0EDB6530"/>
    <w:rsid w:val="0EECFA90"/>
    <w:rsid w:val="0F1B9BD4"/>
    <w:rsid w:val="0F60C345"/>
    <w:rsid w:val="0F9A25EA"/>
    <w:rsid w:val="0FE1F693"/>
    <w:rsid w:val="10014A15"/>
    <w:rsid w:val="1054399F"/>
    <w:rsid w:val="105C621E"/>
    <w:rsid w:val="111825B4"/>
    <w:rsid w:val="113088BF"/>
    <w:rsid w:val="11429298"/>
    <w:rsid w:val="1167A954"/>
    <w:rsid w:val="11BAB61C"/>
    <w:rsid w:val="11CF16EB"/>
    <w:rsid w:val="11DCCCFD"/>
    <w:rsid w:val="1203C044"/>
    <w:rsid w:val="128B6BD3"/>
    <w:rsid w:val="129D3C45"/>
    <w:rsid w:val="12ABAC69"/>
    <w:rsid w:val="12B199B9"/>
    <w:rsid w:val="12B60E47"/>
    <w:rsid w:val="1302D138"/>
    <w:rsid w:val="130CECA9"/>
    <w:rsid w:val="13673DFC"/>
    <w:rsid w:val="1385E543"/>
    <w:rsid w:val="13932489"/>
    <w:rsid w:val="13ABADD9"/>
    <w:rsid w:val="141B07A6"/>
    <w:rsid w:val="144C3AF3"/>
    <w:rsid w:val="14AB935C"/>
    <w:rsid w:val="14C4D767"/>
    <w:rsid w:val="14DD8BCF"/>
    <w:rsid w:val="1522E376"/>
    <w:rsid w:val="1579D8A1"/>
    <w:rsid w:val="158740B7"/>
    <w:rsid w:val="15FDA027"/>
    <w:rsid w:val="16188C34"/>
    <w:rsid w:val="162170A8"/>
    <w:rsid w:val="163640A2"/>
    <w:rsid w:val="1677598C"/>
    <w:rsid w:val="169EB9B4"/>
    <w:rsid w:val="16EF67B3"/>
    <w:rsid w:val="17AE3CC6"/>
    <w:rsid w:val="181002FF"/>
    <w:rsid w:val="182B7AC1"/>
    <w:rsid w:val="1847B726"/>
    <w:rsid w:val="187D1C94"/>
    <w:rsid w:val="189B0679"/>
    <w:rsid w:val="189FD670"/>
    <w:rsid w:val="18B829E4"/>
    <w:rsid w:val="18ED42E9"/>
    <w:rsid w:val="190DF360"/>
    <w:rsid w:val="19193273"/>
    <w:rsid w:val="19390CB4"/>
    <w:rsid w:val="1941B580"/>
    <w:rsid w:val="194C5A31"/>
    <w:rsid w:val="1989BA7E"/>
    <w:rsid w:val="199E85F0"/>
    <w:rsid w:val="19AB88EC"/>
    <w:rsid w:val="19B1839A"/>
    <w:rsid w:val="19BAC52C"/>
    <w:rsid w:val="19E7E6D1"/>
    <w:rsid w:val="19FE2536"/>
    <w:rsid w:val="1A7B33AA"/>
    <w:rsid w:val="1AD2FAB7"/>
    <w:rsid w:val="1B6E7419"/>
    <w:rsid w:val="1BCDB4E9"/>
    <w:rsid w:val="1C594672"/>
    <w:rsid w:val="1C606870"/>
    <w:rsid w:val="1C66552E"/>
    <w:rsid w:val="1C6DC743"/>
    <w:rsid w:val="1C7BE7FB"/>
    <w:rsid w:val="1C8FBC0D"/>
    <w:rsid w:val="1CB50469"/>
    <w:rsid w:val="1D51CB37"/>
    <w:rsid w:val="1D7FDBE6"/>
    <w:rsid w:val="1D866147"/>
    <w:rsid w:val="1DAD325D"/>
    <w:rsid w:val="1E262450"/>
    <w:rsid w:val="1E79B873"/>
    <w:rsid w:val="1E939FA1"/>
    <w:rsid w:val="1EC73FED"/>
    <w:rsid w:val="1ED9B44B"/>
    <w:rsid w:val="1F203971"/>
    <w:rsid w:val="1F4623B3"/>
    <w:rsid w:val="1FD386FA"/>
    <w:rsid w:val="1FED022D"/>
    <w:rsid w:val="2021F6B7"/>
    <w:rsid w:val="207E8EB0"/>
    <w:rsid w:val="20CD1224"/>
    <w:rsid w:val="20CFFE15"/>
    <w:rsid w:val="20E951DC"/>
    <w:rsid w:val="211C134C"/>
    <w:rsid w:val="218D684F"/>
    <w:rsid w:val="21B94141"/>
    <w:rsid w:val="21BB1495"/>
    <w:rsid w:val="21CBF3F0"/>
    <w:rsid w:val="21D5402C"/>
    <w:rsid w:val="2207E627"/>
    <w:rsid w:val="2259A945"/>
    <w:rsid w:val="2285797D"/>
    <w:rsid w:val="22B89CAD"/>
    <w:rsid w:val="22F2E470"/>
    <w:rsid w:val="235966F6"/>
    <w:rsid w:val="23653D8A"/>
    <w:rsid w:val="23CAFBC2"/>
    <w:rsid w:val="23E36035"/>
    <w:rsid w:val="241961D4"/>
    <w:rsid w:val="242CB570"/>
    <w:rsid w:val="24341FC5"/>
    <w:rsid w:val="24380C61"/>
    <w:rsid w:val="24499187"/>
    <w:rsid w:val="2453AC67"/>
    <w:rsid w:val="246733FA"/>
    <w:rsid w:val="24869E86"/>
    <w:rsid w:val="2491018F"/>
    <w:rsid w:val="24E0FC66"/>
    <w:rsid w:val="24F8467E"/>
    <w:rsid w:val="24FEA6F5"/>
    <w:rsid w:val="2501AFA9"/>
    <w:rsid w:val="2512E379"/>
    <w:rsid w:val="252695EB"/>
    <w:rsid w:val="252814A9"/>
    <w:rsid w:val="253F7D5D"/>
    <w:rsid w:val="25B2F9AD"/>
    <w:rsid w:val="25E7B5BB"/>
    <w:rsid w:val="25E85AA9"/>
    <w:rsid w:val="25F6516E"/>
    <w:rsid w:val="26144F7B"/>
    <w:rsid w:val="262D6908"/>
    <w:rsid w:val="263CC48A"/>
    <w:rsid w:val="2640DD5E"/>
    <w:rsid w:val="265D1A41"/>
    <w:rsid w:val="26A6F0B9"/>
    <w:rsid w:val="26BEBE14"/>
    <w:rsid w:val="27130493"/>
    <w:rsid w:val="2722DD1D"/>
    <w:rsid w:val="2761A6E3"/>
    <w:rsid w:val="27A34600"/>
    <w:rsid w:val="27B0F517"/>
    <w:rsid w:val="27DD13A7"/>
    <w:rsid w:val="27E811CC"/>
    <w:rsid w:val="27E8D199"/>
    <w:rsid w:val="2802FCBE"/>
    <w:rsid w:val="2836279B"/>
    <w:rsid w:val="28557946"/>
    <w:rsid w:val="285D3B6A"/>
    <w:rsid w:val="28C4B65E"/>
    <w:rsid w:val="2913F5A7"/>
    <w:rsid w:val="292F4C10"/>
    <w:rsid w:val="2944D847"/>
    <w:rsid w:val="29650214"/>
    <w:rsid w:val="298DB071"/>
    <w:rsid w:val="299C20DA"/>
    <w:rsid w:val="299EE8E8"/>
    <w:rsid w:val="29BE9FED"/>
    <w:rsid w:val="2A1C8FA5"/>
    <w:rsid w:val="2A1D1E38"/>
    <w:rsid w:val="2A7AD95D"/>
    <w:rsid w:val="2ADB364E"/>
    <w:rsid w:val="2AEA7901"/>
    <w:rsid w:val="2AEEF4A8"/>
    <w:rsid w:val="2AF5D99C"/>
    <w:rsid w:val="2B2881CD"/>
    <w:rsid w:val="2B3187E9"/>
    <w:rsid w:val="2B4CFBE7"/>
    <w:rsid w:val="2B90A6E4"/>
    <w:rsid w:val="2BA425D7"/>
    <w:rsid w:val="2BA493CB"/>
    <w:rsid w:val="2BB80E39"/>
    <w:rsid w:val="2BBB1802"/>
    <w:rsid w:val="2BEFFA5D"/>
    <w:rsid w:val="2C17F371"/>
    <w:rsid w:val="2C572818"/>
    <w:rsid w:val="2C57BA65"/>
    <w:rsid w:val="2CA05EB5"/>
    <w:rsid w:val="2CC49B35"/>
    <w:rsid w:val="2D2DC239"/>
    <w:rsid w:val="2D339076"/>
    <w:rsid w:val="2DA831B0"/>
    <w:rsid w:val="2DBCF952"/>
    <w:rsid w:val="2E1228AA"/>
    <w:rsid w:val="2E2AC5E9"/>
    <w:rsid w:val="2E5A89D6"/>
    <w:rsid w:val="2E7A08D1"/>
    <w:rsid w:val="2F22D304"/>
    <w:rsid w:val="2F6D98B0"/>
    <w:rsid w:val="2F754A3A"/>
    <w:rsid w:val="309E4C6E"/>
    <w:rsid w:val="30ADC8FE"/>
    <w:rsid w:val="30BDC256"/>
    <w:rsid w:val="30C49E6F"/>
    <w:rsid w:val="31097F0D"/>
    <w:rsid w:val="3157C1E9"/>
    <w:rsid w:val="3191EF02"/>
    <w:rsid w:val="31AF7BE4"/>
    <w:rsid w:val="31C4979A"/>
    <w:rsid w:val="3217EDB9"/>
    <w:rsid w:val="327B0BCB"/>
    <w:rsid w:val="327D2554"/>
    <w:rsid w:val="32B9CC27"/>
    <w:rsid w:val="32BB67D6"/>
    <w:rsid w:val="32BF1E3B"/>
    <w:rsid w:val="32CC8BA6"/>
    <w:rsid w:val="32E22525"/>
    <w:rsid w:val="32FAF8A3"/>
    <w:rsid w:val="33211758"/>
    <w:rsid w:val="3325DB8A"/>
    <w:rsid w:val="336A1B6A"/>
    <w:rsid w:val="338D787A"/>
    <w:rsid w:val="33BFA745"/>
    <w:rsid w:val="33D81BA4"/>
    <w:rsid w:val="33F79B20"/>
    <w:rsid w:val="3420B381"/>
    <w:rsid w:val="342F8904"/>
    <w:rsid w:val="3448B82B"/>
    <w:rsid w:val="344BBA52"/>
    <w:rsid w:val="348804EF"/>
    <w:rsid w:val="3489CFD9"/>
    <w:rsid w:val="34AECCF4"/>
    <w:rsid w:val="34B02451"/>
    <w:rsid w:val="34B1F21F"/>
    <w:rsid w:val="34EEA9D4"/>
    <w:rsid w:val="35120163"/>
    <w:rsid w:val="3547E2D0"/>
    <w:rsid w:val="3627A526"/>
    <w:rsid w:val="362B2DA7"/>
    <w:rsid w:val="3636F0DF"/>
    <w:rsid w:val="3651FE73"/>
    <w:rsid w:val="366B878C"/>
    <w:rsid w:val="369DC524"/>
    <w:rsid w:val="36B25ACD"/>
    <w:rsid w:val="36B2BCEF"/>
    <w:rsid w:val="36BF1C9A"/>
    <w:rsid w:val="36BFCED4"/>
    <w:rsid w:val="36CFD560"/>
    <w:rsid w:val="36E58513"/>
    <w:rsid w:val="372AC120"/>
    <w:rsid w:val="372CCB8B"/>
    <w:rsid w:val="376B4158"/>
    <w:rsid w:val="37730DF4"/>
    <w:rsid w:val="378D8BE3"/>
    <w:rsid w:val="379742A2"/>
    <w:rsid w:val="37BADE4A"/>
    <w:rsid w:val="37BF6A70"/>
    <w:rsid w:val="37D184EE"/>
    <w:rsid w:val="383AF7B6"/>
    <w:rsid w:val="386565EF"/>
    <w:rsid w:val="389B8652"/>
    <w:rsid w:val="38A74C70"/>
    <w:rsid w:val="390DB8A2"/>
    <w:rsid w:val="39311384"/>
    <w:rsid w:val="393A6A2E"/>
    <w:rsid w:val="39920A54"/>
    <w:rsid w:val="3995C64C"/>
    <w:rsid w:val="39A07D2D"/>
    <w:rsid w:val="39A3B4A7"/>
    <w:rsid w:val="39C7A4B8"/>
    <w:rsid w:val="3A2941E0"/>
    <w:rsid w:val="3A8479A3"/>
    <w:rsid w:val="3A87DD26"/>
    <w:rsid w:val="3AAF7799"/>
    <w:rsid w:val="3AFDBEB5"/>
    <w:rsid w:val="3B36542B"/>
    <w:rsid w:val="3B37E547"/>
    <w:rsid w:val="3B590467"/>
    <w:rsid w:val="3B80C132"/>
    <w:rsid w:val="3BE40431"/>
    <w:rsid w:val="3BE46A99"/>
    <w:rsid w:val="3C53F1A7"/>
    <w:rsid w:val="3CA1533B"/>
    <w:rsid w:val="3CDA650A"/>
    <w:rsid w:val="3D0E7927"/>
    <w:rsid w:val="3D153BE9"/>
    <w:rsid w:val="3D169ACE"/>
    <w:rsid w:val="3D3EBD70"/>
    <w:rsid w:val="3D8D6270"/>
    <w:rsid w:val="3D97888A"/>
    <w:rsid w:val="3DDD4BDC"/>
    <w:rsid w:val="3DE4E686"/>
    <w:rsid w:val="3DE86D9B"/>
    <w:rsid w:val="3E2350DE"/>
    <w:rsid w:val="3E2D31FE"/>
    <w:rsid w:val="3E33B42C"/>
    <w:rsid w:val="3E8021D0"/>
    <w:rsid w:val="3E916EAA"/>
    <w:rsid w:val="3EF9D0C7"/>
    <w:rsid w:val="3F34F3A7"/>
    <w:rsid w:val="3F5A1E3E"/>
    <w:rsid w:val="3F89DD49"/>
    <w:rsid w:val="3FA7A7A4"/>
    <w:rsid w:val="3FA95207"/>
    <w:rsid w:val="401C2A61"/>
    <w:rsid w:val="40229407"/>
    <w:rsid w:val="406B8A7D"/>
    <w:rsid w:val="40816C85"/>
    <w:rsid w:val="40CC092E"/>
    <w:rsid w:val="410DCD05"/>
    <w:rsid w:val="4133C1B5"/>
    <w:rsid w:val="41342B3F"/>
    <w:rsid w:val="41408590"/>
    <w:rsid w:val="41425B35"/>
    <w:rsid w:val="4168D99B"/>
    <w:rsid w:val="4169A4E3"/>
    <w:rsid w:val="41707915"/>
    <w:rsid w:val="42C2C48A"/>
    <w:rsid w:val="42F8A392"/>
    <w:rsid w:val="43201AD5"/>
    <w:rsid w:val="434AAB0C"/>
    <w:rsid w:val="43E2ACCF"/>
    <w:rsid w:val="4442583C"/>
    <w:rsid w:val="44461CB0"/>
    <w:rsid w:val="447877DE"/>
    <w:rsid w:val="44852B0B"/>
    <w:rsid w:val="44AC4198"/>
    <w:rsid w:val="44B50840"/>
    <w:rsid w:val="44C7B318"/>
    <w:rsid w:val="44FAAB98"/>
    <w:rsid w:val="450C9718"/>
    <w:rsid w:val="4520ADC6"/>
    <w:rsid w:val="453C0337"/>
    <w:rsid w:val="45A8C9B1"/>
    <w:rsid w:val="45D5BE75"/>
    <w:rsid w:val="45E7A6B0"/>
    <w:rsid w:val="461A4003"/>
    <w:rsid w:val="4697D7AC"/>
    <w:rsid w:val="469DDD7E"/>
    <w:rsid w:val="46E4C729"/>
    <w:rsid w:val="4719AB30"/>
    <w:rsid w:val="4756F33E"/>
    <w:rsid w:val="47E0AA6D"/>
    <w:rsid w:val="47E3C2F0"/>
    <w:rsid w:val="483AF4A5"/>
    <w:rsid w:val="48672612"/>
    <w:rsid w:val="487AB508"/>
    <w:rsid w:val="48A5A622"/>
    <w:rsid w:val="48C04B37"/>
    <w:rsid w:val="48CD213B"/>
    <w:rsid w:val="48DE0D5D"/>
    <w:rsid w:val="48EAE246"/>
    <w:rsid w:val="4917CAF2"/>
    <w:rsid w:val="494639B3"/>
    <w:rsid w:val="49AFCD59"/>
    <w:rsid w:val="49E79683"/>
    <w:rsid w:val="4A17E037"/>
    <w:rsid w:val="4A548C81"/>
    <w:rsid w:val="4A851910"/>
    <w:rsid w:val="4AD1FEF3"/>
    <w:rsid w:val="4AD805A9"/>
    <w:rsid w:val="4AF01128"/>
    <w:rsid w:val="4B07AC43"/>
    <w:rsid w:val="4B222A62"/>
    <w:rsid w:val="4B2975A3"/>
    <w:rsid w:val="4B5E1E68"/>
    <w:rsid w:val="4B71BB6D"/>
    <w:rsid w:val="4B90362C"/>
    <w:rsid w:val="4B9D0143"/>
    <w:rsid w:val="4BA4F2F3"/>
    <w:rsid w:val="4BC63193"/>
    <w:rsid w:val="4BE2F2FF"/>
    <w:rsid w:val="4C161855"/>
    <w:rsid w:val="4C271DBE"/>
    <w:rsid w:val="4C942FF2"/>
    <w:rsid w:val="4D7C6919"/>
    <w:rsid w:val="4DC3D702"/>
    <w:rsid w:val="4DE193E2"/>
    <w:rsid w:val="4DE4E0E9"/>
    <w:rsid w:val="4E365901"/>
    <w:rsid w:val="4E901A9A"/>
    <w:rsid w:val="4E9A089E"/>
    <w:rsid w:val="4ECB3C6E"/>
    <w:rsid w:val="4F50705C"/>
    <w:rsid w:val="4F973796"/>
    <w:rsid w:val="4FA21A94"/>
    <w:rsid w:val="4FCA0D39"/>
    <w:rsid w:val="4FF0CCFE"/>
    <w:rsid w:val="50EC4C74"/>
    <w:rsid w:val="51209657"/>
    <w:rsid w:val="518F4D42"/>
    <w:rsid w:val="51F11059"/>
    <w:rsid w:val="51F8DC73"/>
    <w:rsid w:val="52A4BB71"/>
    <w:rsid w:val="534247D8"/>
    <w:rsid w:val="536C5B04"/>
    <w:rsid w:val="53744FBA"/>
    <w:rsid w:val="5396EF82"/>
    <w:rsid w:val="53F8D2E3"/>
    <w:rsid w:val="53FF90BE"/>
    <w:rsid w:val="540713C8"/>
    <w:rsid w:val="540A78BA"/>
    <w:rsid w:val="546F5F98"/>
    <w:rsid w:val="5492897D"/>
    <w:rsid w:val="54A46D95"/>
    <w:rsid w:val="54A7CFDE"/>
    <w:rsid w:val="54BDFD71"/>
    <w:rsid w:val="54CAD48F"/>
    <w:rsid w:val="54CB92B6"/>
    <w:rsid w:val="5507EFFA"/>
    <w:rsid w:val="5508F5A1"/>
    <w:rsid w:val="55205FAE"/>
    <w:rsid w:val="553AEA41"/>
    <w:rsid w:val="557CB5E3"/>
    <w:rsid w:val="55871061"/>
    <w:rsid w:val="5590F156"/>
    <w:rsid w:val="55964F5D"/>
    <w:rsid w:val="559B4E46"/>
    <w:rsid w:val="55F29F11"/>
    <w:rsid w:val="55F54959"/>
    <w:rsid w:val="5611B4BE"/>
    <w:rsid w:val="562BE1F2"/>
    <w:rsid w:val="567361E7"/>
    <w:rsid w:val="5688E1EE"/>
    <w:rsid w:val="56A36712"/>
    <w:rsid w:val="56BAF4C9"/>
    <w:rsid w:val="57271DA5"/>
    <w:rsid w:val="57A5A923"/>
    <w:rsid w:val="57DF3373"/>
    <w:rsid w:val="57F6C5C3"/>
    <w:rsid w:val="581D012B"/>
    <w:rsid w:val="582E4825"/>
    <w:rsid w:val="586345E1"/>
    <w:rsid w:val="5863FCB3"/>
    <w:rsid w:val="5865A61B"/>
    <w:rsid w:val="587BA2E0"/>
    <w:rsid w:val="587D94BF"/>
    <w:rsid w:val="5881F36E"/>
    <w:rsid w:val="588AD5D1"/>
    <w:rsid w:val="58D32CA3"/>
    <w:rsid w:val="590670F8"/>
    <w:rsid w:val="590824E4"/>
    <w:rsid w:val="592F20A2"/>
    <w:rsid w:val="596A9586"/>
    <w:rsid w:val="59C32587"/>
    <w:rsid w:val="59DDF4DF"/>
    <w:rsid w:val="5A57E58E"/>
    <w:rsid w:val="5A5C02F8"/>
    <w:rsid w:val="5A8B8510"/>
    <w:rsid w:val="5AC3C110"/>
    <w:rsid w:val="5ADA7E5D"/>
    <w:rsid w:val="5AF672AC"/>
    <w:rsid w:val="5B176E7D"/>
    <w:rsid w:val="5B3ECCEE"/>
    <w:rsid w:val="5B493DB5"/>
    <w:rsid w:val="5B5EA188"/>
    <w:rsid w:val="5B8174B8"/>
    <w:rsid w:val="5B8AB2ED"/>
    <w:rsid w:val="5BA9A987"/>
    <w:rsid w:val="5C683B5E"/>
    <w:rsid w:val="5CD93740"/>
    <w:rsid w:val="5D3B2B05"/>
    <w:rsid w:val="5D5D4999"/>
    <w:rsid w:val="5D7CFA4D"/>
    <w:rsid w:val="5D8FF1BF"/>
    <w:rsid w:val="5DA19BD1"/>
    <w:rsid w:val="5DAA7CF4"/>
    <w:rsid w:val="5DBC4AA0"/>
    <w:rsid w:val="5E01F951"/>
    <w:rsid w:val="5E0C4080"/>
    <w:rsid w:val="5E39E941"/>
    <w:rsid w:val="5E4BE04B"/>
    <w:rsid w:val="5E7A01E3"/>
    <w:rsid w:val="5E8CA619"/>
    <w:rsid w:val="5E923038"/>
    <w:rsid w:val="5EA5B75C"/>
    <w:rsid w:val="5EAF399D"/>
    <w:rsid w:val="5EE1CC1C"/>
    <w:rsid w:val="5EE237A3"/>
    <w:rsid w:val="5EFD0A1E"/>
    <w:rsid w:val="5F29CE41"/>
    <w:rsid w:val="5F483497"/>
    <w:rsid w:val="5F9940CB"/>
    <w:rsid w:val="5FCE92B6"/>
    <w:rsid w:val="607BC6B4"/>
    <w:rsid w:val="6090C483"/>
    <w:rsid w:val="60D705FF"/>
    <w:rsid w:val="61964A1A"/>
    <w:rsid w:val="61AFCE26"/>
    <w:rsid w:val="61E4DE77"/>
    <w:rsid w:val="61F98543"/>
    <w:rsid w:val="62528041"/>
    <w:rsid w:val="62877298"/>
    <w:rsid w:val="628B3701"/>
    <w:rsid w:val="62A7C8DD"/>
    <w:rsid w:val="62C6B872"/>
    <w:rsid w:val="63197AE9"/>
    <w:rsid w:val="63609B39"/>
    <w:rsid w:val="63E00EC5"/>
    <w:rsid w:val="63FAF6AB"/>
    <w:rsid w:val="645A7EE0"/>
    <w:rsid w:val="64B2057C"/>
    <w:rsid w:val="653C7927"/>
    <w:rsid w:val="657CCF36"/>
    <w:rsid w:val="6587EC13"/>
    <w:rsid w:val="65DE13AC"/>
    <w:rsid w:val="65E2C73F"/>
    <w:rsid w:val="65EDE70F"/>
    <w:rsid w:val="6634E2D0"/>
    <w:rsid w:val="66577FC3"/>
    <w:rsid w:val="670B24EB"/>
    <w:rsid w:val="67285C3C"/>
    <w:rsid w:val="674F2D5A"/>
    <w:rsid w:val="6766D3D0"/>
    <w:rsid w:val="67839ECD"/>
    <w:rsid w:val="6791FC96"/>
    <w:rsid w:val="67A3DFAE"/>
    <w:rsid w:val="67B1D223"/>
    <w:rsid w:val="67B9A2CE"/>
    <w:rsid w:val="680C375E"/>
    <w:rsid w:val="68124FFA"/>
    <w:rsid w:val="683E74BC"/>
    <w:rsid w:val="68CFB436"/>
    <w:rsid w:val="691A9D45"/>
    <w:rsid w:val="693B679B"/>
    <w:rsid w:val="697D8C0E"/>
    <w:rsid w:val="69E1FE56"/>
    <w:rsid w:val="69F09514"/>
    <w:rsid w:val="69FB80E0"/>
    <w:rsid w:val="6A33269B"/>
    <w:rsid w:val="6A7A7252"/>
    <w:rsid w:val="6A830D80"/>
    <w:rsid w:val="6A96158B"/>
    <w:rsid w:val="6B245197"/>
    <w:rsid w:val="6B2B3DE1"/>
    <w:rsid w:val="6B6510CB"/>
    <w:rsid w:val="6BAC1FC1"/>
    <w:rsid w:val="6BC32CCD"/>
    <w:rsid w:val="6BE2CA01"/>
    <w:rsid w:val="6C1026E4"/>
    <w:rsid w:val="6C2E07C6"/>
    <w:rsid w:val="6CBB4F1F"/>
    <w:rsid w:val="6CCBEACC"/>
    <w:rsid w:val="6CE45C06"/>
    <w:rsid w:val="6CECC4C8"/>
    <w:rsid w:val="6CEEA422"/>
    <w:rsid w:val="6D4C940D"/>
    <w:rsid w:val="6D672804"/>
    <w:rsid w:val="6DE1A275"/>
    <w:rsid w:val="6DE49D62"/>
    <w:rsid w:val="6E0FBB56"/>
    <w:rsid w:val="6E2C2A6B"/>
    <w:rsid w:val="6E2CF395"/>
    <w:rsid w:val="6E54D1B1"/>
    <w:rsid w:val="6E7AB9CF"/>
    <w:rsid w:val="6EB15EEE"/>
    <w:rsid w:val="6EE8C68C"/>
    <w:rsid w:val="6EF15D70"/>
    <w:rsid w:val="6EF9F899"/>
    <w:rsid w:val="6F768AED"/>
    <w:rsid w:val="6F836FE6"/>
    <w:rsid w:val="6FBE5BF2"/>
    <w:rsid w:val="6FBFFB31"/>
    <w:rsid w:val="701037C3"/>
    <w:rsid w:val="701C4710"/>
    <w:rsid w:val="7038409A"/>
    <w:rsid w:val="7053F4D7"/>
    <w:rsid w:val="708E3BDB"/>
    <w:rsid w:val="709D2E6C"/>
    <w:rsid w:val="70A0A354"/>
    <w:rsid w:val="70C46AF8"/>
    <w:rsid w:val="71183B5B"/>
    <w:rsid w:val="715755D2"/>
    <w:rsid w:val="7158DA24"/>
    <w:rsid w:val="715B5CCF"/>
    <w:rsid w:val="71670C1F"/>
    <w:rsid w:val="7189ACBD"/>
    <w:rsid w:val="719FC796"/>
    <w:rsid w:val="723F211F"/>
    <w:rsid w:val="7250B551"/>
    <w:rsid w:val="72DF1260"/>
    <w:rsid w:val="72E021FA"/>
    <w:rsid w:val="72EC7E23"/>
    <w:rsid w:val="733595CF"/>
    <w:rsid w:val="739822B2"/>
    <w:rsid w:val="73B2EA53"/>
    <w:rsid w:val="73BB80A9"/>
    <w:rsid w:val="73D27FFE"/>
    <w:rsid w:val="741C08C6"/>
    <w:rsid w:val="7554FDC5"/>
    <w:rsid w:val="75BAA5E2"/>
    <w:rsid w:val="75BFCD30"/>
    <w:rsid w:val="76296A94"/>
    <w:rsid w:val="7668EFF4"/>
    <w:rsid w:val="767889D7"/>
    <w:rsid w:val="76863020"/>
    <w:rsid w:val="76D2D3F2"/>
    <w:rsid w:val="76E6EE0E"/>
    <w:rsid w:val="771EEBA4"/>
    <w:rsid w:val="77514CC8"/>
    <w:rsid w:val="77B037B9"/>
    <w:rsid w:val="77DFA30D"/>
    <w:rsid w:val="780AFD02"/>
    <w:rsid w:val="78101097"/>
    <w:rsid w:val="781C4299"/>
    <w:rsid w:val="786308F3"/>
    <w:rsid w:val="7896299C"/>
    <w:rsid w:val="78E1C432"/>
    <w:rsid w:val="78FEC944"/>
    <w:rsid w:val="791D26B9"/>
    <w:rsid w:val="792D342E"/>
    <w:rsid w:val="794150DC"/>
    <w:rsid w:val="795EE2A0"/>
    <w:rsid w:val="7987BD87"/>
    <w:rsid w:val="79C424FF"/>
    <w:rsid w:val="79C77969"/>
    <w:rsid w:val="7A15C907"/>
    <w:rsid w:val="7A2CF953"/>
    <w:rsid w:val="7A404C52"/>
    <w:rsid w:val="7A4A3636"/>
    <w:rsid w:val="7AA219F4"/>
    <w:rsid w:val="7AE81E6B"/>
    <w:rsid w:val="7AEDDC27"/>
    <w:rsid w:val="7AFB86D2"/>
    <w:rsid w:val="7B467964"/>
    <w:rsid w:val="7B599B4E"/>
    <w:rsid w:val="7BA345EF"/>
    <w:rsid w:val="7BD5BDE2"/>
    <w:rsid w:val="7C093C3C"/>
    <w:rsid w:val="7C0B8390"/>
    <w:rsid w:val="7C21F90A"/>
    <w:rsid w:val="7C7E25C0"/>
    <w:rsid w:val="7CA23372"/>
    <w:rsid w:val="7CB4A917"/>
    <w:rsid w:val="7D13BD36"/>
    <w:rsid w:val="7D2AEAD6"/>
    <w:rsid w:val="7D450C70"/>
    <w:rsid w:val="7D50C796"/>
    <w:rsid w:val="7D542D0E"/>
    <w:rsid w:val="7D5A8C14"/>
    <w:rsid w:val="7D71CEFA"/>
    <w:rsid w:val="7D7AF1FC"/>
    <w:rsid w:val="7DA8DB22"/>
    <w:rsid w:val="7DED249C"/>
    <w:rsid w:val="7DEF50BA"/>
    <w:rsid w:val="7E1A300A"/>
    <w:rsid w:val="7E868D0D"/>
    <w:rsid w:val="7EE2D7E6"/>
    <w:rsid w:val="7F193442"/>
    <w:rsid w:val="7F602C1F"/>
    <w:rsid w:val="7F6DD4C8"/>
    <w:rsid w:val="7FA21C87"/>
    <w:rsid w:val="7FAE158A"/>
    <w:rsid w:val="7FB70DC5"/>
    <w:rsid w:val="7FC53E3A"/>
    <w:rsid w:val="7FEB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7E7D2319-9564-48A9-B19B-1DAC558F4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AE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64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hyperlink" Target="https://scrumguides.org/docs/scrumguide/v2020/2020-Scrum-Guide-Portuguese-European.pdf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hyperlink" Target="http://www.productbacklogbuilding.com/canvas/PBB_Canvas.pdf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speakerdeck.com/fabiogr/product-backlog-building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microsoft.com/office/2007/relationships/hdphoto" Target="media/hdphoto1.wdp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3</TotalTime>
  <Pages>26</Pages>
  <Words>4676</Words>
  <Characters>25256</Characters>
  <Application>Microsoft Office Word</Application>
  <DocSecurity>0</DocSecurity>
  <Lines>210</Lines>
  <Paragraphs>59</Paragraphs>
  <ScaleCrop>false</ScaleCrop>
  <Company/>
  <LinksUpToDate>false</LinksUpToDate>
  <CharactersWithSpaces>29873</CharactersWithSpaces>
  <SharedDoc>false</SharedDoc>
  <HLinks>
    <vt:vector size="120" baseType="variant">
      <vt:variant>
        <vt:i4>2228351</vt:i4>
      </vt:variant>
      <vt:variant>
        <vt:i4>138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35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32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769533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58902420</vt:lpwstr>
      </vt:variant>
      <vt:variant>
        <vt:i4>157292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58902419</vt:lpwstr>
      </vt:variant>
      <vt:variant>
        <vt:i4>157292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58902418</vt:lpwstr>
      </vt:variant>
      <vt:variant>
        <vt:i4>157292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58902417</vt:lpwstr>
      </vt:variant>
      <vt:variant>
        <vt:i4>157292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58902416</vt:lpwstr>
      </vt:variant>
      <vt:variant>
        <vt:i4>157292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58902415</vt:lpwstr>
      </vt:variant>
      <vt:variant>
        <vt:i4>157292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58902414</vt:lpwstr>
      </vt:variant>
      <vt:variant>
        <vt:i4>157292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58902413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02412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02411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02410</vt:lpwstr>
      </vt:variant>
      <vt:variant>
        <vt:i4>16384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02409</vt:lpwstr>
      </vt:variant>
      <vt:variant>
        <vt:i4>16384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02408</vt:lpwstr>
      </vt:variant>
      <vt:variant>
        <vt:i4>16384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02407</vt:lpwstr>
      </vt:variant>
      <vt:variant>
        <vt:i4>16384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02406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02405</vt:lpwstr>
      </vt:variant>
      <vt:variant>
        <vt:i4>16384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02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Arthur Rodrigues Pansera</dc:creator>
  <cp:keywords/>
  <dc:description/>
  <cp:lastModifiedBy>Arthur Rodrigues Pansera</cp:lastModifiedBy>
  <cp:revision>856</cp:revision>
  <cp:lastPrinted>2025-02-28T19:43:00Z</cp:lastPrinted>
  <dcterms:created xsi:type="dcterms:W3CDTF">2024-02-15T23:12:00Z</dcterms:created>
  <dcterms:modified xsi:type="dcterms:W3CDTF">2025-04-06T0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